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DABC5E" w14:textId="77777777" w:rsidR="00285396" w:rsidRPr="00370FC7" w:rsidRDefault="006A4216" w:rsidP="007D2DCB">
      <w:pPr>
        <w:rPr>
          <w:rFonts w:cs="Arial"/>
          <w:color w:val="auto"/>
          <w:sz w:val="28"/>
          <w:szCs w:val="28"/>
          <w:lang w:val="ru-RU"/>
        </w:rPr>
      </w:pPr>
      <w:r w:rsidRPr="00BD4121">
        <w:rPr>
          <w:rFonts w:cs="Arial"/>
          <w:color w:val="auto"/>
          <w:sz w:val="28"/>
          <w:szCs w:val="28"/>
          <w:lang w:val="ru-RU"/>
        </w:rPr>
        <w:t xml:space="preserve">AU 2020. ПРЕДВАРИТЕЛЬНЫЙ БЛАНК ЗАЯВКИ НА ВЫСТУПЛЕНИЕ. </w:t>
      </w:r>
    </w:p>
    <w:p w14:paraId="76793B63" w14:textId="77777777" w:rsidR="00285396" w:rsidRPr="00370FC7" w:rsidRDefault="00285396" w:rsidP="007D2DCB">
      <w:pPr>
        <w:rPr>
          <w:rFonts w:cs="Arial"/>
          <w:color w:val="auto"/>
          <w:sz w:val="20"/>
          <w:szCs w:val="20"/>
          <w:lang w:val="ru-RU"/>
        </w:rPr>
      </w:pPr>
    </w:p>
    <w:p w14:paraId="23E82B9E" w14:textId="12B7DCD7" w:rsidR="005067B1" w:rsidRPr="00370FC7" w:rsidRDefault="006A4216" w:rsidP="007D2DCB">
      <w:p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Этот документ поможет вам как </w:t>
      </w:r>
      <w:r w:rsidR="000F2556">
        <w:rPr>
          <w:rFonts w:cs="Arial"/>
          <w:color w:val="auto"/>
          <w:sz w:val="20"/>
          <w:szCs w:val="20"/>
          <w:lang w:val="ru-RU"/>
        </w:rPr>
        <w:t xml:space="preserve">будущему </w:t>
      </w:r>
      <w:r w:rsidRPr="00EA4C25">
        <w:rPr>
          <w:rFonts w:cs="Arial"/>
          <w:color w:val="auto"/>
          <w:sz w:val="20"/>
          <w:szCs w:val="20"/>
          <w:lang w:val="ru-RU"/>
        </w:rPr>
        <w:t>спикеру правильно заполнить заявку на выступление на AU. Разделы документа соответствуют разделам реальной заявки</w:t>
      </w:r>
      <w:r w:rsidR="003D05EB">
        <w:rPr>
          <w:rFonts w:cs="Arial"/>
          <w:color w:val="auto"/>
          <w:sz w:val="20"/>
          <w:szCs w:val="20"/>
        </w:rPr>
        <w:t xml:space="preserve"> </w:t>
      </w:r>
      <w:r w:rsidR="003D05EB">
        <w:rPr>
          <w:rFonts w:cs="Arial"/>
          <w:color w:val="auto"/>
          <w:sz w:val="20"/>
          <w:szCs w:val="20"/>
          <w:lang w:val="ru-RU"/>
        </w:rPr>
        <w:t>на сайте</w:t>
      </w:r>
      <w:r w:rsidRPr="00EA4C25">
        <w:rPr>
          <w:rFonts w:cs="Arial"/>
          <w:color w:val="auto"/>
          <w:sz w:val="20"/>
          <w:szCs w:val="20"/>
          <w:lang w:val="ru-RU"/>
        </w:rPr>
        <w:t>. Пользуйтесь полями ввода как черновиком: заполняйте их и делайте любые правки. Только после тщательной проверки перенесите текст из этого черновика в форму</w:t>
      </w:r>
      <w:r w:rsidR="003D05EB">
        <w:rPr>
          <w:rFonts w:cs="Arial"/>
          <w:color w:val="auto"/>
          <w:sz w:val="20"/>
          <w:szCs w:val="20"/>
          <w:lang w:val="ru-RU"/>
        </w:rPr>
        <w:t xml:space="preserve"> на сайте</w:t>
      </w:r>
      <w:r w:rsidRPr="00EA4C25">
        <w:rPr>
          <w:rFonts w:cs="Arial"/>
          <w:color w:val="auto"/>
          <w:sz w:val="20"/>
          <w:szCs w:val="20"/>
          <w:lang w:val="ru-RU"/>
        </w:rPr>
        <w:t>.</w:t>
      </w:r>
    </w:p>
    <w:p w14:paraId="1CDE208C" w14:textId="77777777" w:rsidR="005067B1" w:rsidRPr="00370FC7" w:rsidRDefault="005067B1" w:rsidP="007D2DCB">
      <w:pPr>
        <w:rPr>
          <w:rFonts w:cs="Arial"/>
          <w:sz w:val="20"/>
          <w:szCs w:val="20"/>
          <w:lang w:val="ru-RU"/>
        </w:rPr>
      </w:pPr>
    </w:p>
    <w:p w14:paraId="10934DAA" w14:textId="2E211040" w:rsidR="00FF58A9" w:rsidRPr="00370FC7" w:rsidRDefault="006A4216" w:rsidP="00267A72">
      <w:pPr>
        <w:rPr>
          <w:rFonts w:cs="Arial"/>
          <w:i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Вопросы? Зайдите на страницу </w:t>
      </w:r>
      <w:hyperlink r:id="rId11" w:history="1">
        <w:r w:rsidR="00A3414A" w:rsidRPr="00EA4C25">
          <w:rPr>
            <w:rStyle w:val="ab"/>
            <w:rFonts w:cs="Arial"/>
            <w:sz w:val="20"/>
            <w:szCs w:val="20"/>
            <w:lang w:val="ru-RU"/>
          </w:rPr>
          <w:t xml:space="preserve">AU </w:t>
        </w:r>
        <w:proofErr w:type="spellStart"/>
        <w:r w:rsidR="00A3414A" w:rsidRPr="00EA4C25">
          <w:rPr>
            <w:rStyle w:val="ab"/>
            <w:rFonts w:cs="Arial"/>
            <w:sz w:val="20"/>
            <w:szCs w:val="20"/>
            <w:lang w:val="ru-RU"/>
          </w:rPr>
          <w:t>Call</w:t>
        </w:r>
        <w:proofErr w:type="spellEnd"/>
        <w:r w:rsidR="00A3414A" w:rsidRPr="00EA4C25">
          <w:rPr>
            <w:rStyle w:val="ab"/>
            <w:rFonts w:cs="Arial"/>
            <w:sz w:val="20"/>
            <w:szCs w:val="20"/>
            <w:lang w:val="ru-RU"/>
          </w:rPr>
          <w:t xml:space="preserve"> </w:t>
        </w:r>
        <w:proofErr w:type="spellStart"/>
        <w:r w:rsidR="00A3414A" w:rsidRPr="00EA4C25">
          <w:rPr>
            <w:rStyle w:val="ab"/>
            <w:rFonts w:cs="Arial"/>
            <w:sz w:val="20"/>
            <w:szCs w:val="20"/>
            <w:lang w:val="ru-RU"/>
          </w:rPr>
          <w:t>for</w:t>
        </w:r>
        <w:proofErr w:type="spellEnd"/>
        <w:r w:rsidR="00A3414A" w:rsidRPr="00EA4C25">
          <w:rPr>
            <w:rStyle w:val="ab"/>
            <w:rFonts w:cs="Arial"/>
            <w:sz w:val="20"/>
            <w:szCs w:val="20"/>
            <w:lang w:val="ru-RU"/>
          </w:rPr>
          <w:t xml:space="preserve"> </w:t>
        </w:r>
        <w:proofErr w:type="spellStart"/>
        <w:r w:rsidR="00A3414A" w:rsidRPr="00EA4C25">
          <w:rPr>
            <w:rStyle w:val="ab"/>
            <w:rFonts w:cs="Arial"/>
            <w:sz w:val="20"/>
            <w:szCs w:val="20"/>
            <w:lang w:val="ru-RU"/>
          </w:rPr>
          <w:t>Proposals</w:t>
        </w:r>
        <w:proofErr w:type="spellEnd"/>
        <w:r w:rsidR="00A3414A" w:rsidRPr="00EA4C25">
          <w:rPr>
            <w:rStyle w:val="ab"/>
            <w:rFonts w:cs="Arial"/>
            <w:sz w:val="20"/>
            <w:szCs w:val="20"/>
            <w:lang w:val="ru-RU"/>
          </w:rPr>
          <w:t xml:space="preserve"> (</w:t>
        </w:r>
        <w:r w:rsidR="00280DDF" w:rsidRPr="00280DDF">
          <w:rPr>
            <w:rStyle w:val="ab"/>
            <w:rFonts w:cs="Arial"/>
            <w:sz w:val="20"/>
            <w:szCs w:val="20"/>
            <w:lang w:val="ru-RU"/>
          </w:rPr>
          <w:t>Прием заявок на AU 2020</w:t>
        </w:r>
        <w:r w:rsidR="00A3414A" w:rsidRPr="00EA4C25">
          <w:rPr>
            <w:rStyle w:val="ab"/>
            <w:rFonts w:cs="Arial"/>
            <w:sz w:val="20"/>
            <w:szCs w:val="20"/>
            <w:lang w:val="ru-RU"/>
          </w:rPr>
          <w:t>)</w:t>
        </w:r>
      </w:hyperlink>
      <w:r w:rsidRPr="00EA4C25">
        <w:rPr>
          <w:rFonts w:cs="Arial"/>
          <w:color w:val="auto"/>
          <w:sz w:val="20"/>
          <w:szCs w:val="20"/>
          <w:lang w:val="ru-RU"/>
        </w:rPr>
        <w:t xml:space="preserve"> и скачайте документ </w:t>
      </w:r>
      <w:r w:rsidR="004B45D3" w:rsidRPr="004B45D3">
        <w:rPr>
          <w:rFonts w:cs="Arial"/>
          <w:b/>
          <w:color w:val="auto"/>
          <w:sz w:val="20"/>
          <w:szCs w:val="20"/>
          <w:lang w:val="ru-RU"/>
        </w:rPr>
        <w:t xml:space="preserve">AU 2020 CFP </w:t>
      </w:r>
      <w:proofErr w:type="spellStart"/>
      <w:r w:rsidR="004B45D3" w:rsidRPr="004B45D3">
        <w:rPr>
          <w:rFonts w:cs="Arial"/>
          <w:b/>
          <w:color w:val="auto"/>
          <w:sz w:val="20"/>
          <w:szCs w:val="20"/>
          <w:lang w:val="ru-RU"/>
        </w:rPr>
        <w:t>Guide</w:t>
      </w:r>
      <w:proofErr w:type="spellEnd"/>
      <w:r w:rsidR="004B45D3">
        <w:rPr>
          <w:rFonts w:cs="Arial"/>
          <w:b/>
          <w:color w:val="auto"/>
          <w:sz w:val="20"/>
          <w:szCs w:val="20"/>
          <w:lang w:val="ru-RU"/>
        </w:rPr>
        <w:t xml:space="preserve"> (П</w:t>
      </w:r>
      <w:r w:rsidR="00702B76" w:rsidRPr="00702B76">
        <w:rPr>
          <w:rFonts w:cs="Arial"/>
          <w:b/>
          <w:color w:val="auto"/>
          <w:sz w:val="20"/>
          <w:szCs w:val="20"/>
          <w:lang w:val="ru-RU"/>
        </w:rPr>
        <w:t>орядок подачи заявок на AU 2020</w:t>
      </w:r>
      <w:r w:rsidR="004B45D3">
        <w:rPr>
          <w:rFonts w:cs="Arial"/>
          <w:b/>
          <w:color w:val="auto"/>
          <w:sz w:val="20"/>
          <w:szCs w:val="20"/>
          <w:lang w:val="ru-RU"/>
        </w:rPr>
        <w:t>)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. </w:t>
      </w:r>
    </w:p>
    <w:p w14:paraId="5A02D361" w14:textId="77777777" w:rsidR="0062231C" w:rsidRPr="00370FC7" w:rsidRDefault="006A4216" w:rsidP="00267A72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Расскажите о себе</w:t>
      </w:r>
    </w:p>
    <w:p w14:paraId="39742175" w14:textId="2C9D46E0" w:rsidR="00CA0C67" w:rsidRPr="00370FC7" w:rsidRDefault="006A4216" w:rsidP="002429A7">
      <w:pPr>
        <w:rPr>
          <w:rFonts w:cs="Arial"/>
          <w:i/>
          <w:color w:val="auto"/>
          <w:sz w:val="20"/>
          <w:szCs w:val="20"/>
          <w:lang w:val="ru-RU"/>
        </w:rPr>
      </w:pPr>
      <w:r w:rsidRPr="00653FEC">
        <w:rPr>
          <w:rFonts w:cs="Arial"/>
          <w:color w:val="auto"/>
          <w:sz w:val="20"/>
          <w:szCs w:val="20"/>
          <w:lang w:val="ru-RU"/>
        </w:rPr>
        <w:t xml:space="preserve">Биография — крайне важный момент для спикера. Она помогает продемонстрировать ваш опыт; текст о вас будет опубликован на сайтах сообществ </w:t>
      </w:r>
      <w:proofErr w:type="spellStart"/>
      <w:r w:rsidRPr="00653FEC">
        <w:rPr>
          <w:rFonts w:cs="Arial"/>
          <w:color w:val="auto"/>
          <w:sz w:val="20"/>
          <w:szCs w:val="20"/>
          <w:lang w:val="ru-RU"/>
        </w:rPr>
        <w:t>Autodesk</w:t>
      </w:r>
      <w:proofErr w:type="spellEnd"/>
      <w:r w:rsidRPr="00653FEC">
        <w:rPr>
          <w:rFonts w:cs="Arial"/>
          <w:color w:val="auto"/>
          <w:sz w:val="20"/>
          <w:szCs w:val="20"/>
          <w:lang w:val="ru-RU"/>
        </w:rPr>
        <w:t xml:space="preserve">: AU, </w:t>
      </w:r>
      <w:proofErr w:type="spellStart"/>
      <w:r w:rsidRPr="00653FEC">
        <w:rPr>
          <w:rFonts w:cs="Arial"/>
          <w:color w:val="auto"/>
          <w:sz w:val="20"/>
          <w:szCs w:val="20"/>
          <w:lang w:val="ru-RU"/>
        </w:rPr>
        <w:t>Autodesk</w:t>
      </w:r>
      <w:proofErr w:type="spellEnd"/>
      <w:r w:rsidRPr="00653FEC">
        <w:rPr>
          <w:rFonts w:cs="Arial"/>
          <w:color w:val="auto"/>
          <w:sz w:val="20"/>
          <w:szCs w:val="20"/>
          <w:lang w:val="ru-RU"/>
        </w:rPr>
        <w:t xml:space="preserve"> </w:t>
      </w:r>
      <w:proofErr w:type="spellStart"/>
      <w:r w:rsidRPr="00653FEC">
        <w:rPr>
          <w:rFonts w:cs="Arial"/>
          <w:color w:val="auto"/>
          <w:sz w:val="20"/>
          <w:szCs w:val="20"/>
          <w:lang w:val="ru-RU"/>
        </w:rPr>
        <w:t>Knowledge</w:t>
      </w:r>
      <w:proofErr w:type="spellEnd"/>
      <w:r w:rsidRPr="00653FEC">
        <w:rPr>
          <w:rFonts w:cs="Arial"/>
          <w:color w:val="auto"/>
          <w:sz w:val="20"/>
          <w:szCs w:val="20"/>
          <w:lang w:val="ru-RU"/>
        </w:rPr>
        <w:t xml:space="preserve"> </w:t>
      </w:r>
      <w:proofErr w:type="spellStart"/>
      <w:r w:rsidRPr="00653FEC">
        <w:rPr>
          <w:rFonts w:cs="Arial"/>
          <w:color w:val="auto"/>
          <w:sz w:val="20"/>
          <w:szCs w:val="20"/>
          <w:lang w:val="ru-RU"/>
        </w:rPr>
        <w:t>Network</w:t>
      </w:r>
      <w:proofErr w:type="spellEnd"/>
      <w:r w:rsidRPr="00653FEC">
        <w:rPr>
          <w:rFonts w:cs="Arial"/>
          <w:color w:val="auto"/>
          <w:sz w:val="20"/>
          <w:szCs w:val="20"/>
          <w:lang w:val="ru-RU"/>
        </w:rPr>
        <w:t xml:space="preserve"> и других форумах </w:t>
      </w:r>
      <w:proofErr w:type="spellStart"/>
      <w:r w:rsidRPr="00653FEC">
        <w:rPr>
          <w:rFonts w:cs="Arial"/>
          <w:color w:val="auto"/>
          <w:sz w:val="20"/>
          <w:szCs w:val="20"/>
          <w:lang w:val="ru-RU"/>
        </w:rPr>
        <w:t>Autodesk</w:t>
      </w:r>
      <w:proofErr w:type="spellEnd"/>
      <w:r w:rsidRPr="00653FEC">
        <w:rPr>
          <w:rFonts w:cs="Arial"/>
          <w:color w:val="auto"/>
          <w:sz w:val="20"/>
          <w:szCs w:val="20"/>
          <w:lang w:val="ru-RU"/>
        </w:rPr>
        <w:t xml:space="preserve">. Кроме того, биография связывается с вашей учетной записью </w:t>
      </w:r>
      <w:proofErr w:type="spellStart"/>
      <w:r w:rsidRPr="00653FEC">
        <w:rPr>
          <w:rFonts w:cs="Arial"/>
          <w:color w:val="auto"/>
          <w:sz w:val="20"/>
          <w:szCs w:val="20"/>
          <w:lang w:val="ru-RU"/>
        </w:rPr>
        <w:t>Autodesk</w:t>
      </w:r>
      <w:proofErr w:type="spellEnd"/>
      <w:r w:rsidRPr="00653FEC">
        <w:rPr>
          <w:rFonts w:cs="Arial"/>
          <w:color w:val="auto"/>
          <w:sz w:val="20"/>
          <w:szCs w:val="20"/>
          <w:lang w:val="ru-RU"/>
        </w:rPr>
        <w:t>. Расскажите сообществу</w:t>
      </w:r>
      <w:r w:rsidR="003D05EB">
        <w:rPr>
          <w:rFonts w:cs="Arial"/>
          <w:color w:val="auto"/>
          <w:sz w:val="20"/>
          <w:szCs w:val="20"/>
          <w:lang w:val="ru-RU"/>
        </w:rPr>
        <w:t xml:space="preserve"> о себе, о том,</w:t>
      </w:r>
      <w:r w:rsidRPr="00653FEC">
        <w:rPr>
          <w:rFonts w:cs="Arial"/>
          <w:color w:val="auto"/>
          <w:sz w:val="20"/>
          <w:szCs w:val="20"/>
          <w:lang w:val="ru-RU"/>
        </w:rPr>
        <w:t xml:space="preserve"> как ваш опыт повлиял на ваши достижения в отрасли. Включите сюда такую информацию, как место работы </w:t>
      </w:r>
      <w:r w:rsidR="003D05EB">
        <w:rPr>
          <w:rFonts w:cs="Arial"/>
          <w:color w:val="auto"/>
          <w:sz w:val="20"/>
          <w:szCs w:val="20"/>
          <w:lang w:val="ru-RU"/>
        </w:rPr>
        <w:t>(</w:t>
      </w:r>
      <w:r w:rsidRPr="00653FEC">
        <w:rPr>
          <w:rFonts w:cs="Arial"/>
          <w:color w:val="auto"/>
          <w:sz w:val="20"/>
          <w:szCs w:val="20"/>
          <w:lang w:val="ru-RU"/>
        </w:rPr>
        <w:t>сейчас и в прошлом</w:t>
      </w:r>
      <w:r w:rsidR="003D05EB">
        <w:rPr>
          <w:rFonts w:cs="Arial"/>
          <w:color w:val="auto"/>
          <w:sz w:val="20"/>
          <w:szCs w:val="20"/>
          <w:lang w:val="ru-RU"/>
        </w:rPr>
        <w:t>)</w:t>
      </w:r>
      <w:r w:rsidRPr="00653FEC">
        <w:rPr>
          <w:rFonts w:cs="Arial"/>
          <w:color w:val="auto"/>
          <w:sz w:val="20"/>
          <w:szCs w:val="20"/>
          <w:lang w:val="ru-RU"/>
        </w:rPr>
        <w:t xml:space="preserve">, а также перечислите профессиональные награды, публикации и научные звания. </w:t>
      </w:r>
      <w:r w:rsidR="00647C45" w:rsidRPr="00EA4C25">
        <w:rPr>
          <w:rFonts w:cs="Arial"/>
          <w:i/>
          <w:color w:val="auto"/>
          <w:sz w:val="20"/>
          <w:szCs w:val="20"/>
          <w:lang w:val="ru-RU"/>
        </w:rPr>
        <w:t>(Допускается только текст, разбитый на абзацы; без списков. Максимум 1000 знаков, включая пробелы.)</w:t>
      </w:r>
    </w:p>
    <w:p w14:paraId="37344A97" w14:textId="28B4BEC4" w:rsidR="002429A7" w:rsidRPr="00370FC7" w:rsidRDefault="006A4216" w:rsidP="002429A7">
      <w:pPr>
        <w:rPr>
          <w:rFonts w:cs="Arial"/>
          <w:color w:val="auto"/>
          <w:sz w:val="20"/>
          <w:szCs w:val="20"/>
          <w:lang w:val="ru-RU"/>
        </w:rPr>
      </w:pPr>
      <w:bookmarkStart w:id="0" w:name="_GoBack"/>
      <w:r>
        <w:rPr>
          <w:rFonts w:cs="Arial"/>
          <w:noProof/>
          <w:color w:val="auto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B3264F" wp14:editId="315FBEDD">
                <wp:simplePos x="0" y="0"/>
                <wp:positionH relativeFrom="margin">
                  <wp:posOffset>34119</wp:posOffset>
                </wp:positionH>
                <wp:positionV relativeFrom="paragraph">
                  <wp:posOffset>541902</wp:posOffset>
                </wp:positionV>
                <wp:extent cx="6057900" cy="2661285"/>
                <wp:effectExtent l="0" t="0" r="38100" b="31115"/>
                <wp:wrapSquare wrapText="bothSides"/>
                <wp:docPr id="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26612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  <a:ex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76255E" w14:textId="585CC66F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384463D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48769C0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19F0D18E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6A3F027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1A40F185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87E3DA1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2E0F19D0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145E0F9D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7789C5B6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7B72C27C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7C9C1A7C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0BB1089A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21A3B1AC" w14:textId="77777777" w:rsidR="00211D77" w:rsidRDefault="00211D7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1FE3D007" w14:textId="00B9DA93" w:rsidR="00267A72" w:rsidRDefault="006A4216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211D77">
                              <w:rPr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502DA71" w14:textId="0983253B" w:rsidR="00370FC7" w:rsidRDefault="00370FC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0737F0F9" w14:textId="77777777" w:rsidR="00370FC7" w:rsidRPr="00211D77" w:rsidRDefault="00370FC7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26" type="#_x0000_t202" style="position:absolute;margin-left:2.7pt;margin-top:42.65pt;width:477pt;height:209.5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" filled="f" strokecolor="#a5a5a5 [2092]">
                <v:textbox>
                  <w:txbxContent>
                    <w:p w14:paraId="0476255E" w14:textId="585CC66F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4384463D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448769C0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19F0D18E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46A3F027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1A40F185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487E3DA1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2E0F19D0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145E0F9D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7789C5B6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7B72C27C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7C9C1A7C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0BB1089A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21A3B1AC" w14:textId="77777777" w:rsidR="00211D77" w:rsidRDefault="00211D7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1FE3D007" w14:textId="00B9DA93" w:rsidR="00267A72" w:rsidRDefault="006A4216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  <w:r w:rsidRPr="00211D77">
                        <w:rPr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502DA71" w14:textId="0983253B" w:rsidR="00370FC7" w:rsidRDefault="00370FC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  <w:p w14:paraId="0737F0F9" w14:textId="77777777" w:rsidR="00370FC7" w:rsidRPr="00211D77" w:rsidRDefault="00370FC7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Arial"/>
          <w:i/>
          <w:color w:val="auto"/>
          <w:sz w:val="20"/>
          <w:szCs w:val="20"/>
          <w:lang w:val="ru-RU"/>
        </w:rPr>
        <w:t xml:space="preserve">ПРИМЕЧАНИЕ: биография в этом разделе должна относиться только к </w:t>
      </w:r>
      <w:r w:rsidRPr="00A763A1">
        <w:rPr>
          <w:rFonts w:cs="Arial"/>
          <w:b/>
          <w:bCs/>
          <w:i/>
          <w:color w:val="auto"/>
          <w:sz w:val="20"/>
          <w:szCs w:val="20"/>
          <w:lang w:val="ru-RU"/>
        </w:rPr>
        <w:t xml:space="preserve">основному </w:t>
      </w:r>
      <w:bookmarkEnd w:id="0"/>
      <w:r w:rsidRPr="00A763A1">
        <w:rPr>
          <w:rFonts w:cs="Arial"/>
          <w:b/>
          <w:bCs/>
          <w:i/>
          <w:color w:val="auto"/>
          <w:sz w:val="20"/>
          <w:szCs w:val="20"/>
          <w:lang w:val="ru-RU"/>
        </w:rPr>
        <w:t>спикеру/автору</w:t>
      </w:r>
      <w:r>
        <w:rPr>
          <w:rFonts w:cs="Arial"/>
          <w:i/>
          <w:color w:val="auto"/>
          <w:sz w:val="20"/>
          <w:szCs w:val="20"/>
          <w:lang w:val="ru-RU"/>
        </w:rPr>
        <w:t>; если вы не являетесь основным спикером, не забудьте упомянуть здесь имя и биографию спикера/автора.</w:t>
      </w:r>
    </w:p>
    <w:p w14:paraId="6C1E4876" w14:textId="77777777" w:rsidR="003F0FCF" w:rsidRPr="00370FC7" w:rsidRDefault="006A4216" w:rsidP="003F0FCF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>
        <w:rPr>
          <w:rFonts w:cs="Arial"/>
          <w:b/>
          <w:color w:val="auto"/>
          <w:sz w:val="20"/>
          <w:szCs w:val="20"/>
          <w:lang w:val="ru-RU"/>
        </w:rPr>
        <w:t xml:space="preserve">Заголовок </w:t>
      </w:r>
    </w:p>
    <w:p w14:paraId="60CECD41" w14:textId="0112E2FF" w:rsidR="003F0FCF" w:rsidRPr="00EA4C25" w:rsidRDefault="006A4216" w:rsidP="00C74B1A">
      <w:pPr>
        <w:ind w:right="-421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Не пытайтесь сочинить броский</w:t>
      </w:r>
      <w:r w:rsidR="006D5E0C" w:rsidRPr="006D5E0C">
        <w:rPr>
          <w:rFonts w:cs="Arial"/>
          <w:color w:val="auto"/>
          <w:sz w:val="20"/>
          <w:szCs w:val="20"/>
          <w:lang w:val="ru-RU"/>
        </w:rPr>
        <w:t xml:space="preserve"> </w:t>
      </w:r>
      <w:r w:rsidR="006D5E0C">
        <w:rPr>
          <w:rFonts w:cs="Arial"/>
          <w:color w:val="auto"/>
          <w:sz w:val="20"/>
          <w:szCs w:val="20"/>
          <w:lang w:val="ru-RU"/>
        </w:rPr>
        <w:t>или остроумный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заголовок. Прежде всего он должен быть </w:t>
      </w:r>
      <w:r w:rsidR="006D5E0C">
        <w:rPr>
          <w:rFonts w:cs="Arial"/>
          <w:color w:val="auto"/>
          <w:sz w:val="20"/>
          <w:szCs w:val="20"/>
          <w:lang w:val="ru-RU"/>
        </w:rPr>
        <w:t>содержательным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. Ваша целевая аудитория должна однозначно понять, о чем пойдет речь, </w:t>
      </w:r>
      <w:r w:rsidR="00423683">
        <w:rPr>
          <w:rFonts w:cs="Arial"/>
          <w:color w:val="auto"/>
          <w:sz w:val="20"/>
          <w:szCs w:val="20"/>
          <w:lang w:val="ru-RU"/>
        </w:rPr>
        <w:t xml:space="preserve">прочитав </w:t>
      </w:r>
      <w:r w:rsidRPr="00EA4C25">
        <w:rPr>
          <w:rFonts w:cs="Arial"/>
          <w:color w:val="auto"/>
          <w:sz w:val="20"/>
          <w:szCs w:val="20"/>
          <w:lang w:val="ru-RU"/>
        </w:rPr>
        <w:t>только это</w:t>
      </w:r>
      <w:r w:rsidR="00423683">
        <w:rPr>
          <w:rFonts w:cs="Arial"/>
          <w:color w:val="auto"/>
          <w:sz w:val="20"/>
          <w:szCs w:val="20"/>
          <w:lang w:val="ru-RU"/>
        </w:rPr>
        <w:t>т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заголов</w:t>
      </w:r>
      <w:r w:rsidR="00423683">
        <w:rPr>
          <w:rFonts w:cs="Arial"/>
          <w:color w:val="auto"/>
          <w:sz w:val="20"/>
          <w:szCs w:val="20"/>
          <w:lang w:val="ru-RU"/>
        </w:rPr>
        <w:t>ок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. Опишите, что охватывает ваш контент, включая полное название любого продукта (продуктов), на которых вы сосредотачиваетесь. </w:t>
      </w:r>
      <w:r w:rsidRPr="00EA4C25">
        <w:rPr>
          <w:rFonts w:cs="Arial"/>
          <w:i/>
          <w:color w:val="auto"/>
          <w:sz w:val="20"/>
          <w:szCs w:val="20"/>
          <w:lang w:val="ru-RU"/>
        </w:rPr>
        <w:t>(Максимум 75 символов, включая пробелы.)</w:t>
      </w:r>
    </w:p>
    <w:p w14:paraId="78A51026" w14:textId="77777777" w:rsidR="003F0FCF" w:rsidRPr="00EA4C25" w:rsidRDefault="003F0FCF" w:rsidP="003F0FCF">
      <w:pPr>
        <w:rPr>
          <w:rFonts w:cs="Arial"/>
          <w:color w:val="auto"/>
          <w:sz w:val="20"/>
          <w:szCs w:val="20"/>
        </w:rPr>
      </w:pPr>
    </w:p>
    <w:p w14:paraId="6F698454" w14:textId="77777777" w:rsidR="003F0FCF" w:rsidRPr="00EA4C25" w:rsidRDefault="006A4216" w:rsidP="003F0FCF">
      <w:pPr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Примеры: </w:t>
      </w:r>
    </w:p>
    <w:p w14:paraId="3E06748A" w14:textId="35FF6C92" w:rsidR="00C33FFD" w:rsidRPr="00370FC7" w:rsidRDefault="006A4216" w:rsidP="003F0FCF">
      <w:pPr>
        <w:pStyle w:val="a3"/>
        <w:numPr>
          <w:ilvl w:val="0"/>
          <w:numId w:val="13"/>
        </w:numPr>
        <w:rPr>
          <w:rFonts w:cs="Arial"/>
          <w:color w:val="auto"/>
          <w:sz w:val="20"/>
          <w:szCs w:val="20"/>
          <w:lang w:val="ru-RU"/>
        </w:rPr>
      </w:pPr>
      <w:r w:rsidRPr="00B47EA3">
        <w:rPr>
          <w:rFonts w:cs="Arial"/>
          <w:color w:val="auto"/>
          <w:sz w:val="20"/>
          <w:szCs w:val="20"/>
          <w:lang w:val="ru-RU"/>
        </w:rPr>
        <w:t>Стандарт разработки стандартов: практические советы для CAD-менеджеров</w:t>
      </w:r>
      <w:r w:rsidR="00120E24">
        <w:rPr>
          <w:rFonts w:cs="Arial"/>
          <w:color w:val="auto"/>
          <w:sz w:val="20"/>
          <w:szCs w:val="20"/>
          <w:lang w:val="ru-RU"/>
        </w:rPr>
        <w:t>, которым некогда изучать теорию</w:t>
      </w:r>
    </w:p>
    <w:p w14:paraId="18B1ACE0" w14:textId="77777777" w:rsidR="00B47EA3" w:rsidRPr="00370FC7" w:rsidRDefault="006A4216" w:rsidP="00F70143">
      <w:pPr>
        <w:pStyle w:val="a3"/>
        <w:numPr>
          <w:ilvl w:val="0"/>
          <w:numId w:val="13"/>
        </w:num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Использование языка запросов в </w:t>
      </w:r>
      <w:proofErr w:type="spellStart"/>
      <w:r w:rsidRPr="00EA4C25">
        <w:rPr>
          <w:rFonts w:cs="Arial"/>
          <w:color w:val="auto"/>
          <w:sz w:val="20"/>
          <w:szCs w:val="20"/>
          <w:lang w:val="ru-RU"/>
        </w:rPr>
        <w:t>AutoCAD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</w:t>
      </w:r>
      <w:proofErr w:type="spellStart"/>
      <w:r w:rsidRPr="00EA4C25">
        <w:rPr>
          <w:rFonts w:cs="Arial"/>
          <w:color w:val="auto"/>
          <w:sz w:val="20"/>
          <w:szCs w:val="20"/>
          <w:lang w:val="ru-RU"/>
        </w:rPr>
        <w:t>Map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3D</w:t>
      </w:r>
    </w:p>
    <w:p w14:paraId="7341BF93" w14:textId="77777777" w:rsidR="00687583" w:rsidRPr="00370FC7" w:rsidRDefault="006A4216" w:rsidP="00C33FFD">
      <w:pPr>
        <w:pStyle w:val="a3"/>
        <w:numPr>
          <w:ilvl w:val="0"/>
          <w:numId w:val="13"/>
        </w:numPr>
        <w:rPr>
          <w:rFonts w:cs="Arial"/>
          <w:color w:val="auto"/>
          <w:sz w:val="20"/>
          <w:szCs w:val="20"/>
          <w:lang w:val="ru-RU"/>
        </w:rPr>
      </w:pPr>
      <w:r w:rsidRPr="00B47EA3">
        <w:rPr>
          <w:rFonts w:cs="Arial"/>
          <w:color w:val="auto"/>
          <w:sz w:val="20"/>
          <w:szCs w:val="20"/>
          <w:lang w:val="ru-RU"/>
        </w:rPr>
        <w:t xml:space="preserve">8 лет опыта преподавания </w:t>
      </w:r>
      <w:proofErr w:type="spellStart"/>
      <w:r w:rsidRPr="00B47EA3">
        <w:rPr>
          <w:rFonts w:cs="Arial"/>
          <w:color w:val="auto"/>
          <w:sz w:val="20"/>
          <w:szCs w:val="20"/>
          <w:lang w:val="ru-RU"/>
        </w:rPr>
        <w:t>Dynamo</w:t>
      </w:r>
      <w:proofErr w:type="spellEnd"/>
      <w:r w:rsidRPr="00B47EA3">
        <w:rPr>
          <w:rFonts w:cs="Arial"/>
          <w:color w:val="auto"/>
          <w:sz w:val="20"/>
          <w:szCs w:val="20"/>
          <w:lang w:val="ru-RU"/>
        </w:rPr>
        <w:t xml:space="preserve"> и </w:t>
      </w:r>
      <w:proofErr w:type="spellStart"/>
      <w:r w:rsidRPr="00B47EA3">
        <w:rPr>
          <w:rFonts w:cs="Arial"/>
          <w:color w:val="auto"/>
          <w:sz w:val="20"/>
          <w:szCs w:val="20"/>
          <w:lang w:val="ru-RU"/>
        </w:rPr>
        <w:t>Revit</w:t>
      </w:r>
      <w:proofErr w:type="spellEnd"/>
      <w:r w:rsidRPr="00B47EA3">
        <w:rPr>
          <w:rFonts w:cs="Arial"/>
          <w:color w:val="auto"/>
          <w:sz w:val="20"/>
          <w:szCs w:val="20"/>
          <w:lang w:val="ru-RU"/>
        </w:rPr>
        <w:t>, сжатые до 60 минут</w:t>
      </w:r>
    </w:p>
    <w:p w14:paraId="405BAC60" w14:textId="77777777" w:rsidR="00C74B1A" w:rsidRDefault="006A4216" w:rsidP="00C11E06">
      <w:pPr>
        <w:pStyle w:val="a3"/>
        <w:numPr>
          <w:ilvl w:val="0"/>
          <w:numId w:val="13"/>
        </w:numPr>
        <w:rPr>
          <w:rFonts w:cs="Arial"/>
          <w:color w:val="auto"/>
          <w:sz w:val="20"/>
          <w:szCs w:val="20"/>
          <w:lang w:val="ru-RU"/>
        </w:rPr>
      </w:pPr>
      <w:r w:rsidRPr="00687583">
        <w:rPr>
          <w:rFonts w:cs="Arial"/>
          <w:color w:val="auto"/>
          <w:sz w:val="20"/>
          <w:szCs w:val="20"/>
          <w:lang w:val="ru-RU"/>
        </w:rPr>
        <w:t>Использование генеративного дизайна для оптимизации детали велосипеда</w:t>
      </w:r>
    </w:p>
    <w:p w14:paraId="3C5F5F11" w14:textId="39A9C0F1" w:rsidR="00CA0C67" w:rsidRPr="00C74B1A" w:rsidRDefault="00B47EA3" w:rsidP="00C74B1A">
      <w:pPr>
        <w:ind w:left="360"/>
        <w:rPr>
          <w:rFonts w:cs="Arial"/>
          <w:color w:val="auto"/>
          <w:sz w:val="20"/>
          <w:szCs w:val="20"/>
          <w:lang w:val="ru-RU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D6BDFD" wp14:editId="09436FAD">
                <wp:simplePos x="0" y="0"/>
                <wp:positionH relativeFrom="margin">
                  <wp:align>left</wp:align>
                </wp:positionH>
                <wp:positionV relativeFrom="paragraph">
                  <wp:posOffset>227965</wp:posOffset>
                </wp:positionV>
                <wp:extent cx="6057900" cy="771525"/>
                <wp:effectExtent l="0" t="0" r="19050" b="28575"/>
                <wp:wrapSquare wrapText="bothSides"/>
                <wp:docPr id="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771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  <a:ex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16ECA" w14:textId="68300F2A" w:rsidR="003F0FCF" w:rsidRDefault="003F0FCF" w:rsidP="003F0FCF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16C2A4C3" w14:textId="443792E6" w:rsidR="00C74B1A" w:rsidRDefault="00C74B1A" w:rsidP="003F0FCF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230B5507" w14:textId="04C9AE5C" w:rsidR="00C74B1A" w:rsidRDefault="00C74B1A" w:rsidP="003F0FCF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832B778" w14:textId="5CB54B56" w:rsidR="00C74B1A" w:rsidRDefault="00C74B1A" w:rsidP="003F0FCF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32180CCB" w14:textId="77777777" w:rsidR="00C74B1A" w:rsidRPr="004753CC" w:rsidRDefault="00C74B1A" w:rsidP="003F0FCF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0D6BDFD" id="Text Box 4" o:spid="_x0000_s1027" type="#_x0000_t202" style="position:absolute;left:0;text-align:left;margin-left:0;margin-top:17.95pt;width:477pt;height:60.7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" filled="f" strokecolor="#a5a5a5 [2092]">
                <v:textbox>
                  <w:txbxContent>
                    <w:p w14:paraId="68616ECA" w14:textId="68300F2A" w:rsidR="003F0FCF" w:rsidRDefault="003F0FCF" w:rsidP="003F0FCF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16C2A4C3" w14:textId="443792E6" w:rsidR="00C74B1A" w:rsidRDefault="00C74B1A" w:rsidP="003F0FCF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230B5507" w14:textId="04C9AE5C" w:rsidR="00C74B1A" w:rsidRDefault="00C74B1A" w:rsidP="003F0FCF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4832B778" w14:textId="5CB54B56" w:rsidR="00C74B1A" w:rsidRDefault="00C74B1A" w:rsidP="003F0FCF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32180CCB" w14:textId="77777777" w:rsidR="00C74B1A" w:rsidRPr="004753CC" w:rsidRDefault="00C74B1A" w:rsidP="003F0FCF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CEE1F9" w14:textId="77777777" w:rsidR="003F0FCF" w:rsidRPr="00370FC7" w:rsidRDefault="006A4216" w:rsidP="003F0FCF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>
        <w:rPr>
          <w:rFonts w:cs="Arial"/>
          <w:b/>
          <w:color w:val="auto"/>
          <w:sz w:val="20"/>
          <w:szCs w:val="20"/>
          <w:lang w:val="ru-RU"/>
        </w:rPr>
        <w:lastRenderedPageBreak/>
        <w:t>Описание</w:t>
      </w:r>
    </w:p>
    <w:p w14:paraId="68BFDC48" w14:textId="176FFD8F" w:rsidR="001A4FFF" w:rsidRPr="00370FC7" w:rsidRDefault="006A4216" w:rsidP="003F0FCF">
      <w:pPr>
        <w:rPr>
          <w:rFonts w:cs="Arial"/>
          <w:i/>
          <w:color w:val="auto"/>
          <w:sz w:val="20"/>
          <w:szCs w:val="20"/>
          <w:lang w:val="ru-RU"/>
        </w:rPr>
      </w:pPr>
      <w:r w:rsidRPr="00D22B17">
        <w:rPr>
          <w:rFonts w:cs="Arial"/>
          <w:color w:val="auto"/>
          <w:sz w:val="20"/>
          <w:szCs w:val="20"/>
          <w:lang w:val="ru-RU"/>
        </w:rPr>
        <w:t xml:space="preserve">Опишите материал, который будет раскрыт </w:t>
      </w:r>
      <w:r w:rsidR="003D05EB">
        <w:rPr>
          <w:rFonts w:cs="Arial"/>
          <w:color w:val="auto"/>
          <w:sz w:val="20"/>
          <w:szCs w:val="20"/>
          <w:lang w:val="ru-RU"/>
        </w:rPr>
        <w:t>во время вашего выступления</w:t>
      </w:r>
      <w:r w:rsidRPr="00D22B17">
        <w:rPr>
          <w:rFonts w:cs="Arial"/>
          <w:color w:val="auto"/>
          <w:sz w:val="20"/>
          <w:szCs w:val="20"/>
          <w:lang w:val="ru-RU"/>
        </w:rPr>
        <w:t xml:space="preserve"> или в статье</w:t>
      </w:r>
      <w:r w:rsidR="00EE59C6">
        <w:rPr>
          <w:rFonts w:cs="Arial"/>
          <w:color w:val="auto"/>
          <w:sz w:val="20"/>
          <w:szCs w:val="20"/>
          <w:lang w:val="ru-RU"/>
        </w:rPr>
        <w:t>;</w:t>
      </w:r>
      <w:r w:rsidRPr="00D22B17">
        <w:rPr>
          <w:rFonts w:cs="Arial"/>
          <w:color w:val="auto"/>
          <w:sz w:val="20"/>
          <w:szCs w:val="20"/>
          <w:lang w:val="ru-RU"/>
        </w:rPr>
        <w:t xml:space="preserve"> что получат слушатели/читатели. Четко обозначьте отраслевые проблемы, которые помогает решить ваш контент. Перечислите названия программных продуктов, которые вы используете для решения этих проблем. Неплохо также включить цифры: краткую статистику или метрики для количественной оценки самой проблемы или выгод от решения, которое вы описываете. Например: «Благодаря автоматизации мы смогли выполнить этот проект на 90% эффективнее и на 50% сократили время, которое </w:t>
      </w:r>
      <w:r w:rsidR="00EE59C6">
        <w:rPr>
          <w:rFonts w:cs="Arial"/>
          <w:color w:val="auto"/>
          <w:sz w:val="20"/>
          <w:szCs w:val="20"/>
          <w:lang w:val="ru-RU"/>
        </w:rPr>
        <w:t xml:space="preserve">раньше </w:t>
      </w:r>
      <w:r w:rsidRPr="00D22B17">
        <w:rPr>
          <w:rFonts w:cs="Arial"/>
          <w:color w:val="auto"/>
          <w:sz w:val="20"/>
          <w:szCs w:val="20"/>
          <w:lang w:val="ru-RU"/>
        </w:rPr>
        <w:t xml:space="preserve">тратилось на поиск данных». </w:t>
      </w:r>
      <w:r w:rsidR="003F0FCF" w:rsidRPr="00EA4C25">
        <w:rPr>
          <w:rFonts w:cs="Arial"/>
          <w:i/>
          <w:color w:val="auto"/>
          <w:sz w:val="20"/>
          <w:szCs w:val="20"/>
          <w:lang w:val="ru-RU"/>
        </w:rPr>
        <w:t>(Допускается только текст, разбитый на абзацы; без списков. Максимум 1000 знаков, включая пробелы.)</w:t>
      </w:r>
    </w:p>
    <w:p w14:paraId="2372934B" w14:textId="77777777" w:rsidR="00A823AF" w:rsidRPr="00370FC7" w:rsidRDefault="006A4216" w:rsidP="003F0FCF">
      <w:pPr>
        <w:rPr>
          <w:rFonts w:cs="Arial"/>
          <w:i/>
          <w:color w:val="auto"/>
          <w:sz w:val="20"/>
          <w:szCs w:val="20"/>
          <w:lang w:val="ru-RU"/>
        </w:rPr>
      </w:pPr>
      <w:r>
        <w:rPr>
          <w:rFonts w:cs="Arial"/>
          <w:noProof/>
          <w:color w:val="auto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1FEE60" wp14:editId="1308D15D">
                <wp:simplePos x="0" y="0"/>
                <wp:positionH relativeFrom="margin">
                  <wp:posOffset>9525</wp:posOffset>
                </wp:positionH>
                <wp:positionV relativeFrom="paragraph">
                  <wp:posOffset>158750</wp:posOffset>
                </wp:positionV>
                <wp:extent cx="6057900" cy="2495550"/>
                <wp:effectExtent l="0" t="0" r="0" b="0"/>
                <wp:wrapSquare wrapText="bothSides"/>
                <wp:docPr id="2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2495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  <a:ex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1C9A2F" w14:textId="77777777" w:rsidR="00A823AF" w:rsidRPr="00976D7C" w:rsidRDefault="00A823AF" w:rsidP="00A823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653E6CD" w14:textId="77777777" w:rsidR="00A823AF" w:rsidRPr="00976D7C" w:rsidRDefault="00A823AF" w:rsidP="00A823AF">
                            <w:pPr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B1FEE60" id="Text Box 16" o:spid="_x0000_s1028" type="#_x0000_t202" style="position:absolute;margin-left:.75pt;margin-top:12.5pt;width:477pt;height:196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" filled="f" strokecolor="#a5a5a5 [2092]">
                <v:textbox>
                  <w:txbxContent>
                    <w:p w14:paraId="5A1C9A2F" w14:textId="77777777" w:rsidR="00A823AF" w:rsidRPr="00976D7C" w:rsidRDefault="00A823AF" w:rsidP="00A823A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653E6CD" w14:textId="77777777" w:rsidR="00A823AF" w:rsidRPr="00976D7C" w:rsidRDefault="00A823AF" w:rsidP="00A823AF">
                      <w:pPr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89759D" w14:textId="77777777" w:rsidR="00195BD0" w:rsidRPr="00370FC7" w:rsidRDefault="00195BD0" w:rsidP="00523F1B">
      <w:pPr>
        <w:pStyle w:val="2"/>
        <w:rPr>
          <w:rFonts w:cs="Arial"/>
          <w:b/>
          <w:color w:val="auto"/>
          <w:sz w:val="20"/>
          <w:szCs w:val="20"/>
          <w:lang w:val="ru-RU"/>
        </w:rPr>
      </w:pPr>
    </w:p>
    <w:p w14:paraId="1D721248" w14:textId="77777777" w:rsidR="00523F1B" w:rsidRPr="00370FC7" w:rsidRDefault="006A4216" w:rsidP="00523F1B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>
        <w:rPr>
          <w:rFonts w:cs="Arial"/>
          <w:b/>
          <w:color w:val="auto"/>
          <w:sz w:val="20"/>
          <w:szCs w:val="20"/>
          <w:lang w:val="ru-RU"/>
        </w:rPr>
        <w:t>Формат</w:t>
      </w:r>
    </w:p>
    <w:p w14:paraId="3C340C94" w14:textId="77777777" w:rsidR="00523F1B" w:rsidRPr="00EA4C25" w:rsidRDefault="006A4216" w:rsidP="00523F1B">
      <w:pPr>
        <w:rPr>
          <w:rFonts w:cs="Arial"/>
          <w:i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Какой формат лучше всего подходит для вашего контента и учебных материалов? </w:t>
      </w:r>
      <w:r w:rsidR="009D55F5" w:rsidRPr="00EA4C25">
        <w:rPr>
          <w:rFonts w:cs="Arial"/>
          <w:b/>
          <w:color w:val="auto"/>
          <w:sz w:val="20"/>
          <w:szCs w:val="20"/>
          <w:lang w:val="ru-RU"/>
        </w:rPr>
        <w:t>Отметьте галочкой один вариант ответа</w:t>
      </w:r>
      <w:r w:rsidRPr="00EA4C25">
        <w:rPr>
          <w:rFonts w:cs="Arial"/>
          <w:color w:val="auto"/>
          <w:sz w:val="20"/>
          <w:szCs w:val="20"/>
          <w:lang w:val="ru-RU"/>
        </w:rPr>
        <w:t>.</w:t>
      </w:r>
    </w:p>
    <w:p w14:paraId="33D35AFD" w14:textId="77777777" w:rsidR="00523F1B" w:rsidRPr="00EA4C25" w:rsidRDefault="00523F1B" w:rsidP="00523F1B">
      <w:pPr>
        <w:rPr>
          <w:rFonts w:cs="Arial"/>
          <w:color w:val="auto"/>
          <w:sz w:val="20"/>
          <w:szCs w:val="20"/>
        </w:rPr>
      </w:pPr>
    </w:p>
    <w:p w14:paraId="4E5671DA" w14:textId="23324CED" w:rsidR="00523F1B" w:rsidRPr="00370FC7" w:rsidRDefault="006A4216" w:rsidP="00523F1B">
      <w:pPr>
        <w:pStyle w:val="a3"/>
        <w:numPr>
          <w:ilvl w:val="0"/>
          <w:numId w:val="9"/>
        </w:numPr>
        <w:rPr>
          <w:rFonts w:cs="Arial"/>
          <w:color w:val="auto"/>
          <w:sz w:val="20"/>
          <w:szCs w:val="20"/>
          <w:lang w:val="ru-RU"/>
        </w:rPr>
      </w:pP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Hands-on</w:t>
      </w:r>
      <w:proofErr w:type="spellEnd"/>
      <w:r w:rsidRPr="00EA4C25">
        <w:rPr>
          <w:rFonts w:cs="Arial"/>
          <w:b/>
          <w:color w:val="auto"/>
          <w:sz w:val="20"/>
          <w:szCs w:val="20"/>
          <w:lang w:val="ru-RU"/>
        </w:rPr>
        <w:t xml:space="preserve"> </w:t>
      </w: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Lab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— это практическ</w:t>
      </w:r>
      <w:r w:rsidR="003D05EB">
        <w:rPr>
          <w:rFonts w:cs="Arial"/>
          <w:color w:val="auto"/>
          <w:sz w:val="20"/>
          <w:szCs w:val="20"/>
          <w:lang w:val="ru-RU"/>
        </w:rPr>
        <w:t>ий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</w:t>
      </w:r>
      <w:r w:rsidR="003D05EB">
        <w:rPr>
          <w:rFonts w:cs="Arial"/>
          <w:color w:val="auto"/>
          <w:sz w:val="20"/>
          <w:szCs w:val="20"/>
          <w:lang w:val="ru-RU"/>
        </w:rPr>
        <w:t>мастер-класс</w:t>
      </w:r>
      <w:r w:rsidRPr="00EA4C25">
        <w:rPr>
          <w:rFonts w:cs="Arial"/>
          <w:color w:val="auto"/>
          <w:sz w:val="20"/>
          <w:szCs w:val="20"/>
          <w:lang w:val="ru-RU"/>
        </w:rPr>
        <w:t>; вы даете пошаговые инструкции, а ваши слушатели повторяют их на своих компьютерах.</w:t>
      </w:r>
    </w:p>
    <w:p w14:paraId="655A9F25" w14:textId="35A6D711" w:rsidR="00523F1B" w:rsidRPr="00370FC7" w:rsidRDefault="006A4216" w:rsidP="00523F1B">
      <w:pPr>
        <w:pStyle w:val="a3"/>
        <w:numPr>
          <w:ilvl w:val="0"/>
          <w:numId w:val="9"/>
        </w:numPr>
        <w:rPr>
          <w:rFonts w:cs="Arial"/>
          <w:color w:val="auto"/>
          <w:sz w:val="20"/>
          <w:szCs w:val="20"/>
          <w:lang w:val="ru-RU"/>
        </w:rPr>
      </w:pP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Industry</w:t>
      </w:r>
      <w:proofErr w:type="spellEnd"/>
      <w:r w:rsidRPr="00EA4C25">
        <w:rPr>
          <w:rFonts w:cs="Arial"/>
          <w:b/>
          <w:color w:val="auto"/>
          <w:sz w:val="20"/>
          <w:szCs w:val="20"/>
          <w:lang w:val="ru-RU"/>
        </w:rPr>
        <w:t xml:space="preserve"> </w:t>
      </w: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Talk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— это лекция, на которой вы излагаете результаты исследований, собственные идеи, а также делитесь опытом. </w:t>
      </w:r>
    </w:p>
    <w:p w14:paraId="60983E4F" w14:textId="77777777" w:rsidR="00523F1B" w:rsidRPr="00370FC7" w:rsidRDefault="006A4216" w:rsidP="00523F1B">
      <w:pPr>
        <w:pStyle w:val="a3"/>
        <w:numPr>
          <w:ilvl w:val="0"/>
          <w:numId w:val="9"/>
        </w:numPr>
        <w:rPr>
          <w:rFonts w:cs="Arial"/>
          <w:color w:val="auto"/>
          <w:sz w:val="20"/>
          <w:szCs w:val="20"/>
          <w:lang w:val="ru-RU"/>
        </w:rPr>
      </w:pP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Instructional</w:t>
      </w:r>
      <w:proofErr w:type="spellEnd"/>
      <w:r w:rsidRPr="00EA4C25">
        <w:rPr>
          <w:rFonts w:cs="Arial"/>
          <w:b/>
          <w:color w:val="auto"/>
          <w:sz w:val="20"/>
          <w:szCs w:val="20"/>
          <w:lang w:val="ru-RU"/>
        </w:rPr>
        <w:t xml:space="preserve"> </w:t>
      </w: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Demo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— это презентация, на которой вы рассказываете о своих рабочих процессах и способах решения задач, даете советы и рекомендации.</w:t>
      </w:r>
    </w:p>
    <w:p w14:paraId="4B9B3DCE" w14:textId="77777777" w:rsidR="00523F1B" w:rsidRPr="00370FC7" w:rsidRDefault="006A4216" w:rsidP="00523F1B">
      <w:pPr>
        <w:pStyle w:val="a3"/>
        <w:numPr>
          <w:ilvl w:val="0"/>
          <w:numId w:val="9"/>
        </w:numPr>
        <w:rPr>
          <w:rFonts w:cs="Arial"/>
          <w:color w:val="auto"/>
          <w:sz w:val="20"/>
          <w:szCs w:val="20"/>
          <w:lang w:val="ru-RU"/>
        </w:rPr>
      </w:pP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Panel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— это формат так называемой «панельной дискуссии», когда группа экспертов демонстрируют различные взгляды и идеи по конкретной теме.</w:t>
      </w:r>
    </w:p>
    <w:p w14:paraId="1D9EF143" w14:textId="77777777" w:rsidR="00523F1B" w:rsidRPr="00370FC7" w:rsidRDefault="006A4216" w:rsidP="00523F1B">
      <w:pPr>
        <w:pStyle w:val="a3"/>
        <w:numPr>
          <w:ilvl w:val="0"/>
          <w:numId w:val="9"/>
        </w:numPr>
        <w:rPr>
          <w:rFonts w:cs="Arial"/>
          <w:color w:val="auto"/>
          <w:sz w:val="20"/>
          <w:szCs w:val="20"/>
          <w:lang w:val="ru-RU"/>
        </w:rPr>
      </w:pPr>
      <w:proofErr w:type="spellStart"/>
      <w:r w:rsidRPr="00EA4C25">
        <w:rPr>
          <w:rFonts w:cs="Arial"/>
          <w:b/>
          <w:color w:val="auto"/>
          <w:sz w:val="20"/>
          <w:szCs w:val="20"/>
          <w:lang w:val="ru-RU"/>
        </w:rPr>
        <w:t>Roundtable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— это формат «круглого стола», за которым несколько человек обсуждают насущные вопросы, привлекая к этому аудиторию. Не следует путать этот формат с лекцией; это скорее управляемая дискуссия с ограниченным числом участников.</w:t>
      </w:r>
    </w:p>
    <w:p w14:paraId="759A609E" w14:textId="77777777" w:rsidR="00C30836" w:rsidRPr="00370FC7" w:rsidRDefault="006A4216" w:rsidP="00523F1B">
      <w:pPr>
        <w:pStyle w:val="a3"/>
        <w:numPr>
          <w:ilvl w:val="0"/>
          <w:numId w:val="9"/>
        </w:numPr>
        <w:rPr>
          <w:rFonts w:cs="Arial"/>
          <w:color w:val="auto"/>
          <w:sz w:val="20"/>
          <w:szCs w:val="20"/>
          <w:lang w:val="ru-RU"/>
        </w:rPr>
      </w:pPr>
      <w:r w:rsidRPr="00C30836">
        <w:rPr>
          <w:rFonts w:cs="Arial"/>
          <w:b/>
          <w:bCs/>
          <w:color w:val="auto"/>
          <w:sz w:val="20"/>
          <w:szCs w:val="20"/>
          <w:lang w:val="ru-RU"/>
        </w:rPr>
        <w:t>Статья</w:t>
      </w:r>
      <w:r>
        <w:rPr>
          <w:rFonts w:cs="Arial"/>
          <w:color w:val="auto"/>
          <w:sz w:val="20"/>
          <w:szCs w:val="20"/>
          <w:lang w:val="ru-RU"/>
        </w:rPr>
        <w:t>. Статьи — это новый формат, который появился только в 2020 году. Если вы хотите поделиться своим опытом с аудиторией AU в письменном виде, отправьте нам предложение, какую статью вы намерены написать.</w:t>
      </w:r>
    </w:p>
    <w:p w14:paraId="3E797FF7" w14:textId="77777777" w:rsidR="00195BD0" w:rsidRPr="00370FC7" w:rsidRDefault="00195BD0" w:rsidP="00523F1B">
      <w:pPr>
        <w:pStyle w:val="2"/>
        <w:rPr>
          <w:rFonts w:cs="Arial"/>
          <w:b/>
          <w:color w:val="auto"/>
          <w:sz w:val="20"/>
          <w:szCs w:val="20"/>
          <w:lang w:val="ru-RU"/>
        </w:rPr>
      </w:pPr>
    </w:p>
    <w:p w14:paraId="562EF63A" w14:textId="77777777" w:rsidR="00B54039" w:rsidRPr="00370FC7" w:rsidRDefault="006A4216" w:rsidP="00B54039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Задачи обучения</w:t>
      </w:r>
    </w:p>
    <w:p w14:paraId="62A9048E" w14:textId="5E96C411" w:rsidR="00D55CB2" w:rsidRPr="00370FC7" w:rsidRDefault="006A4216" w:rsidP="0068306D">
      <w:pPr>
        <w:rPr>
          <w:rFonts w:cs="Arial"/>
          <w:color w:val="auto"/>
          <w:sz w:val="20"/>
          <w:szCs w:val="20"/>
          <w:lang w:val="ru-RU"/>
        </w:rPr>
      </w:pPr>
      <w:r w:rsidRPr="0068306D">
        <w:rPr>
          <w:rFonts w:cs="Arial"/>
          <w:color w:val="auto"/>
          <w:sz w:val="20"/>
          <w:szCs w:val="20"/>
          <w:lang w:val="ru-RU"/>
        </w:rPr>
        <w:t xml:space="preserve">Задача обучения — это те знания или навыки, которые слушатели получат от посещения вашего </w:t>
      </w:r>
      <w:r w:rsidR="003D05EB">
        <w:rPr>
          <w:rFonts w:cs="Arial"/>
          <w:color w:val="auto"/>
          <w:sz w:val="20"/>
          <w:szCs w:val="20"/>
          <w:lang w:val="ru-RU"/>
        </w:rPr>
        <w:t>мастер-класса</w:t>
      </w:r>
      <w:r w:rsidRPr="0068306D">
        <w:rPr>
          <w:rFonts w:cs="Arial"/>
          <w:color w:val="auto"/>
          <w:sz w:val="20"/>
          <w:szCs w:val="20"/>
          <w:lang w:val="ru-RU"/>
        </w:rPr>
        <w:t xml:space="preserve"> или чтения статьи. Четко сформулированные задачи обучения помогают потенциальным слушателям понять, каков будет ваш контент. </w:t>
      </w:r>
    </w:p>
    <w:p w14:paraId="0920B499" w14:textId="77777777" w:rsidR="00C70417" w:rsidRPr="00370FC7" w:rsidRDefault="00C70417" w:rsidP="0068306D">
      <w:pPr>
        <w:rPr>
          <w:rFonts w:cs="Arial"/>
          <w:color w:val="auto"/>
          <w:sz w:val="20"/>
          <w:szCs w:val="20"/>
          <w:lang w:val="ru-RU"/>
        </w:rPr>
      </w:pPr>
    </w:p>
    <w:p w14:paraId="46BD1278" w14:textId="4903C42F" w:rsidR="00B54039" w:rsidRPr="00370FC7" w:rsidRDefault="006A4216" w:rsidP="0068306D">
      <w:pPr>
        <w:rPr>
          <w:rFonts w:cs="Arial"/>
          <w:color w:val="auto"/>
          <w:sz w:val="20"/>
          <w:szCs w:val="20"/>
          <w:lang w:val="ru-RU"/>
        </w:rPr>
      </w:pPr>
      <w:r w:rsidRPr="0068306D">
        <w:rPr>
          <w:rFonts w:cs="Arial"/>
          <w:b/>
          <w:bCs/>
          <w:color w:val="auto"/>
          <w:sz w:val="20"/>
          <w:szCs w:val="20"/>
          <w:lang w:val="ru-RU"/>
        </w:rPr>
        <w:t>Этот раздел может решающим образом повлиять на то, будет ли принята ваша заявка.</w:t>
      </w:r>
      <w:r w:rsidRPr="0068306D">
        <w:rPr>
          <w:rFonts w:cs="Arial"/>
          <w:color w:val="auto"/>
          <w:sz w:val="20"/>
          <w:szCs w:val="20"/>
          <w:lang w:val="ru-RU"/>
        </w:rPr>
        <w:t xml:space="preserve"> Избегайте неопределенных глаголов с размытым смыслом, таких как «научиться», «понимать», «оценить», «использовать» или «узнать». Вместо этого используйте описательные глаголы, ориентированные на действие: «объяснить», «определить», «визуализировать», «решить», «измерить» или «создать» и тому подобные. Четко сформулированная задача обучения должна завершать фразу: «Посетив это</w:t>
      </w:r>
      <w:r w:rsidR="003D05EB">
        <w:rPr>
          <w:rFonts w:cs="Arial"/>
          <w:color w:val="auto"/>
          <w:sz w:val="20"/>
          <w:szCs w:val="20"/>
          <w:lang w:val="ru-RU"/>
        </w:rPr>
        <w:t xml:space="preserve">т мастер-класс </w:t>
      </w:r>
      <w:r w:rsidRPr="0068306D">
        <w:rPr>
          <w:rFonts w:cs="Arial"/>
          <w:color w:val="auto"/>
          <w:sz w:val="20"/>
          <w:szCs w:val="20"/>
          <w:lang w:val="ru-RU"/>
        </w:rPr>
        <w:t xml:space="preserve">или прочитав эту статью, слушатели смогут…» </w:t>
      </w:r>
      <w:r w:rsidRPr="00EA4C25">
        <w:rPr>
          <w:rFonts w:cs="Arial"/>
          <w:i/>
          <w:color w:val="auto"/>
          <w:sz w:val="20"/>
          <w:szCs w:val="20"/>
          <w:lang w:val="ru-RU"/>
        </w:rPr>
        <w:t>(Максимум 125 символов, включая пробелы.)</w:t>
      </w:r>
    </w:p>
    <w:p w14:paraId="5E7A6AF8" w14:textId="77777777" w:rsidR="00B54039" w:rsidRPr="00370FC7" w:rsidRDefault="00B54039" w:rsidP="00B54039">
      <w:pPr>
        <w:rPr>
          <w:rFonts w:cs="Arial"/>
          <w:color w:val="auto"/>
          <w:sz w:val="20"/>
          <w:szCs w:val="20"/>
          <w:lang w:val="ru-RU"/>
        </w:rPr>
      </w:pPr>
    </w:p>
    <w:p w14:paraId="1966A315" w14:textId="0A290B88" w:rsidR="00D55CB2" w:rsidRPr="00370FC7" w:rsidRDefault="006A4216" w:rsidP="00B54039">
      <w:pPr>
        <w:rPr>
          <w:rFonts w:cs="Arial"/>
          <w:color w:val="auto"/>
          <w:sz w:val="20"/>
          <w:szCs w:val="20"/>
          <w:lang w:val="ru-RU"/>
        </w:rPr>
      </w:pPr>
      <w:r>
        <w:rPr>
          <w:rFonts w:cs="Arial"/>
          <w:color w:val="auto"/>
          <w:sz w:val="20"/>
          <w:szCs w:val="20"/>
          <w:lang w:val="ru-RU"/>
        </w:rPr>
        <w:t xml:space="preserve">Чтобы узнать больше о формулировании задач обучения, скачайте документ </w:t>
      </w:r>
      <w:r w:rsidR="002F62BF" w:rsidRPr="004B45D3">
        <w:rPr>
          <w:rFonts w:cs="Arial"/>
          <w:b/>
          <w:color w:val="auto"/>
          <w:sz w:val="20"/>
          <w:szCs w:val="20"/>
          <w:lang w:val="ru-RU"/>
        </w:rPr>
        <w:t xml:space="preserve">AU 2020 CFP </w:t>
      </w:r>
      <w:proofErr w:type="spellStart"/>
      <w:r w:rsidR="002F62BF" w:rsidRPr="004B45D3">
        <w:rPr>
          <w:rFonts w:cs="Arial"/>
          <w:b/>
          <w:color w:val="auto"/>
          <w:sz w:val="20"/>
          <w:szCs w:val="20"/>
          <w:lang w:val="ru-RU"/>
        </w:rPr>
        <w:t>Guide</w:t>
      </w:r>
      <w:proofErr w:type="spellEnd"/>
      <w:r w:rsidR="002F62BF">
        <w:rPr>
          <w:rFonts w:cs="Arial"/>
          <w:b/>
          <w:color w:val="auto"/>
          <w:sz w:val="20"/>
          <w:szCs w:val="20"/>
          <w:lang w:val="ru-RU"/>
        </w:rPr>
        <w:t xml:space="preserve"> (П</w:t>
      </w:r>
      <w:r w:rsidR="002F62BF" w:rsidRPr="00702B76">
        <w:rPr>
          <w:rFonts w:cs="Arial"/>
          <w:b/>
          <w:color w:val="auto"/>
          <w:sz w:val="20"/>
          <w:szCs w:val="20"/>
          <w:lang w:val="ru-RU"/>
        </w:rPr>
        <w:t>орядок подачи заявок на AU 2020</w:t>
      </w:r>
      <w:r w:rsidR="002F62BF">
        <w:rPr>
          <w:rFonts w:cs="Arial"/>
          <w:b/>
          <w:color w:val="auto"/>
          <w:sz w:val="20"/>
          <w:szCs w:val="20"/>
          <w:lang w:val="ru-RU"/>
        </w:rPr>
        <w:t>)</w:t>
      </w:r>
      <w:r>
        <w:rPr>
          <w:rFonts w:cs="Arial"/>
          <w:color w:val="auto"/>
          <w:sz w:val="20"/>
          <w:szCs w:val="20"/>
          <w:lang w:val="ru-RU"/>
        </w:rPr>
        <w:t xml:space="preserve"> со страницы </w:t>
      </w:r>
      <w:hyperlink r:id="rId12" w:history="1">
        <w:r w:rsidR="002F62BF" w:rsidRPr="00EA4C25">
          <w:rPr>
            <w:rStyle w:val="ab"/>
            <w:rFonts w:cs="Arial"/>
            <w:sz w:val="20"/>
            <w:szCs w:val="20"/>
            <w:lang w:val="ru-RU"/>
          </w:rPr>
          <w:t xml:space="preserve">AU </w:t>
        </w:r>
        <w:proofErr w:type="spellStart"/>
        <w:r w:rsidR="002F62BF" w:rsidRPr="00EA4C25">
          <w:rPr>
            <w:rStyle w:val="ab"/>
            <w:rFonts w:cs="Arial"/>
            <w:sz w:val="20"/>
            <w:szCs w:val="20"/>
            <w:lang w:val="ru-RU"/>
          </w:rPr>
          <w:t>Call</w:t>
        </w:r>
        <w:proofErr w:type="spellEnd"/>
        <w:r w:rsidR="002F62BF" w:rsidRPr="00EA4C25">
          <w:rPr>
            <w:rStyle w:val="ab"/>
            <w:rFonts w:cs="Arial"/>
            <w:sz w:val="20"/>
            <w:szCs w:val="20"/>
            <w:lang w:val="ru-RU"/>
          </w:rPr>
          <w:t xml:space="preserve"> </w:t>
        </w:r>
        <w:proofErr w:type="spellStart"/>
        <w:r w:rsidR="002F62BF" w:rsidRPr="00EA4C25">
          <w:rPr>
            <w:rStyle w:val="ab"/>
            <w:rFonts w:cs="Arial"/>
            <w:sz w:val="20"/>
            <w:szCs w:val="20"/>
            <w:lang w:val="ru-RU"/>
          </w:rPr>
          <w:t>for</w:t>
        </w:r>
        <w:proofErr w:type="spellEnd"/>
        <w:r w:rsidR="002F62BF" w:rsidRPr="00EA4C25">
          <w:rPr>
            <w:rStyle w:val="ab"/>
            <w:rFonts w:cs="Arial"/>
            <w:sz w:val="20"/>
            <w:szCs w:val="20"/>
            <w:lang w:val="ru-RU"/>
          </w:rPr>
          <w:t xml:space="preserve"> </w:t>
        </w:r>
        <w:proofErr w:type="spellStart"/>
        <w:r w:rsidR="002F62BF" w:rsidRPr="00EA4C25">
          <w:rPr>
            <w:rStyle w:val="ab"/>
            <w:rFonts w:cs="Arial"/>
            <w:sz w:val="20"/>
            <w:szCs w:val="20"/>
            <w:lang w:val="ru-RU"/>
          </w:rPr>
          <w:t>Proposals</w:t>
        </w:r>
        <w:proofErr w:type="spellEnd"/>
        <w:r w:rsidR="002F62BF" w:rsidRPr="00EA4C25">
          <w:rPr>
            <w:rStyle w:val="ab"/>
            <w:rFonts w:cs="Arial"/>
            <w:sz w:val="20"/>
            <w:szCs w:val="20"/>
            <w:lang w:val="ru-RU"/>
          </w:rPr>
          <w:t xml:space="preserve"> (</w:t>
        </w:r>
        <w:r w:rsidR="002F62BF" w:rsidRPr="00280DDF">
          <w:rPr>
            <w:rStyle w:val="ab"/>
            <w:rFonts w:cs="Arial"/>
            <w:sz w:val="20"/>
            <w:szCs w:val="20"/>
            <w:lang w:val="ru-RU"/>
          </w:rPr>
          <w:t>Прием заявок на AU 2020</w:t>
        </w:r>
        <w:r w:rsidR="002F62BF" w:rsidRPr="00EA4C25">
          <w:rPr>
            <w:rStyle w:val="ab"/>
            <w:rFonts w:cs="Arial"/>
            <w:sz w:val="20"/>
            <w:szCs w:val="20"/>
            <w:lang w:val="ru-RU"/>
          </w:rPr>
          <w:t>)</w:t>
        </w:r>
      </w:hyperlink>
      <w:r>
        <w:rPr>
          <w:rFonts w:cs="Arial"/>
          <w:color w:val="auto"/>
          <w:sz w:val="20"/>
          <w:szCs w:val="20"/>
          <w:lang w:val="ru-RU"/>
        </w:rPr>
        <w:t xml:space="preserve">. </w:t>
      </w:r>
    </w:p>
    <w:p w14:paraId="118B2131" w14:textId="77777777" w:rsidR="00D55CB2" w:rsidRPr="00370FC7" w:rsidRDefault="00D55CB2" w:rsidP="00B54039">
      <w:pPr>
        <w:rPr>
          <w:rFonts w:cs="Arial"/>
          <w:i/>
          <w:color w:val="auto"/>
          <w:sz w:val="20"/>
          <w:szCs w:val="20"/>
          <w:lang w:val="ru-RU"/>
        </w:rPr>
      </w:pPr>
    </w:p>
    <w:p w14:paraId="21850FFF" w14:textId="77777777" w:rsidR="00B54039" w:rsidRPr="00EA4C25" w:rsidRDefault="006A4216" w:rsidP="00B54039">
      <w:pPr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Примеры:</w:t>
      </w:r>
    </w:p>
    <w:p w14:paraId="08C37026" w14:textId="77777777" w:rsidR="00B54039" w:rsidRPr="00370FC7" w:rsidRDefault="006A4216" w:rsidP="00B54039">
      <w:pPr>
        <w:pStyle w:val="a3"/>
        <w:numPr>
          <w:ilvl w:val="0"/>
          <w:numId w:val="4"/>
        </w:numPr>
        <w:rPr>
          <w:rFonts w:cs="Arial"/>
          <w:color w:val="auto"/>
          <w:sz w:val="20"/>
          <w:szCs w:val="20"/>
          <w:lang w:val="ru-RU"/>
        </w:rPr>
      </w:pPr>
      <w:r w:rsidRPr="00D907F6">
        <w:rPr>
          <w:rFonts w:cs="Arial"/>
          <w:b/>
          <w:bCs/>
          <w:color w:val="auto"/>
          <w:sz w:val="20"/>
          <w:szCs w:val="20"/>
          <w:lang w:val="ru-RU"/>
        </w:rPr>
        <w:t>Разработать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шаблоны стандартов предприятия (СТП) для своей компании</w:t>
      </w:r>
    </w:p>
    <w:p w14:paraId="4CB2125C" w14:textId="77777777" w:rsidR="00B54039" w:rsidRPr="00370FC7" w:rsidRDefault="006A4216" w:rsidP="00B54039">
      <w:pPr>
        <w:pStyle w:val="a3"/>
        <w:numPr>
          <w:ilvl w:val="0"/>
          <w:numId w:val="4"/>
        </w:numPr>
        <w:rPr>
          <w:rFonts w:cs="Arial"/>
          <w:color w:val="auto"/>
          <w:sz w:val="20"/>
          <w:szCs w:val="20"/>
          <w:lang w:val="ru-RU"/>
        </w:rPr>
      </w:pPr>
      <w:r w:rsidRPr="00D907F6">
        <w:rPr>
          <w:rFonts w:cs="Arial"/>
          <w:b/>
          <w:bCs/>
          <w:color w:val="auto"/>
          <w:sz w:val="20"/>
          <w:szCs w:val="20"/>
          <w:lang w:val="ru-RU"/>
        </w:rPr>
        <w:t>Назвать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оптимальные методики повседневного управления CAD-процессами</w:t>
      </w:r>
    </w:p>
    <w:p w14:paraId="667721DF" w14:textId="2ADB64FE" w:rsidR="001002C3" w:rsidRPr="00370FC7" w:rsidRDefault="006A4216" w:rsidP="00B54039">
      <w:pPr>
        <w:pStyle w:val="a3"/>
        <w:numPr>
          <w:ilvl w:val="0"/>
          <w:numId w:val="4"/>
        </w:numPr>
        <w:rPr>
          <w:rFonts w:cs="Arial"/>
          <w:color w:val="auto"/>
          <w:sz w:val="20"/>
          <w:szCs w:val="20"/>
          <w:lang w:val="ru-RU"/>
        </w:rPr>
      </w:pPr>
      <w:r w:rsidRPr="00D907F6">
        <w:rPr>
          <w:rFonts w:cs="Arial"/>
          <w:b/>
          <w:bCs/>
          <w:noProof/>
          <w:color w:val="auto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549342" wp14:editId="4BA226D7">
                <wp:simplePos x="0" y="0"/>
                <wp:positionH relativeFrom="column">
                  <wp:posOffset>-28575</wp:posOffset>
                </wp:positionH>
                <wp:positionV relativeFrom="paragraph">
                  <wp:posOffset>322580</wp:posOffset>
                </wp:positionV>
                <wp:extent cx="6057900" cy="1211580"/>
                <wp:effectExtent l="0" t="0" r="0" b="762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1211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  <a:ex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38BD6D" w14:textId="77777777" w:rsidR="00B54039" w:rsidRPr="00E95933" w:rsidRDefault="006A4216" w:rsidP="00B54039">
                            <w:pPr>
                              <w:pStyle w:val="a3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E959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BC7A929" w14:textId="77777777" w:rsidR="00B54039" w:rsidRPr="00E95933" w:rsidRDefault="006A4216" w:rsidP="00B54039">
                            <w:pPr>
                              <w:pStyle w:val="a3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E959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5B143F7" w14:textId="77777777" w:rsidR="00B54039" w:rsidRPr="00E95933" w:rsidRDefault="006A4216" w:rsidP="00B54039">
                            <w:pPr>
                              <w:pStyle w:val="a3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E959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C893A31" w14:textId="77777777" w:rsidR="00B54039" w:rsidRPr="00E95933" w:rsidRDefault="00B54039" w:rsidP="00B54039">
                            <w:pPr>
                              <w:pStyle w:val="a3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78A2D04" w14:textId="77777777" w:rsidR="00B54039" w:rsidRPr="00E95933" w:rsidRDefault="00B54039" w:rsidP="00B54039">
                            <w:pPr>
                              <w:spacing w:after="240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4549342" id="Text Box 17" o:spid="_x0000_s1029" type="#_x0000_t202" style="position:absolute;left:0;text-align:left;margin-left:-2.25pt;margin-top:25.4pt;width:477pt;height:95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" filled="f" strokecolor="#a5a5a5 [2092]">
                <v:textbox>
                  <w:txbxContent>
                    <w:p w14:paraId="0038BD6D" w14:textId="77777777" w:rsidR="00B54039" w:rsidRPr="00E95933" w:rsidRDefault="006A4216" w:rsidP="00B5403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E95933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1BC7A929" w14:textId="77777777" w:rsidR="00B54039" w:rsidRPr="00E95933" w:rsidRDefault="006A4216" w:rsidP="00B5403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E95933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55B143F7" w14:textId="77777777" w:rsidR="00B54039" w:rsidRPr="00E95933" w:rsidRDefault="006A4216" w:rsidP="00B5403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E95933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0C893A31" w14:textId="77777777" w:rsidR="00B54039" w:rsidRPr="00E95933" w:rsidRDefault="00B54039" w:rsidP="00B5403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</w:p>
                    <w:p w14:paraId="078A2D04" w14:textId="77777777" w:rsidR="00B54039" w:rsidRPr="00E95933" w:rsidRDefault="00B54039" w:rsidP="00B54039">
                      <w:pPr>
                        <w:spacing w:after="240"/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002C3" w:rsidRPr="00D907F6">
        <w:rPr>
          <w:rFonts w:cs="Arial"/>
          <w:b/>
          <w:bCs/>
          <w:color w:val="auto"/>
          <w:sz w:val="20"/>
          <w:szCs w:val="20"/>
          <w:lang w:val="ru-RU"/>
        </w:rPr>
        <w:t>Визуализировать</w:t>
      </w:r>
      <w:r w:rsidR="001002C3" w:rsidRPr="00EA4C25">
        <w:rPr>
          <w:rFonts w:cs="Arial"/>
          <w:color w:val="auto"/>
          <w:sz w:val="20"/>
          <w:szCs w:val="20"/>
          <w:lang w:val="ru-RU"/>
        </w:rPr>
        <w:t xml:space="preserve"> 10-секундную анимацию виртуального прохода по модели </w:t>
      </w:r>
      <w:r w:rsidR="00140D25">
        <w:rPr>
          <w:rFonts w:cs="Arial"/>
          <w:color w:val="auto"/>
          <w:sz w:val="20"/>
          <w:szCs w:val="20"/>
          <w:lang w:val="ru-RU"/>
        </w:rPr>
        <w:t xml:space="preserve">офисного </w:t>
      </w:r>
      <w:r w:rsidR="003A029A">
        <w:rPr>
          <w:rFonts w:cs="Arial"/>
          <w:color w:val="auto"/>
          <w:sz w:val="20"/>
          <w:szCs w:val="20"/>
          <w:lang w:val="ru-RU"/>
        </w:rPr>
        <w:t>здания</w:t>
      </w:r>
    </w:p>
    <w:p w14:paraId="035B48AC" w14:textId="77777777" w:rsidR="00195BD0" w:rsidRPr="00370FC7" w:rsidRDefault="00195BD0" w:rsidP="00B54039">
      <w:pPr>
        <w:pStyle w:val="2"/>
        <w:rPr>
          <w:rFonts w:cs="Arial"/>
          <w:b/>
          <w:color w:val="auto"/>
          <w:sz w:val="20"/>
          <w:szCs w:val="20"/>
          <w:lang w:val="ru-RU"/>
        </w:rPr>
      </w:pPr>
    </w:p>
    <w:p w14:paraId="5FFFAE19" w14:textId="77777777" w:rsidR="00B54039" w:rsidRPr="00370FC7" w:rsidRDefault="006A4216" w:rsidP="00B54039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>
        <w:rPr>
          <w:rFonts w:cs="Arial"/>
          <w:b/>
          <w:color w:val="auto"/>
          <w:sz w:val="20"/>
          <w:szCs w:val="20"/>
          <w:lang w:val="ru-RU"/>
        </w:rPr>
        <w:t xml:space="preserve">Резюме </w:t>
      </w:r>
    </w:p>
    <w:p w14:paraId="6EC6D716" w14:textId="345E7775" w:rsidR="00B54039" w:rsidRPr="00370FC7" w:rsidRDefault="006A4216" w:rsidP="00B54039">
      <w:pPr>
        <w:rPr>
          <w:rFonts w:cs="Arial"/>
          <w:i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Напишите краткое обобщающее резюме вашего </w:t>
      </w:r>
      <w:r w:rsidR="003D05EB">
        <w:rPr>
          <w:rFonts w:cs="Arial"/>
          <w:color w:val="auto"/>
          <w:sz w:val="20"/>
          <w:szCs w:val="20"/>
          <w:lang w:val="ru-RU"/>
        </w:rPr>
        <w:t>выступления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или статьи. Будьте конкретны и предельно лаконичны. Резюме может быть сокращенной версией описания. </w:t>
      </w:r>
      <w:r w:rsidRPr="00EA4C25">
        <w:rPr>
          <w:rFonts w:cs="Arial"/>
          <w:i/>
          <w:color w:val="auto"/>
          <w:sz w:val="20"/>
          <w:szCs w:val="20"/>
          <w:lang w:val="ru-RU"/>
        </w:rPr>
        <w:t>(Максимум 155 символов, включая пробелы; списки не допускаются.)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</w:t>
      </w:r>
    </w:p>
    <w:p w14:paraId="5D36574F" w14:textId="77777777" w:rsidR="00B54039" w:rsidRPr="00370FC7" w:rsidRDefault="00B54039" w:rsidP="00B54039">
      <w:pPr>
        <w:rPr>
          <w:rFonts w:cs="Arial"/>
          <w:color w:val="auto"/>
          <w:sz w:val="20"/>
          <w:szCs w:val="20"/>
          <w:lang w:val="ru-RU"/>
        </w:rPr>
      </w:pPr>
    </w:p>
    <w:p w14:paraId="08C05655" w14:textId="77777777" w:rsidR="00B54039" w:rsidRPr="00EA4C25" w:rsidRDefault="006A4216" w:rsidP="00B54039">
      <w:pPr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Пример:</w:t>
      </w:r>
    </w:p>
    <w:p w14:paraId="55BCAC2E" w14:textId="77777777" w:rsidR="00B54039" w:rsidRPr="00153E8A" w:rsidRDefault="006A4216" w:rsidP="00153E8A">
      <w:pPr>
        <w:pStyle w:val="a3"/>
        <w:numPr>
          <w:ilvl w:val="0"/>
          <w:numId w:val="5"/>
        </w:numPr>
        <w:rPr>
          <w:rFonts w:cs="Arial"/>
          <w:color w:val="auto"/>
          <w:sz w:val="20"/>
          <w:szCs w:val="20"/>
        </w:rPr>
      </w:pPr>
      <w:r w:rsidRPr="00153E8A">
        <w:rPr>
          <w:rFonts w:cs="Arial"/>
          <w:color w:val="auto"/>
          <w:sz w:val="20"/>
          <w:szCs w:val="20"/>
          <w:lang w:val="ru-RU"/>
        </w:rPr>
        <w:t xml:space="preserve">Узнайте, как </w:t>
      </w:r>
      <w:proofErr w:type="spellStart"/>
      <w:r w:rsidRPr="00153E8A">
        <w:rPr>
          <w:rFonts w:cs="Arial"/>
          <w:color w:val="auto"/>
          <w:sz w:val="20"/>
          <w:szCs w:val="20"/>
          <w:lang w:val="ru-RU"/>
        </w:rPr>
        <w:t>Fusion</w:t>
      </w:r>
      <w:proofErr w:type="spellEnd"/>
      <w:r w:rsidRPr="00153E8A">
        <w:rPr>
          <w:rFonts w:cs="Arial"/>
          <w:color w:val="auto"/>
          <w:sz w:val="20"/>
          <w:szCs w:val="20"/>
          <w:lang w:val="ru-RU"/>
        </w:rPr>
        <w:t xml:space="preserve"> 360 помогает проектировать промышленные изделия на </w:t>
      </w:r>
      <w:proofErr w:type="spellStart"/>
      <w:r w:rsidRPr="00153E8A">
        <w:rPr>
          <w:rFonts w:cs="Arial"/>
          <w:color w:val="auto"/>
          <w:sz w:val="20"/>
          <w:szCs w:val="20"/>
          <w:lang w:val="ru-RU"/>
        </w:rPr>
        <w:t>удаленке</w:t>
      </w:r>
      <w:proofErr w:type="spellEnd"/>
      <w:r w:rsidRPr="00153E8A">
        <w:rPr>
          <w:rFonts w:cs="Arial"/>
          <w:color w:val="auto"/>
          <w:sz w:val="20"/>
          <w:szCs w:val="20"/>
          <w:lang w:val="ru-RU"/>
        </w:rPr>
        <w:t>. Базовые инструменты конструирования, моделирования и рендеринга.</w:t>
      </w:r>
    </w:p>
    <w:p w14:paraId="42264E7B" w14:textId="77777777" w:rsidR="00195BD0" w:rsidRPr="00790320" w:rsidRDefault="006A4216" w:rsidP="00195BD0">
      <w:pPr>
        <w:rPr>
          <w:rFonts w:cs="Arial"/>
          <w:color w:val="auto"/>
          <w:sz w:val="20"/>
          <w:szCs w:val="20"/>
        </w:rPr>
      </w:pPr>
      <w:r>
        <w:rPr>
          <w:rFonts w:cs="Arial"/>
          <w:noProof/>
          <w:color w:val="auto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B8D41C" wp14:editId="1BADED06">
                <wp:simplePos x="0" y="0"/>
                <wp:positionH relativeFrom="margin">
                  <wp:posOffset>9525</wp:posOffset>
                </wp:positionH>
                <wp:positionV relativeFrom="paragraph">
                  <wp:posOffset>165735</wp:posOffset>
                </wp:positionV>
                <wp:extent cx="6057900" cy="8001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800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  <a:ex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9ED1A8" w14:textId="5C9576AC" w:rsidR="00CA5DAE" w:rsidRDefault="00CA5DAE" w:rsidP="00B54039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6CF699F8" w14:textId="4B7DB81A" w:rsidR="005F4733" w:rsidRDefault="005F4733" w:rsidP="00B54039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310CA4C6" w14:textId="4D1A05EA" w:rsidR="005F4733" w:rsidRDefault="005F4733" w:rsidP="00B54039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7A61AE82" w14:textId="10709C87" w:rsidR="005F4733" w:rsidRDefault="005F4733" w:rsidP="00B54039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B319EB7" w14:textId="77777777" w:rsidR="005F4733" w:rsidRPr="00976D7C" w:rsidRDefault="005F4733" w:rsidP="00B54039">
                            <w:pPr>
                              <w:rPr>
                                <w:rFonts w:cs="Arial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6B8D41C" id="_x0000_s1030" type="#_x0000_t202" style="position:absolute;margin-left:.75pt;margin-top:13.05pt;width:477pt;height:6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" filled="f" strokecolor="#a5a5a5 [2092]">
                <v:textbox>
                  <w:txbxContent>
                    <w:p w14:paraId="699ED1A8" w14:textId="5C9576AC" w:rsidR="00CA5DAE" w:rsidRDefault="00CA5DAE" w:rsidP="00B54039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6CF699F8" w14:textId="4B7DB81A" w:rsidR="005F4733" w:rsidRDefault="005F4733" w:rsidP="00B54039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310CA4C6" w14:textId="4D1A05EA" w:rsidR="005F4733" w:rsidRDefault="005F4733" w:rsidP="00B54039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7A61AE82" w14:textId="10709C87" w:rsidR="005F4733" w:rsidRDefault="005F4733" w:rsidP="00B54039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  <w:p w14:paraId="4B319EB7" w14:textId="77777777" w:rsidR="005F4733" w:rsidRPr="00976D7C" w:rsidRDefault="005F4733" w:rsidP="00B54039">
                      <w:pPr>
                        <w:rPr>
                          <w:rFonts w:cs="Arial"/>
                          <w:color w:val="auto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29DA27E" w14:textId="77777777" w:rsidR="00195BD0" w:rsidRDefault="00195BD0" w:rsidP="00195BD0">
      <w:pPr>
        <w:rPr>
          <w:rFonts w:cs="Arial"/>
          <w:b/>
          <w:color w:val="auto"/>
          <w:sz w:val="20"/>
          <w:szCs w:val="20"/>
        </w:rPr>
      </w:pPr>
    </w:p>
    <w:p w14:paraId="046FA580" w14:textId="77777777" w:rsidR="005F3548" w:rsidRDefault="005F3548" w:rsidP="00195BD0">
      <w:pPr>
        <w:rPr>
          <w:rFonts w:cs="Arial"/>
          <w:b/>
          <w:color w:val="auto"/>
          <w:sz w:val="20"/>
          <w:szCs w:val="20"/>
        </w:rPr>
      </w:pPr>
    </w:p>
    <w:p w14:paraId="4A2CDE4A" w14:textId="77777777" w:rsidR="005067B1" w:rsidRPr="00790320" w:rsidRDefault="006A4216" w:rsidP="00790320">
      <w:pPr>
        <w:pStyle w:val="2"/>
        <w:rPr>
          <w:b/>
          <w:color w:val="auto"/>
          <w:sz w:val="20"/>
          <w:szCs w:val="20"/>
        </w:rPr>
      </w:pPr>
      <w:r w:rsidRPr="00790320">
        <w:rPr>
          <w:b/>
          <w:color w:val="auto"/>
          <w:sz w:val="20"/>
          <w:szCs w:val="20"/>
          <w:lang w:val="ru-RU"/>
        </w:rPr>
        <w:t xml:space="preserve">Темы </w:t>
      </w:r>
    </w:p>
    <w:p w14:paraId="36589EF7" w14:textId="77777777" w:rsidR="00B14AF7" w:rsidRPr="00370FC7" w:rsidRDefault="006A4216" w:rsidP="005766F7">
      <w:pPr>
        <w:pStyle w:val="a5"/>
        <w:rPr>
          <w:rFonts w:cs="Arial"/>
          <w:i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Какие темы раскрывает ваше выступление/контент? К выбору темы нужно отнестись со всей серьезностью. Подумайте и о том, как интернет-аудитория будет искать ваш контент. Еще раз загляните в </w:t>
      </w:r>
      <w:r w:rsidRPr="00BB5EF6">
        <w:rPr>
          <w:rFonts w:cs="Arial"/>
          <w:b/>
          <w:bCs/>
          <w:color w:val="auto"/>
          <w:sz w:val="20"/>
          <w:szCs w:val="20"/>
          <w:lang w:val="ru-RU"/>
        </w:rPr>
        <w:t xml:space="preserve">CFP </w:t>
      </w:r>
      <w:proofErr w:type="spellStart"/>
      <w:r w:rsidRPr="00BB5EF6">
        <w:rPr>
          <w:rFonts w:cs="Arial"/>
          <w:b/>
          <w:bCs/>
          <w:color w:val="auto"/>
          <w:sz w:val="20"/>
          <w:szCs w:val="20"/>
          <w:lang w:val="ru-RU"/>
        </w:rPr>
        <w:t>Guide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, там перечислены некоторыми из тем, которые мы считаем актуальными. В конце этого документа приведен перечень тем. </w:t>
      </w:r>
      <w:r w:rsidR="00017276" w:rsidRPr="00EA4C25">
        <w:rPr>
          <w:rFonts w:cs="Arial"/>
          <w:b/>
          <w:color w:val="auto"/>
          <w:sz w:val="20"/>
          <w:szCs w:val="20"/>
          <w:lang w:val="ru-RU"/>
        </w:rPr>
        <w:t>Выберите из него не больше трех тем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и укажите здесь.</w:t>
      </w:r>
    </w:p>
    <w:p w14:paraId="00D73AA8" w14:textId="77777777" w:rsidR="000C62E0" w:rsidRPr="00370FC7" w:rsidRDefault="000C62E0" w:rsidP="005766F7">
      <w:pPr>
        <w:pStyle w:val="a5"/>
        <w:rPr>
          <w:rFonts w:cs="Arial"/>
          <w:color w:val="auto"/>
          <w:sz w:val="20"/>
          <w:szCs w:val="20"/>
          <w:lang w:val="ru-RU"/>
        </w:rPr>
      </w:pPr>
    </w:p>
    <w:tbl>
      <w:tblPr>
        <w:tblStyle w:val="af2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BE669F" w14:paraId="6CEE2B84" w14:textId="77777777" w:rsidTr="002204D5">
        <w:tc>
          <w:tcPr>
            <w:tcW w:w="9350" w:type="dxa"/>
          </w:tcPr>
          <w:p w14:paraId="5BF1F919" w14:textId="77777777" w:rsidR="000C62E0" w:rsidRPr="00EA4C25" w:rsidRDefault="006A4216" w:rsidP="005766F7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 xml:space="preserve">1. </w:t>
            </w:r>
          </w:p>
        </w:tc>
      </w:tr>
      <w:tr w:rsidR="00BE669F" w14:paraId="4475E658" w14:textId="77777777" w:rsidTr="002204D5">
        <w:tc>
          <w:tcPr>
            <w:tcW w:w="9350" w:type="dxa"/>
          </w:tcPr>
          <w:p w14:paraId="080860CA" w14:textId="77777777" w:rsidR="000C62E0" w:rsidRPr="00EA4C25" w:rsidRDefault="006A4216" w:rsidP="005766F7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2.</w:t>
            </w:r>
          </w:p>
        </w:tc>
      </w:tr>
      <w:tr w:rsidR="00BE669F" w14:paraId="391CB1EE" w14:textId="77777777" w:rsidTr="002204D5">
        <w:tc>
          <w:tcPr>
            <w:tcW w:w="9350" w:type="dxa"/>
          </w:tcPr>
          <w:p w14:paraId="7A12AA50" w14:textId="77777777" w:rsidR="000C62E0" w:rsidRPr="00EA4C25" w:rsidRDefault="006A4216" w:rsidP="005766F7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lastRenderedPageBreak/>
              <w:t>3.</w:t>
            </w:r>
          </w:p>
        </w:tc>
      </w:tr>
    </w:tbl>
    <w:p w14:paraId="616CBDBA" w14:textId="77777777" w:rsidR="00790320" w:rsidRPr="00790320" w:rsidRDefault="006A4216" w:rsidP="00790320">
      <w:pPr>
        <w:pStyle w:val="2"/>
        <w:rPr>
          <w:b/>
          <w:color w:val="auto"/>
          <w:sz w:val="20"/>
          <w:szCs w:val="20"/>
        </w:rPr>
      </w:pPr>
      <w:r w:rsidRPr="00790320">
        <w:rPr>
          <w:b/>
          <w:color w:val="auto"/>
          <w:sz w:val="20"/>
          <w:szCs w:val="20"/>
          <w:lang w:val="ru-RU"/>
        </w:rPr>
        <w:t>Ключевые слова</w:t>
      </w:r>
    </w:p>
    <w:p w14:paraId="23B761BD" w14:textId="1B85D0E9" w:rsidR="00C626B8" w:rsidRPr="00370FC7" w:rsidRDefault="006A4216" w:rsidP="00C626B8">
      <w:pPr>
        <w:pStyle w:val="a5"/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Чтобы помочь другим членам сообщества AU найти ваш контент, нужно указать ключевые слова. Они помогут отнести ваше </w:t>
      </w:r>
      <w:r w:rsidR="003D05EB">
        <w:rPr>
          <w:rFonts w:cs="Arial"/>
          <w:color w:val="auto"/>
          <w:sz w:val="20"/>
          <w:szCs w:val="20"/>
          <w:lang w:val="ru-RU"/>
        </w:rPr>
        <w:t>выступление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или статью к той или иной отрасли, тенденции, рабочему процессу или инженерной дисциплине. </w:t>
      </w:r>
      <w:r w:rsidR="00D97DB5" w:rsidRPr="00EA4C25">
        <w:rPr>
          <w:rFonts w:cs="Arial"/>
          <w:b/>
          <w:color w:val="auto"/>
          <w:sz w:val="20"/>
          <w:szCs w:val="20"/>
          <w:lang w:val="ru-RU"/>
        </w:rPr>
        <w:t>Выберите не больше 10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ключевых слов из перечня, приведенного в конце этого документа.</w:t>
      </w:r>
    </w:p>
    <w:p w14:paraId="4D2D48FB" w14:textId="77777777" w:rsidR="000C62E0" w:rsidRPr="00370FC7" w:rsidRDefault="000C62E0" w:rsidP="00C626B8">
      <w:pPr>
        <w:pStyle w:val="a5"/>
        <w:rPr>
          <w:rFonts w:cs="Arial"/>
          <w:color w:val="auto"/>
          <w:sz w:val="20"/>
          <w:szCs w:val="20"/>
          <w:lang w:val="ru-RU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669F" w14:paraId="2F9C531A" w14:textId="77777777" w:rsidTr="002204D5">
        <w:tc>
          <w:tcPr>
            <w:tcW w:w="4675" w:type="dxa"/>
          </w:tcPr>
          <w:p w14:paraId="5D559D4C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1.</w:t>
            </w:r>
          </w:p>
        </w:tc>
        <w:tc>
          <w:tcPr>
            <w:tcW w:w="4675" w:type="dxa"/>
          </w:tcPr>
          <w:p w14:paraId="38805DD4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6.</w:t>
            </w:r>
          </w:p>
        </w:tc>
      </w:tr>
      <w:tr w:rsidR="00BE669F" w14:paraId="414C92B6" w14:textId="77777777" w:rsidTr="002204D5">
        <w:tc>
          <w:tcPr>
            <w:tcW w:w="4675" w:type="dxa"/>
          </w:tcPr>
          <w:p w14:paraId="1B2CD20E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2.</w:t>
            </w:r>
          </w:p>
        </w:tc>
        <w:tc>
          <w:tcPr>
            <w:tcW w:w="4675" w:type="dxa"/>
          </w:tcPr>
          <w:p w14:paraId="2183331D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7.</w:t>
            </w:r>
          </w:p>
        </w:tc>
      </w:tr>
      <w:tr w:rsidR="00BE669F" w14:paraId="31CE31D9" w14:textId="77777777" w:rsidTr="000C62E0">
        <w:tc>
          <w:tcPr>
            <w:tcW w:w="4675" w:type="dxa"/>
          </w:tcPr>
          <w:p w14:paraId="31A52C48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3.</w:t>
            </w:r>
          </w:p>
        </w:tc>
        <w:tc>
          <w:tcPr>
            <w:tcW w:w="4675" w:type="dxa"/>
          </w:tcPr>
          <w:p w14:paraId="28A089AB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8.</w:t>
            </w:r>
          </w:p>
        </w:tc>
      </w:tr>
      <w:tr w:rsidR="00BE669F" w14:paraId="1BFBD2EC" w14:textId="77777777" w:rsidTr="000C62E0">
        <w:tc>
          <w:tcPr>
            <w:tcW w:w="4675" w:type="dxa"/>
          </w:tcPr>
          <w:p w14:paraId="4E5B2BAC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4.</w:t>
            </w:r>
          </w:p>
        </w:tc>
        <w:tc>
          <w:tcPr>
            <w:tcW w:w="4675" w:type="dxa"/>
          </w:tcPr>
          <w:p w14:paraId="1AA73729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9.</w:t>
            </w:r>
          </w:p>
        </w:tc>
      </w:tr>
      <w:tr w:rsidR="00BE669F" w14:paraId="36BDB33D" w14:textId="77777777" w:rsidTr="000C62E0">
        <w:tc>
          <w:tcPr>
            <w:tcW w:w="4675" w:type="dxa"/>
          </w:tcPr>
          <w:p w14:paraId="26D775F6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5.</w:t>
            </w:r>
          </w:p>
        </w:tc>
        <w:tc>
          <w:tcPr>
            <w:tcW w:w="4675" w:type="dxa"/>
          </w:tcPr>
          <w:p w14:paraId="32D52A1F" w14:textId="77777777" w:rsidR="000C62E0" w:rsidRPr="00EA4C25" w:rsidRDefault="006A4216" w:rsidP="00C626B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10.</w:t>
            </w:r>
          </w:p>
        </w:tc>
      </w:tr>
    </w:tbl>
    <w:p w14:paraId="26920C0B" w14:textId="77777777" w:rsidR="005F3548" w:rsidRDefault="005F3548" w:rsidP="00EF0045">
      <w:pPr>
        <w:pStyle w:val="2"/>
        <w:rPr>
          <w:rFonts w:cs="Arial"/>
          <w:b/>
          <w:color w:val="auto"/>
          <w:sz w:val="20"/>
          <w:szCs w:val="20"/>
        </w:rPr>
      </w:pPr>
    </w:p>
    <w:p w14:paraId="4BE4D684" w14:textId="77777777" w:rsidR="00EF0045" w:rsidRPr="001A4FFF" w:rsidRDefault="006A4216" w:rsidP="00EF0045">
      <w:pPr>
        <w:pStyle w:val="2"/>
        <w:rPr>
          <w:rFonts w:cs="Arial"/>
          <w:b/>
          <w:color w:val="auto"/>
          <w:sz w:val="20"/>
          <w:szCs w:val="20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Кто ваша целевая аудитория?</w:t>
      </w:r>
    </w:p>
    <w:p w14:paraId="25065B99" w14:textId="77777777" w:rsidR="00EF0045" w:rsidRPr="00EA4C25" w:rsidRDefault="006A4216" w:rsidP="00EF0045">
      <w:pPr>
        <w:widowControl w:val="0"/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Кто получит максимальную пользу от ваших идей и вашего контента? </w:t>
      </w:r>
      <w:r w:rsidR="00D97DB5" w:rsidRPr="00EA4C25">
        <w:rPr>
          <w:rFonts w:cs="Arial"/>
          <w:b/>
          <w:color w:val="auto"/>
          <w:sz w:val="20"/>
          <w:szCs w:val="20"/>
          <w:lang w:val="ru-RU"/>
        </w:rPr>
        <w:t>Отметьте галочкой один вариант ответа.</w:t>
      </w:r>
    </w:p>
    <w:p w14:paraId="7FF4C7A8" w14:textId="77777777" w:rsidR="00EF0045" w:rsidRPr="00EA4C25" w:rsidRDefault="00EF0045" w:rsidP="00EF0045">
      <w:pPr>
        <w:widowControl w:val="0"/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</w:p>
    <w:p w14:paraId="6C9C7862" w14:textId="77777777" w:rsidR="00EF0045" w:rsidRPr="00EA4C25" w:rsidRDefault="006A4216" w:rsidP="00EF004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Пользователи продукта</w:t>
      </w:r>
    </w:p>
    <w:p w14:paraId="49C32749" w14:textId="77777777" w:rsidR="00EF0045" w:rsidRPr="00EA4C25" w:rsidRDefault="006A4216" w:rsidP="00EF004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Менеджеры</w:t>
      </w:r>
    </w:p>
    <w:p w14:paraId="5EC6F3B5" w14:textId="77777777" w:rsidR="00EF0045" w:rsidRDefault="006A4216" w:rsidP="00EF004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Руководители высшего звена</w:t>
      </w:r>
    </w:p>
    <w:p w14:paraId="11805EF1" w14:textId="77777777" w:rsidR="00FF294F" w:rsidRDefault="006A4216" w:rsidP="00EF004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>
        <w:rPr>
          <w:rFonts w:cs="Arial"/>
          <w:color w:val="auto"/>
          <w:sz w:val="20"/>
          <w:szCs w:val="20"/>
          <w:lang w:val="ru-RU"/>
        </w:rPr>
        <w:t>Разработчики приложений</w:t>
      </w:r>
    </w:p>
    <w:p w14:paraId="04C70484" w14:textId="77777777" w:rsidR="005E038A" w:rsidRPr="00EA4C25" w:rsidRDefault="005E038A" w:rsidP="005E038A">
      <w:pPr>
        <w:pStyle w:val="a3"/>
        <w:widowControl w:val="0"/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</w:p>
    <w:p w14:paraId="620501EF" w14:textId="77777777" w:rsidR="009D3DDC" w:rsidRPr="001A4FFF" w:rsidRDefault="006A4216" w:rsidP="009D3DDC">
      <w:pPr>
        <w:pStyle w:val="2"/>
        <w:rPr>
          <w:rFonts w:cs="Arial"/>
          <w:b/>
          <w:color w:val="auto"/>
          <w:sz w:val="20"/>
          <w:szCs w:val="20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Описание целевой аудитории</w:t>
      </w:r>
    </w:p>
    <w:p w14:paraId="752820B0" w14:textId="77777777" w:rsidR="009D3DDC" w:rsidRPr="00EA4C25" w:rsidRDefault="006A4216" w:rsidP="009D3DDC">
      <w:pPr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Опишите целевую аудиторию своими словами. Можно описать в разрезе отрасли, инженерной дисциплины, должности, специальности, профессии, указать интересы или цели. </w:t>
      </w:r>
      <w:r w:rsidR="00D97DB5" w:rsidRPr="00EA4C25">
        <w:rPr>
          <w:rFonts w:cs="Arial"/>
          <w:i/>
          <w:color w:val="auto"/>
          <w:sz w:val="20"/>
          <w:szCs w:val="20"/>
          <w:lang w:val="ru-RU"/>
        </w:rPr>
        <w:t>(Максимум 125 символов, включая пробелы; списки не допускаются.)</w:t>
      </w:r>
    </w:p>
    <w:p w14:paraId="1F7AEB3D" w14:textId="77777777" w:rsidR="00DB5CD6" w:rsidRDefault="00DB5CD6" w:rsidP="009D3DDC">
      <w:pPr>
        <w:rPr>
          <w:rFonts w:cs="Arial"/>
          <w:color w:val="auto"/>
          <w:sz w:val="20"/>
          <w:szCs w:val="20"/>
        </w:rPr>
      </w:pPr>
    </w:p>
    <w:p w14:paraId="499F3AD5" w14:textId="77777777" w:rsidR="009D3DDC" w:rsidRPr="00EA4C25" w:rsidRDefault="006A4216" w:rsidP="009D3DDC">
      <w:pPr>
        <w:rPr>
          <w:rFonts w:cs="Arial"/>
          <w:color w:val="auto"/>
          <w:sz w:val="20"/>
          <w:szCs w:val="20"/>
        </w:rPr>
      </w:pPr>
      <w:r>
        <w:rPr>
          <w:rFonts w:cs="Arial"/>
          <w:color w:val="auto"/>
          <w:sz w:val="20"/>
          <w:szCs w:val="20"/>
          <w:lang w:val="ru-RU"/>
        </w:rPr>
        <w:t>Примеры:</w:t>
      </w:r>
    </w:p>
    <w:p w14:paraId="7CA0D5A4" w14:textId="77777777" w:rsidR="009D3DDC" w:rsidRPr="00EA4C25" w:rsidRDefault="006A4216" w:rsidP="009D3DDC">
      <w:pPr>
        <w:pStyle w:val="a3"/>
        <w:numPr>
          <w:ilvl w:val="0"/>
          <w:numId w:val="5"/>
        </w:numPr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CAD-менеджеры и продвинутые пользователи</w:t>
      </w:r>
    </w:p>
    <w:p w14:paraId="4130F3BB" w14:textId="77777777" w:rsidR="00DB5CD6" w:rsidRPr="00370FC7" w:rsidRDefault="006A4216" w:rsidP="00DB5CD6">
      <w:pPr>
        <w:pStyle w:val="a3"/>
        <w:numPr>
          <w:ilvl w:val="0"/>
          <w:numId w:val="5"/>
        </w:numPr>
        <w:rPr>
          <w:rFonts w:cs="Arial"/>
          <w:color w:val="auto"/>
          <w:sz w:val="20"/>
          <w:szCs w:val="20"/>
          <w:lang w:val="ru-RU"/>
        </w:rPr>
      </w:pPr>
      <w:r>
        <w:rPr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A6AB127" wp14:editId="4E161CD0">
                <wp:simplePos x="0" y="0"/>
                <wp:positionH relativeFrom="column">
                  <wp:posOffset>49530</wp:posOffset>
                </wp:positionH>
                <wp:positionV relativeFrom="paragraph">
                  <wp:posOffset>462531</wp:posOffset>
                </wp:positionV>
                <wp:extent cx="6033770" cy="642620"/>
                <wp:effectExtent l="11430" t="6985" r="12700" b="762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3770" cy="642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2E7227" w14:textId="77777777" w:rsidR="00DB5CD6" w:rsidRDefault="00DB5CD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6DE1617" w14:textId="77777777" w:rsidR="00190869" w:rsidRPr="00190869" w:rsidRDefault="0019086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A6AB127" id="Text Box 2" o:spid="_x0000_s1031" type="#_x0000_t202" style="position:absolute;left:0;text-align:left;margin-left:3.9pt;margin-top:36.4pt;width:475.1pt;height:50.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">
                <v:textbox>
                  <w:txbxContent>
                    <w:p w14:paraId="3E2E7227" w14:textId="77777777" w:rsidR="00DB5CD6" w:rsidRDefault="00DB5CD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6DE1617" w14:textId="77777777" w:rsidR="00190869" w:rsidRPr="00190869" w:rsidRDefault="0019086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66236" w:rsidRPr="00EA4C25">
        <w:rPr>
          <w:rFonts w:cs="Arial"/>
          <w:color w:val="auto"/>
          <w:sz w:val="20"/>
          <w:szCs w:val="20"/>
          <w:lang w:val="ru-RU"/>
        </w:rPr>
        <w:t>Инженеры-конструкторы в автомобильной отрасли, которые хотят освоить технику визуализации</w:t>
      </w:r>
    </w:p>
    <w:p w14:paraId="0E033038" w14:textId="77777777" w:rsidR="008C2A99" w:rsidRPr="00370FC7" w:rsidRDefault="008C2A99" w:rsidP="00DB5CD6">
      <w:pPr>
        <w:rPr>
          <w:rFonts w:cs="Arial"/>
          <w:color w:val="auto"/>
          <w:sz w:val="20"/>
          <w:szCs w:val="20"/>
          <w:lang w:val="ru-RU"/>
        </w:rPr>
      </w:pPr>
    </w:p>
    <w:p w14:paraId="080E3789" w14:textId="77777777" w:rsidR="00194FA8" w:rsidRDefault="00194FA8" w:rsidP="00AD7FB5">
      <w:pPr>
        <w:pStyle w:val="2"/>
        <w:rPr>
          <w:b/>
          <w:color w:val="auto"/>
          <w:sz w:val="20"/>
          <w:szCs w:val="20"/>
          <w:lang w:val="ru-RU"/>
        </w:rPr>
      </w:pPr>
    </w:p>
    <w:p w14:paraId="2B5D7B4F" w14:textId="415C2BEF" w:rsidR="00864C76" w:rsidRPr="00370FC7" w:rsidRDefault="006A4216" w:rsidP="00AD7FB5">
      <w:pPr>
        <w:pStyle w:val="2"/>
        <w:rPr>
          <w:b/>
          <w:color w:val="auto"/>
          <w:sz w:val="20"/>
          <w:szCs w:val="20"/>
          <w:lang w:val="ru-RU"/>
        </w:rPr>
      </w:pPr>
      <w:r>
        <w:rPr>
          <w:b/>
          <w:color w:val="auto"/>
          <w:sz w:val="20"/>
          <w:szCs w:val="20"/>
          <w:lang w:val="ru-RU"/>
        </w:rPr>
        <w:t>Подзаголовок вашего выступления или статьи</w:t>
      </w:r>
    </w:p>
    <w:p w14:paraId="3C504A8F" w14:textId="77777777" w:rsidR="00BA16D0" w:rsidRPr="00370FC7" w:rsidRDefault="006A4216" w:rsidP="00864C76">
      <w:p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На чем фокусируется ваше выступление или статья? </w:t>
      </w:r>
      <w:r w:rsidR="008C2FD2" w:rsidRPr="00EA4C25">
        <w:rPr>
          <w:rFonts w:cs="Arial"/>
          <w:b/>
          <w:color w:val="auto"/>
          <w:sz w:val="20"/>
          <w:szCs w:val="20"/>
          <w:lang w:val="ru-RU"/>
        </w:rPr>
        <w:t>Отметьте галочкой один вариант ответа.</w:t>
      </w:r>
    </w:p>
    <w:p w14:paraId="6F492703" w14:textId="77777777" w:rsidR="00BA16D0" w:rsidRPr="00370FC7" w:rsidRDefault="00BA16D0" w:rsidP="00B93475">
      <w:pPr>
        <w:widowControl w:val="0"/>
        <w:autoSpaceDE w:val="0"/>
        <w:autoSpaceDN w:val="0"/>
        <w:adjustRightInd w:val="0"/>
        <w:rPr>
          <w:rFonts w:cs="Arial"/>
          <w:color w:val="auto"/>
          <w:sz w:val="20"/>
          <w:szCs w:val="20"/>
          <w:lang w:val="ru-RU"/>
        </w:rPr>
      </w:pPr>
    </w:p>
    <w:p w14:paraId="646AA0D6" w14:textId="77777777" w:rsidR="00B93475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Ознакомление с новым программным продуктом</w:t>
      </w:r>
    </w:p>
    <w:p w14:paraId="69A93098" w14:textId="77777777" w:rsidR="00B93475" w:rsidRPr="00370FC7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>Продвинутые приемы работы с программным продуктом</w:t>
      </w:r>
    </w:p>
    <w:p w14:paraId="1ABA24EB" w14:textId="77777777" w:rsidR="00B93475" w:rsidRPr="00370FC7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>Знакомство с рабочими процессами в отрасли и практикой решения проблем</w:t>
      </w:r>
    </w:p>
    <w:p w14:paraId="7226FBD9" w14:textId="77777777" w:rsidR="00B93475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История успеха</w:t>
      </w:r>
    </w:p>
    <w:p w14:paraId="5C98A1AD" w14:textId="77777777" w:rsidR="00B93475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Новая идея или технологический прорыв</w:t>
      </w:r>
    </w:p>
    <w:p w14:paraId="667F4EC6" w14:textId="77777777" w:rsidR="008C2A99" w:rsidRDefault="008C2A99" w:rsidP="00B93475">
      <w:pPr>
        <w:pStyle w:val="2"/>
        <w:rPr>
          <w:rFonts w:cs="Arial"/>
          <w:b/>
          <w:color w:val="auto"/>
          <w:sz w:val="20"/>
          <w:szCs w:val="20"/>
        </w:rPr>
      </w:pPr>
    </w:p>
    <w:p w14:paraId="3CFDF578" w14:textId="77777777" w:rsidR="00B93475" w:rsidRPr="001A4FFF" w:rsidRDefault="006A4216" w:rsidP="00B93475">
      <w:pPr>
        <w:pStyle w:val="2"/>
        <w:rPr>
          <w:rFonts w:cs="Arial"/>
          <w:b/>
          <w:color w:val="auto"/>
          <w:sz w:val="20"/>
          <w:szCs w:val="20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Область применения</w:t>
      </w:r>
    </w:p>
    <w:p w14:paraId="75BED9E0" w14:textId="77777777" w:rsidR="00B93475" w:rsidRPr="00EA4C25" w:rsidRDefault="006A4216" w:rsidP="00B93475">
      <w:pPr>
        <w:widowControl w:val="0"/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Где ваша аудитория будет применять знания, которыми вы делитесь? </w:t>
      </w:r>
      <w:r w:rsidR="008C2FD2" w:rsidRPr="00EA4C25">
        <w:rPr>
          <w:rFonts w:cs="Arial"/>
          <w:b/>
          <w:color w:val="auto"/>
          <w:sz w:val="20"/>
          <w:szCs w:val="20"/>
          <w:lang w:val="ru-RU"/>
        </w:rPr>
        <w:t>Отметьте галочкой один вариант ответа.</w:t>
      </w:r>
    </w:p>
    <w:p w14:paraId="35B96C0C" w14:textId="77777777" w:rsidR="00B93475" w:rsidRPr="00EA4C25" w:rsidRDefault="00B93475" w:rsidP="00B93475">
      <w:pPr>
        <w:widowControl w:val="0"/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</w:p>
    <w:p w14:paraId="2572E400" w14:textId="77777777" w:rsidR="00B93475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Менеджмент организации</w:t>
      </w:r>
    </w:p>
    <w:p w14:paraId="43A18D18" w14:textId="77777777" w:rsidR="00B93475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Исполнение проектов</w:t>
      </w:r>
    </w:p>
    <w:p w14:paraId="27AEBB4B" w14:textId="77777777" w:rsidR="00B93475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Управление проектами</w:t>
      </w:r>
    </w:p>
    <w:p w14:paraId="75540376" w14:textId="77777777" w:rsidR="00B93475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ИТ-менеджмент </w:t>
      </w:r>
    </w:p>
    <w:p w14:paraId="3315B031" w14:textId="77777777" w:rsidR="003E2FE7" w:rsidRPr="00EA4C25" w:rsidRDefault="006A4216" w:rsidP="00B93475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>Разработка продукции</w:t>
      </w:r>
    </w:p>
    <w:p w14:paraId="6215180C" w14:textId="77777777" w:rsidR="005E038A" w:rsidRDefault="005E038A" w:rsidP="003E2FE7">
      <w:pPr>
        <w:pStyle w:val="2"/>
        <w:rPr>
          <w:rFonts w:cs="Arial"/>
          <w:b/>
          <w:color w:val="auto"/>
          <w:sz w:val="20"/>
          <w:szCs w:val="20"/>
        </w:rPr>
      </w:pPr>
    </w:p>
    <w:p w14:paraId="5E4872CD" w14:textId="77777777" w:rsidR="003E2FE7" w:rsidRPr="001A4FFF" w:rsidRDefault="006A4216" w:rsidP="003E2FE7">
      <w:pPr>
        <w:pStyle w:val="2"/>
        <w:rPr>
          <w:rFonts w:cs="Arial"/>
          <w:b/>
          <w:color w:val="auto"/>
          <w:sz w:val="20"/>
          <w:szCs w:val="20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Профессии вашей целевой аудитории</w:t>
      </w:r>
    </w:p>
    <w:p w14:paraId="1C6918A3" w14:textId="555DA1DC" w:rsidR="00933A2B" w:rsidRPr="00370FC7" w:rsidRDefault="006A4216" w:rsidP="003E2FE7">
      <w:pPr>
        <w:rPr>
          <w:rFonts w:cs="Arial"/>
          <w:i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Кто получит наибольшую пользу от вашего </w:t>
      </w:r>
      <w:r w:rsidR="003D05EB">
        <w:rPr>
          <w:rFonts w:cs="Arial"/>
          <w:color w:val="auto"/>
          <w:sz w:val="20"/>
          <w:szCs w:val="20"/>
          <w:lang w:val="ru-RU"/>
        </w:rPr>
        <w:t>мастер-класса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или статьи? </w:t>
      </w:r>
      <w:r w:rsidRPr="00EA4C25">
        <w:rPr>
          <w:rFonts w:cs="Arial"/>
          <w:b/>
          <w:color w:val="auto"/>
          <w:sz w:val="20"/>
          <w:szCs w:val="20"/>
          <w:lang w:val="ru-RU"/>
        </w:rPr>
        <w:t>Выберите не больше пяти профессий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из перечня в конце этого документа.</w:t>
      </w:r>
    </w:p>
    <w:p w14:paraId="06E2E9DA" w14:textId="77777777" w:rsidR="00384123" w:rsidRPr="00370FC7" w:rsidRDefault="00384123" w:rsidP="003E2FE7">
      <w:pPr>
        <w:rPr>
          <w:rFonts w:cs="Arial"/>
          <w:color w:val="auto"/>
          <w:sz w:val="20"/>
          <w:szCs w:val="20"/>
          <w:lang w:val="ru-RU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669F" w14:paraId="7DF715CE" w14:textId="77777777" w:rsidTr="00CE7EE8">
        <w:tc>
          <w:tcPr>
            <w:tcW w:w="9350" w:type="dxa"/>
          </w:tcPr>
          <w:p w14:paraId="4A32125B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 xml:space="preserve">1. </w:t>
            </w:r>
          </w:p>
        </w:tc>
      </w:tr>
      <w:tr w:rsidR="00BE669F" w14:paraId="793715C6" w14:textId="77777777" w:rsidTr="00CE7EE8">
        <w:tc>
          <w:tcPr>
            <w:tcW w:w="9350" w:type="dxa"/>
          </w:tcPr>
          <w:p w14:paraId="0B0C7D7F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2.</w:t>
            </w:r>
          </w:p>
        </w:tc>
      </w:tr>
      <w:tr w:rsidR="00BE669F" w14:paraId="4FD54ECB" w14:textId="77777777" w:rsidTr="00CE7EE8">
        <w:tc>
          <w:tcPr>
            <w:tcW w:w="9350" w:type="dxa"/>
          </w:tcPr>
          <w:p w14:paraId="514B4650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3.</w:t>
            </w:r>
          </w:p>
        </w:tc>
      </w:tr>
      <w:tr w:rsidR="00BE669F" w14:paraId="3FCDCAD0" w14:textId="77777777" w:rsidTr="00CE7EE8">
        <w:tc>
          <w:tcPr>
            <w:tcW w:w="9350" w:type="dxa"/>
          </w:tcPr>
          <w:p w14:paraId="453C9285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4.</w:t>
            </w:r>
          </w:p>
        </w:tc>
      </w:tr>
      <w:tr w:rsidR="00BE669F" w14:paraId="3F798CFF" w14:textId="77777777" w:rsidTr="00CE7EE8">
        <w:tc>
          <w:tcPr>
            <w:tcW w:w="9350" w:type="dxa"/>
          </w:tcPr>
          <w:p w14:paraId="54EA66E0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5.</w:t>
            </w:r>
          </w:p>
        </w:tc>
      </w:tr>
    </w:tbl>
    <w:p w14:paraId="3522E283" w14:textId="77777777" w:rsidR="00C3272E" w:rsidRPr="00EA4C25" w:rsidRDefault="00C3272E" w:rsidP="003E2FE7">
      <w:pPr>
        <w:rPr>
          <w:rFonts w:cs="Arial"/>
          <w:color w:val="auto"/>
          <w:sz w:val="20"/>
          <w:szCs w:val="20"/>
        </w:rPr>
      </w:pPr>
    </w:p>
    <w:p w14:paraId="16588732" w14:textId="77777777" w:rsidR="005F3548" w:rsidRDefault="005F3548" w:rsidP="003E2FE7">
      <w:pPr>
        <w:pStyle w:val="2"/>
        <w:rPr>
          <w:rFonts w:cs="Arial"/>
          <w:b/>
          <w:color w:val="auto"/>
          <w:sz w:val="20"/>
          <w:szCs w:val="20"/>
        </w:rPr>
      </w:pPr>
    </w:p>
    <w:p w14:paraId="5D474734" w14:textId="77777777" w:rsidR="003E2FE7" w:rsidRPr="001A4FFF" w:rsidRDefault="006A4216" w:rsidP="003E2FE7">
      <w:pPr>
        <w:pStyle w:val="2"/>
        <w:rPr>
          <w:rFonts w:cs="Arial"/>
          <w:b/>
          <w:color w:val="auto"/>
          <w:sz w:val="20"/>
          <w:szCs w:val="20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Профессиональный уровень</w:t>
      </w:r>
    </w:p>
    <w:p w14:paraId="12837F05" w14:textId="77777777" w:rsidR="003E2FE7" w:rsidRPr="00EA4C25" w:rsidRDefault="006A4216" w:rsidP="003E2FE7">
      <w:pPr>
        <w:rPr>
          <w:rFonts w:cs="Arial"/>
          <w:color w:val="auto"/>
          <w:sz w:val="20"/>
          <w:szCs w:val="20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Какой профессиональный уровень (знания, навыки или опыт) нужен для понимания вашего контента?  </w:t>
      </w:r>
      <w:r w:rsidR="007B28C3" w:rsidRPr="00EA4C25">
        <w:rPr>
          <w:rFonts w:cs="Arial"/>
          <w:b/>
          <w:color w:val="auto"/>
          <w:sz w:val="20"/>
          <w:szCs w:val="20"/>
          <w:lang w:val="ru-RU"/>
        </w:rPr>
        <w:t>Отметьте галочкой один вариант ответа.</w:t>
      </w:r>
    </w:p>
    <w:p w14:paraId="59AC9039" w14:textId="77777777" w:rsidR="003E2FE7" w:rsidRPr="00EA4C25" w:rsidRDefault="003E2FE7" w:rsidP="003E2FE7">
      <w:pPr>
        <w:rPr>
          <w:rFonts w:cs="Arial"/>
          <w:color w:val="auto"/>
          <w:sz w:val="20"/>
          <w:szCs w:val="20"/>
        </w:rPr>
      </w:pPr>
    </w:p>
    <w:p w14:paraId="4C25B765" w14:textId="77777777" w:rsidR="003E2FE7" w:rsidRPr="00370FC7" w:rsidRDefault="006A4216" w:rsidP="004C1755">
      <w:pPr>
        <w:pStyle w:val="a3"/>
        <w:numPr>
          <w:ilvl w:val="0"/>
          <w:numId w:val="10"/>
        </w:numPr>
        <w:rPr>
          <w:rFonts w:cs="Arial"/>
          <w:color w:val="auto"/>
          <w:sz w:val="20"/>
          <w:szCs w:val="20"/>
          <w:lang w:val="ru-RU"/>
        </w:rPr>
      </w:pPr>
      <w:r w:rsidRPr="004C1755">
        <w:rPr>
          <w:rFonts w:cs="Arial"/>
          <w:b/>
          <w:color w:val="auto"/>
          <w:sz w:val="20"/>
          <w:szCs w:val="20"/>
          <w:lang w:val="ru-RU"/>
        </w:rPr>
        <w:t>Начинающие.</w:t>
      </w:r>
      <w:r w:rsidR="004C1755">
        <w:rPr>
          <w:rFonts w:cs="Arial"/>
          <w:bCs/>
          <w:color w:val="auto"/>
          <w:sz w:val="20"/>
          <w:szCs w:val="20"/>
          <w:lang w:val="ru-RU"/>
        </w:rPr>
        <w:t xml:space="preserve"> Контент предназначен для людей, имеющих минимальный опыт работы в отрасли или минимальные навыки работы с продуктом.</w:t>
      </w:r>
    </w:p>
    <w:p w14:paraId="5DF96B9E" w14:textId="77777777" w:rsidR="003E2FE7" w:rsidRPr="00370FC7" w:rsidRDefault="006A4216" w:rsidP="003E2FE7">
      <w:pPr>
        <w:pStyle w:val="a3"/>
        <w:numPr>
          <w:ilvl w:val="0"/>
          <w:numId w:val="10"/>
        </w:num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b/>
          <w:color w:val="auto"/>
          <w:sz w:val="20"/>
          <w:szCs w:val="20"/>
          <w:lang w:val="ru-RU"/>
        </w:rPr>
        <w:t>Средние.</w:t>
      </w:r>
      <w:r w:rsidR="004C1755">
        <w:rPr>
          <w:rFonts w:cs="Arial"/>
          <w:color w:val="auto"/>
          <w:sz w:val="20"/>
          <w:szCs w:val="20"/>
          <w:lang w:val="ru-RU"/>
        </w:rPr>
        <w:t xml:space="preserve"> Контент предназначен для людей, имеющих некоторый опыт работы в отрасли, с продуктами и инструментами.</w:t>
      </w:r>
    </w:p>
    <w:p w14:paraId="44A262A4" w14:textId="77777777" w:rsidR="003E2FE7" w:rsidRPr="00370FC7" w:rsidRDefault="006A4216" w:rsidP="003E2FE7">
      <w:pPr>
        <w:pStyle w:val="a3"/>
        <w:numPr>
          <w:ilvl w:val="0"/>
          <w:numId w:val="10"/>
        </w:num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b/>
          <w:color w:val="auto"/>
          <w:sz w:val="20"/>
          <w:szCs w:val="20"/>
          <w:lang w:val="ru-RU"/>
        </w:rPr>
        <w:t>Продвинутые.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Контент предназначен для людей, которые уже имеют большой опыт и хорошие практические навыки; они нуждаются в повышении квалификации и получении новых знаний.</w:t>
      </w:r>
    </w:p>
    <w:p w14:paraId="24AF0A0B" w14:textId="77777777" w:rsidR="003E2FE7" w:rsidRPr="00370FC7" w:rsidRDefault="006A4216" w:rsidP="003E2FE7">
      <w:pPr>
        <w:pStyle w:val="a3"/>
        <w:numPr>
          <w:ilvl w:val="0"/>
          <w:numId w:val="10"/>
        </w:num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b/>
          <w:color w:val="auto"/>
          <w:sz w:val="20"/>
          <w:szCs w:val="20"/>
          <w:lang w:val="ru-RU"/>
        </w:rPr>
        <w:t>Неважно.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Контент предназначен для всех, кто интересуется этой темой; ваш контент не основан на навыках.</w:t>
      </w:r>
    </w:p>
    <w:p w14:paraId="6A210104" w14:textId="77777777" w:rsidR="00C2409F" w:rsidRPr="00370FC7" w:rsidRDefault="00C2409F" w:rsidP="003C029A">
      <w:pPr>
        <w:pStyle w:val="2"/>
        <w:rPr>
          <w:rFonts w:cs="Arial"/>
          <w:color w:val="auto"/>
          <w:sz w:val="20"/>
          <w:szCs w:val="20"/>
          <w:lang w:val="ru-RU"/>
        </w:rPr>
      </w:pPr>
    </w:p>
    <w:p w14:paraId="0F30D910" w14:textId="77777777" w:rsidR="003E2FE7" w:rsidRPr="00370FC7" w:rsidRDefault="006A4216" w:rsidP="003C029A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Какие знания и умения нужны для восприятия вашего контента?</w:t>
      </w:r>
    </w:p>
    <w:p w14:paraId="6003EFC9" w14:textId="1623099D" w:rsidR="003C029A" w:rsidRPr="003D05EB" w:rsidRDefault="006A4216" w:rsidP="003C029A">
      <w:p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Опишите любые навыки или знания, которыми должны обладать ваши слушатели перед тем, как принять участие в </w:t>
      </w:r>
      <w:r w:rsidR="003D05EB">
        <w:rPr>
          <w:rFonts w:cs="Arial"/>
          <w:color w:val="auto"/>
          <w:sz w:val="20"/>
          <w:szCs w:val="20"/>
          <w:lang w:val="ru-RU"/>
        </w:rPr>
        <w:t>мастер-классе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или прочитать статью. </w:t>
      </w:r>
      <w:r w:rsidR="00EB2F55" w:rsidRPr="00EA4C25">
        <w:rPr>
          <w:rFonts w:cs="Arial"/>
          <w:i/>
          <w:color w:val="auto"/>
          <w:sz w:val="20"/>
          <w:szCs w:val="20"/>
          <w:lang w:val="ru-RU"/>
        </w:rPr>
        <w:t>(Максимум 350 знаков, включая пробелы; списки не допускаются.)</w:t>
      </w:r>
    </w:p>
    <w:p w14:paraId="1212DBF9" w14:textId="77777777" w:rsidR="003C029A" w:rsidRPr="003D05EB" w:rsidRDefault="003C029A" w:rsidP="003C029A">
      <w:pPr>
        <w:rPr>
          <w:rFonts w:cs="Arial"/>
          <w:color w:val="auto"/>
          <w:sz w:val="20"/>
          <w:szCs w:val="20"/>
          <w:lang w:val="ru-RU"/>
        </w:rPr>
      </w:pPr>
    </w:p>
    <w:p w14:paraId="788D8CC9" w14:textId="77777777" w:rsidR="003C029A" w:rsidRPr="003D05EB" w:rsidRDefault="006A4216" w:rsidP="003C029A">
      <w:p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>Примеры:</w:t>
      </w:r>
    </w:p>
    <w:p w14:paraId="695EF719" w14:textId="694697DB" w:rsidR="003C029A" w:rsidRPr="00370FC7" w:rsidRDefault="006A4216" w:rsidP="003C029A">
      <w:pPr>
        <w:pStyle w:val="a3"/>
        <w:numPr>
          <w:ilvl w:val="0"/>
          <w:numId w:val="15"/>
        </w:numPr>
        <w:ind w:left="720" w:hanging="360"/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Чтобы получить максимальную пользу от этого </w:t>
      </w:r>
      <w:r w:rsidR="003D05EB">
        <w:rPr>
          <w:rFonts w:cs="Arial"/>
          <w:color w:val="auto"/>
          <w:sz w:val="20"/>
          <w:szCs w:val="20"/>
          <w:lang w:val="ru-RU"/>
        </w:rPr>
        <w:t>мастер-класса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, слушатели должны уметь создавать семейства </w:t>
      </w:r>
      <w:proofErr w:type="spellStart"/>
      <w:r w:rsidRPr="00EA4C25">
        <w:rPr>
          <w:rFonts w:cs="Arial"/>
          <w:color w:val="auto"/>
          <w:sz w:val="20"/>
          <w:szCs w:val="20"/>
          <w:lang w:val="ru-RU"/>
        </w:rPr>
        <w:t>Revit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>.</w:t>
      </w:r>
    </w:p>
    <w:p w14:paraId="7B3A727D" w14:textId="77777777" w:rsidR="005E038A" w:rsidRPr="00370FC7" w:rsidRDefault="006A4216" w:rsidP="009D3DDC">
      <w:pPr>
        <w:pStyle w:val="a3"/>
        <w:numPr>
          <w:ilvl w:val="0"/>
          <w:numId w:val="15"/>
        </w:numPr>
        <w:ind w:left="720" w:hanging="360"/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Пользователи </w:t>
      </w:r>
      <w:proofErr w:type="spellStart"/>
      <w:r w:rsidRPr="00EA4C25">
        <w:rPr>
          <w:rFonts w:cs="Arial"/>
          <w:color w:val="auto"/>
          <w:sz w:val="20"/>
          <w:szCs w:val="20"/>
          <w:lang w:val="ru-RU"/>
        </w:rPr>
        <w:t>AutoCAD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 MEP должны уметь редактировать условные обозначения и надписи на видах.</w:t>
      </w:r>
      <w:r w:rsidR="0062284D">
        <w:rPr>
          <w:rFonts w:cs="Arial"/>
          <w:noProof/>
          <w:color w:val="auto"/>
          <w:sz w:val="20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58951E" wp14:editId="745D7491">
                <wp:simplePos x="0" y="0"/>
                <wp:positionH relativeFrom="margin">
                  <wp:align>left</wp:align>
                </wp:positionH>
                <wp:positionV relativeFrom="paragraph">
                  <wp:posOffset>527685</wp:posOffset>
                </wp:positionV>
                <wp:extent cx="6057900" cy="942975"/>
                <wp:effectExtent l="0" t="0" r="0" b="952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942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  <a:ex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A95715" w14:textId="77777777" w:rsidR="00D86C91" w:rsidRPr="0062231C" w:rsidRDefault="00D86C91" w:rsidP="00D86C91"/>
                          <w:p w14:paraId="777E979E" w14:textId="6D53E2B7" w:rsidR="00D86C91" w:rsidRDefault="00D86C91" w:rsidP="00D86C91">
                            <w:pPr>
                              <w:rPr>
                                <w:color w:val="auto"/>
                              </w:rPr>
                            </w:pPr>
                          </w:p>
                          <w:p w14:paraId="462D8B07" w14:textId="5C3B71D2" w:rsidR="001641C2" w:rsidRDefault="001641C2" w:rsidP="00D86C91">
                            <w:pPr>
                              <w:rPr>
                                <w:color w:val="auto"/>
                              </w:rPr>
                            </w:pPr>
                          </w:p>
                          <w:p w14:paraId="6F8A5CCD" w14:textId="2A172AAC" w:rsidR="001641C2" w:rsidRDefault="001641C2" w:rsidP="00D86C91">
                            <w:pPr>
                              <w:rPr>
                                <w:color w:val="auto"/>
                              </w:rPr>
                            </w:pPr>
                          </w:p>
                          <w:p w14:paraId="55CCC83F" w14:textId="77777777" w:rsidR="001641C2" w:rsidRPr="00221CD7" w:rsidRDefault="001641C2" w:rsidP="00D86C91">
                            <w:pPr>
                              <w:rPr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58951E" id="Text Box 8" o:spid="_x0000_s1032" type="#_x0000_t202" style="position:absolute;left:0;text-align:left;margin-left:0;margin-top:41.55pt;width:477pt;height:74.2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" filled="f" strokecolor="#a5a5a5 [2092]">
                <v:textbox>
                  <w:txbxContent>
                    <w:p w14:paraId="2CA95715" w14:textId="77777777" w:rsidR="00D86C91" w:rsidRPr="0062231C" w:rsidRDefault="00D86C91" w:rsidP="00D86C91"/>
                    <w:p w14:paraId="777E979E" w14:textId="6D53E2B7" w:rsidR="00D86C91" w:rsidRDefault="00D86C91" w:rsidP="00D86C91">
                      <w:pPr>
                        <w:rPr>
                          <w:color w:val="auto"/>
                        </w:rPr>
                      </w:pPr>
                    </w:p>
                    <w:p w14:paraId="462D8B07" w14:textId="5C3B71D2" w:rsidR="001641C2" w:rsidRDefault="001641C2" w:rsidP="00D86C91">
                      <w:pPr>
                        <w:rPr>
                          <w:color w:val="auto"/>
                        </w:rPr>
                      </w:pPr>
                    </w:p>
                    <w:p w14:paraId="6F8A5CCD" w14:textId="2A172AAC" w:rsidR="001641C2" w:rsidRDefault="001641C2" w:rsidP="00D86C91">
                      <w:pPr>
                        <w:rPr>
                          <w:color w:val="auto"/>
                        </w:rPr>
                      </w:pPr>
                    </w:p>
                    <w:p w14:paraId="55CCC83F" w14:textId="77777777" w:rsidR="001641C2" w:rsidRPr="00221CD7" w:rsidRDefault="001641C2" w:rsidP="00D86C91">
                      <w:pPr>
                        <w:rPr>
                          <w:color w:val="auto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4721A5" w14:textId="77777777" w:rsidR="00767029" w:rsidRPr="00370FC7" w:rsidRDefault="00767029" w:rsidP="009D3DDC">
      <w:pPr>
        <w:pStyle w:val="2"/>
        <w:rPr>
          <w:rFonts w:cs="Arial"/>
          <w:b/>
          <w:color w:val="auto"/>
          <w:sz w:val="20"/>
          <w:szCs w:val="20"/>
          <w:lang w:val="ru-RU"/>
        </w:rPr>
      </w:pPr>
    </w:p>
    <w:p w14:paraId="1FE270B7" w14:textId="29C2676A" w:rsidR="009D3DDC" w:rsidRPr="00370FC7" w:rsidRDefault="006A4216" w:rsidP="009D3DDC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 xml:space="preserve">Ключевой продукт </w:t>
      </w:r>
      <w:proofErr w:type="spellStart"/>
      <w:r w:rsidRPr="001A4FFF">
        <w:rPr>
          <w:rFonts w:cs="Arial"/>
          <w:b/>
          <w:color w:val="auto"/>
          <w:sz w:val="20"/>
          <w:szCs w:val="20"/>
          <w:lang w:val="ru-RU"/>
        </w:rPr>
        <w:t>Autodesk</w:t>
      </w:r>
      <w:proofErr w:type="spellEnd"/>
      <w:r w:rsidRPr="001A4FFF">
        <w:rPr>
          <w:rFonts w:cs="Arial"/>
          <w:b/>
          <w:color w:val="auto"/>
          <w:sz w:val="20"/>
          <w:szCs w:val="20"/>
          <w:lang w:val="ru-RU"/>
        </w:rPr>
        <w:t>, которого касается ваш контент</w:t>
      </w:r>
    </w:p>
    <w:p w14:paraId="4D0AD1AE" w14:textId="77777777" w:rsidR="008D1EDC" w:rsidRPr="00AE0C51" w:rsidRDefault="006A4216" w:rsidP="009D3DDC">
      <w:p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Если в выступлении или статье идет речь о каких-либо продуктах </w:t>
      </w:r>
      <w:proofErr w:type="spellStart"/>
      <w:r w:rsidRPr="00EA4C25">
        <w:rPr>
          <w:rFonts w:cs="Arial"/>
          <w:color w:val="auto"/>
          <w:sz w:val="20"/>
          <w:szCs w:val="20"/>
          <w:lang w:val="ru-RU"/>
        </w:rPr>
        <w:t>Autodesk</w:t>
      </w:r>
      <w:proofErr w:type="spellEnd"/>
      <w:r w:rsidRPr="00EA4C25">
        <w:rPr>
          <w:rFonts w:cs="Arial"/>
          <w:color w:val="auto"/>
          <w:sz w:val="20"/>
          <w:szCs w:val="20"/>
          <w:lang w:val="ru-RU"/>
        </w:rPr>
        <w:t xml:space="preserve">, укажите основной из них. </w:t>
      </w:r>
      <w:r w:rsidR="005005B2" w:rsidRPr="00EA4C25">
        <w:rPr>
          <w:rFonts w:cs="Arial"/>
          <w:b/>
          <w:color w:val="auto"/>
          <w:sz w:val="20"/>
          <w:szCs w:val="20"/>
          <w:lang w:val="ru-RU"/>
        </w:rPr>
        <w:t>Выберите один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вариант из имеющихся. </w:t>
      </w:r>
    </w:p>
    <w:p w14:paraId="331AD8B4" w14:textId="77777777" w:rsidR="00933A2B" w:rsidRPr="00AE0C51" w:rsidRDefault="00933A2B" w:rsidP="009D3DDC">
      <w:pPr>
        <w:rPr>
          <w:rFonts w:cs="Arial"/>
          <w:color w:val="auto"/>
          <w:sz w:val="20"/>
          <w:szCs w:val="20"/>
          <w:lang w:val="ru-RU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669F" w14:paraId="78A4E80C" w14:textId="77777777" w:rsidTr="00CE7EE8">
        <w:tc>
          <w:tcPr>
            <w:tcW w:w="9350" w:type="dxa"/>
          </w:tcPr>
          <w:p w14:paraId="27F838B9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 xml:space="preserve">1. </w:t>
            </w:r>
          </w:p>
        </w:tc>
      </w:tr>
    </w:tbl>
    <w:p w14:paraId="69670234" w14:textId="77777777" w:rsidR="005F3548" w:rsidRDefault="005F3548" w:rsidP="00FD3949">
      <w:pPr>
        <w:pStyle w:val="2"/>
        <w:rPr>
          <w:rFonts w:cs="Arial"/>
          <w:b/>
          <w:color w:val="auto"/>
          <w:sz w:val="20"/>
          <w:szCs w:val="20"/>
        </w:rPr>
      </w:pPr>
    </w:p>
    <w:p w14:paraId="2FCC69D2" w14:textId="77777777" w:rsidR="005F3548" w:rsidRPr="005F3548" w:rsidRDefault="005F3548" w:rsidP="005F3548"/>
    <w:p w14:paraId="50046A77" w14:textId="77777777" w:rsidR="00FD3949" w:rsidRPr="00370FC7" w:rsidRDefault="006A4216" w:rsidP="00FD3949">
      <w:pPr>
        <w:pStyle w:val="2"/>
        <w:rPr>
          <w:rFonts w:cs="Arial"/>
          <w:b/>
          <w:color w:val="auto"/>
          <w:sz w:val="20"/>
          <w:szCs w:val="20"/>
          <w:lang w:val="ru-RU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 xml:space="preserve">Каких других продуктов </w:t>
      </w:r>
      <w:proofErr w:type="spellStart"/>
      <w:r w:rsidRPr="001A4FFF">
        <w:rPr>
          <w:rFonts w:cs="Arial"/>
          <w:b/>
          <w:color w:val="auto"/>
          <w:sz w:val="20"/>
          <w:szCs w:val="20"/>
          <w:lang w:val="ru-RU"/>
        </w:rPr>
        <w:t>Autodesk</w:t>
      </w:r>
      <w:proofErr w:type="spellEnd"/>
      <w:r w:rsidRPr="001A4FFF">
        <w:rPr>
          <w:rFonts w:cs="Arial"/>
          <w:b/>
          <w:color w:val="auto"/>
          <w:sz w:val="20"/>
          <w:szCs w:val="20"/>
          <w:lang w:val="ru-RU"/>
        </w:rPr>
        <w:t xml:space="preserve"> касается ваш контент? </w:t>
      </w:r>
    </w:p>
    <w:p w14:paraId="54753484" w14:textId="77777777" w:rsidR="009D3DDC" w:rsidRPr="00370FC7" w:rsidRDefault="006A4216" w:rsidP="009D3DDC">
      <w:p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b/>
          <w:color w:val="auto"/>
          <w:sz w:val="20"/>
          <w:szCs w:val="20"/>
          <w:lang w:val="ru-RU"/>
        </w:rPr>
        <w:t>Укажите максимум три</w:t>
      </w:r>
      <w:r w:rsidR="008D1EDC" w:rsidRPr="00EA4C25">
        <w:rPr>
          <w:rFonts w:cs="Arial"/>
          <w:color w:val="auto"/>
          <w:sz w:val="20"/>
          <w:szCs w:val="20"/>
          <w:lang w:val="ru-RU"/>
        </w:rPr>
        <w:t xml:space="preserve"> дополнительных продукта </w:t>
      </w:r>
      <w:proofErr w:type="spellStart"/>
      <w:r w:rsidR="008D1EDC" w:rsidRPr="00EA4C25">
        <w:rPr>
          <w:rFonts w:cs="Arial"/>
          <w:color w:val="auto"/>
          <w:sz w:val="20"/>
          <w:szCs w:val="20"/>
          <w:lang w:val="ru-RU"/>
        </w:rPr>
        <w:t>Autodesk</w:t>
      </w:r>
      <w:proofErr w:type="spellEnd"/>
      <w:r w:rsidR="008D1EDC" w:rsidRPr="00EA4C25">
        <w:rPr>
          <w:rFonts w:cs="Arial"/>
          <w:color w:val="auto"/>
          <w:sz w:val="20"/>
          <w:szCs w:val="20"/>
          <w:lang w:val="ru-RU"/>
        </w:rPr>
        <w:t>. Если не подходит ни один вариант — оставьте поле пустым.</w:t>
      </w:r>
    </w:p>
    <w:p w14:paraId="2F6C8B43" w14:textId="77777777" w:rsidR="00933A2B" w:rsidRPr="00370FC7" w:rsidRDefault="00933A2B" w:rsidP="009D3DDC">
      <w:pPr>
        <w:rPr>
          <w:rFonts w:cs="Arial"/>
          <w:color w:val="auto"/>
          <w:sz w:val="20"/>
          <w:szCs w:val="20"/>
          <w:lang w:val="ru-RU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669F" w14:paraId="6C59AA47" w14:textId="77777777" w:rsidTr="00CE7EE8">
        <w:tc>
          <w:tcPr>
            <w:tcW w:w="9350" w:type="dxa"/>
          </w:tcPr>
          <w:p w14:paraId="722764F9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 xml:space="preserve">1. </w:t>
            </w:r>
          </w:p>
        </w:tc>
      </w:tr>
      <w:tr w:rsidR="00BE669F" w14:paraId="0C85602F" w14:textId="77777777" w:rsidTr="00CE7EE8">
        <w:tc>
          <w:tcPr>
            <w:tcW w:w="9350" w:type="dxa"/>
          </w:tcPr>
          <w:p w14:paraId="46E64F84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2.</w:t>
            </w:r>
          </w:p>
        </w:tc>
      </w:tr>
      <w:tr w:rsidR="00BE669F" w14:paraId="4E61DEA4" w14:textId="77777777" w:rsidTr="00CE7EE8">
        <w:tc>
          <w:tcPr>
            <w:tcW w:w="9350" w:type="dxa"/>
          </w:tcPr>
          <w:p w14:paraId="73C7ADC2" w14:textId="77777777" w:rsidR="00933A2B" w:rsidRPr="00EA4C25" w:rsidRDefault="006A4216" w:rsidP="00CE7EE8">
            <w:pPr>
              <w:pStyle w:val="a5"/>
              <w:rPr>
                <w:rFonts w:cs="Arial"/>
                <w:color w:val="auto"/>
                <w:sz w:val="20"/>
                <w:szCs w:val="20"/>
              </w:rPr>
            </w:pPr>
            <w:r w:rsidRPr="00EA4C25">
              <w:rPr>
                <w:rFonts w:cs="Arial"/>
                <w:color w:val="auto"/>
                <w:sz w:val="20"/>
                <w:szCs w:val="20"/>
                <w:lang w:val="ru-RU"/>
              </w:rPr>
              <w:t>3.</w:t>
            </w:r>
          </w:p>
        </w:tc>
      </w:tr>
    </w:tbl>
    <w:p w14:paraId="1BA71A77" w14:textId="77777777" w:rsidR="00195BD0" w:rsidRDefault="00195BD0" w:rsidP="00393373">
      <w:pPr>
        <w:pStyle w:val="2"/>
        <w:rPr>
          <w:rFonts w:cs="Arial"/>
          <w:b/>
          <w:color w:val="auto"/>
          <w:sz w:val="20"/>
          <w:szCs w:val="20"/>
        </w:rPr>
      </w:pPr>
    </w:p>
    <w:p w14:paraId="74AEF562" w14:textId="77777777" w:rsidR="00393373" w:rsidRPr="001A4FFF" w:rsidRDefault="006A4216" w:rsidP="00393373">
      <w:pPr>
        <w:pStyle w:val="2"/>
        <w:rPr>
          <w:rFonts w:cs="Arial"/>
          <w:b/>
          <w:color w:val="auto"/>
          <w:sz w:val="20"/>
          <w:szCs w:val="20"/>
        </w:rPr>
      </w:pPr>
      <w:r w:rsidRPr="001A4FFF">
        <w:rPr>
          <w:rFonts w:cs="Arial"/>
          <w:b/>
          <w:color w:val="auto"/>
          <w:sz w:val="20"/>
          <w:szCs w:val="20"/>
          <w:lang w:val="ru-RU"/>
        </w:rPr>
        <w:t>Отрасли</w:t>
      </w:r>
    </w:p>
    <w:p w14:paraId="7708AC9B" w14:textId="43271B70" w:rsidR="0007779F" w:rsidRPr="00370FC7" w:rsidRDefault="006A4216" w:rsidP="00393373">
      <w:pPr>
        <w:rPr>
          <w:rFonts w:cs="Arial"/>
          <w:color w:val="auto"/>
          <w:sz w:val="20"/>
          <w:szCs w:val="20"/>
          <w:lang w:val="ru-RU"/>
        </w:rPr>
      </w:pPr>
      <w:r w:rsidRPr="00EA4C25">
        <w:rPr>
          <w:rFonts w:cs="Arial"/>
          <w:color w:val="auto"/>
          <w:sz w:val="20"/>
          <w:szCs w:val="20"/>
          <w:lang w:val="ru-RU"/>
        </w:rPr>
        <w:t xml:space="preserve">На какие отрасли ориентировано ваше выступление? </w:t>
      </w:r>
      <w:r w:rsidR="003D05EB">
        <w:rPr>
          <w:rFonts w:cs="Arial"/>
          <w:color w:val="auto"/>
          <w:sz w:val="20"/>
          <w:szCs w:val="20"/>
          <w:lang w:val="ru-RU"/>
        </w:rPr>
        <w:t>Выберите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 </w:t>
      </w:r>
      <w:r w:rsidRPr="00EA4C25">
        <w:rPr>
          <w:rFonts w:cs="Arial"/>
          <w:b/>
          <w:color w:val="auto"/>
          <w:sz w:val="20"/>
          <w:szCs w:val="20"/>
          <w:lang w:val="ru-RU"/>
        </w:rPr>
        <w:t>один вариант ответа</w:t>
      </w:r>
      <w:r w:rsidR="003D05EB">
        <w:rPr>
          <w:rFonts w:cs="Arial"/>
          <w:b/>
          <w:color w:val="auto"/>
          <w:sz w:val="20"/>
          <w:szCs w:val="20"/>
          <w:lang w:val="ru-RU"/>
        </w:rPr>
        <w:t xml:space="preserve"> при размещении заявки на сайте</w:t>
      </w:r>
      <w:r w:rsidRPr="00EA4C25">
        <w:rPr>
          <w:rFonts w:cs="Arial"/>
          <w:color w:val="auto"/>
          <w:sz w:val="20"/>
          <w:szCs w:val="20"/>
          <w:lang w:val="ru-RU"/>
        </w:rPr>
        <w:t xml:space="preserve">. </w:t>
      </w:r>
    </w:p>
    <w:p w14:paraId="22D2A7D4" w14:textId="77777777" w:rsidR="00C26013" w:rsidRPr="00370FC7" w:rsidRDefault="006A4216" w:rsidP="00393373">
      <w:pPr>
        <w:rPr>
          <w:rFonts w:cs="Arial"/>
          <w:color w:val="auto"/>
          <w:sz w:val="20"/>
          <w:szCs w:val="20"/>
          <w:lang w:val="ru-RU"/>
        </w:rPr>
      </w:pPr>
      <w:r w:rsidRPr="0047009F">
        <w:rPr>
          <w:rFonts w:cs="Arial"/>
          <w:noProof/>
          <w:color w:val="auto"/>
          <w:sz w:val="24"/>
          <w:lang w:eastAsia="ru-RU"/>
        </w:rPr>
        <w:drawing>
          <wp:anchor distT="0" distB="0" distL="114300" distR="114300" simplePos="0" relativeHeight="251663360" behindDoc="1" locked="0" layoutInCell="1" allowOverlap="1" wp14:anchorId="404DC241" wp14:editId="022220E4">
            <wp:simplePos x="0" y="0"/>
            <wp:positionH relativeFrom="margin">
              <wp:posOffset>-610235</wp:posOffset>
            </wp:positionH>
            <wp:positionV relativeFrom="paragraph">
              <wp:posOffset>203835</wp:posOffset>
            </wp:positionV>
            <wp:extent cx="7252335" cy="965200"/>
            <wp:effectExtent l="0" t="0" r="5715" b="6350"/>
            <wp:wrapTight wrapText="bothSides">
              <wp:wrapPolygon edited="0">
                <wp:start x="0" y="0"/>
                <wp:lineTo x="0" y="21316"/>
                <wp:lineTo x="21560" y="21316"/>
                <wp:lineTo x="2156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569792" name="Worksheet-industry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252335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D2AB0" w14:textId="6F126349" w:rsidR="00384123" w:rsidRPr="00370FC7" w:rsidRDefault="00AE0C51" w:rsidP="00384123">
      <w:pPr>
        <w:rPr>
          <w:rFonts w:cs="Arial"/>
          <w:color w:val="auto"/>
          <w:sz w:val="24"/>
          <w:lang w:val="ru-RU"/>
        </w:rPr>
      </w:pPr>
      <w:r w:rsidRPr="00AE0C51">
        <w:rPr>
          <w:rFonts w:cs="Arial"/>
          <w:noProof/>
          <w:color w:val="auto"/>
          <w:sz w:val="24"/>
          <w:lang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9612AAD" wp14:editId="718A9D50">
                <wp:simplePos x="0" y="0"/>
                <wp:positionH relativeFrom="column">
                  <wp:posOffset>-407035</wp:posOffset>
                </wp:positionH>
                <wp:positionV relativeFrom="paragraph">
                  <wp:posOffset>4153535</wp:posOffset>
                </wp:positionV>
                <wp:extent cx="3832860" cy="391795"/>
                <wp:effectExtent l="0" t="0" r="0" b="825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2860" cy="39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E336C" w14:textId="1AD677CD" w:rsidR="00AE0C51" w:rsidRPr="00AE0C51" w:rsidRDefault="00AE0C51" w:rsidP="00AE0C51">
                            <w:pPr>
                              <w:rPr>
                                <w:lang w:val="ru-RU"/>
                              </w:rPr>
                            </w:pPr>
                            <w:r w:rsidRPr="00220104">
                              <w:rPr>
                                <w:rFonts w:cs="Arial"/>
                                <w:color w:val="auto"/>
                                <w:sz w:val="28"/>
                                <w:szCs w:val="28"/>
                                <w:lang w:val="ru-RU"/>
                              </w:rPr>
                              <w:t xml:space="preserve">Перечень </w:t>
                            </w:r>
                            <w:r>
                              <w:rPr>
                                <w:rFonts w:cs="Arial"/>
                                <w:color w:val="auto"/>
                                <w:sz w:val="28"/>
                                <w:szCs w:val="28"/>
                                <w:lang w:val="ru-RU"/>
                              </w:rPr>
                              <w:t>професси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9612AAD" id="_x0000_s1033" type="#_x0000_t202" style="position:absolute;margin-left:-32.05pt;margin-top:327.05pt;width:301.8pt;height:30.8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" stroked="f">
                <v:textbox>
                  <w:txbxContent>
                    <w:p w14:paraId="21FE336C" w14:textId="1AD677CD" w:rsidR="00AE0C51" w:rsidRPr="00AE0C51" w:rsidRDefault="00AE0C51" w:rsidP="00AE0C51">
                      <w:pPr>
                        <w:rPr>
                          <w:lang w:val="ru-RU"/>
                        </w:rPr>
                      </w:pPr>
                      <w:r w:rsidRPr="00220104">
                        <w:rPr>
                          <w:rFonts w:cs="Arial"/>
                          <w:color w:val="auto"/>
                          <w:sz w:val="28"/>
                          <w:szCs w:val="28"/>
                          <w:lang w:val="ru-RU"/>
                        </w:rPr>
                        <w:t xml:space="preserve">Перечень </w:t>
                      </w:r>
                      <w:r>
                        <w:rPr>
                          <w:rFonts w:cs="Arial"/>
                          <w:color w:val="auto"/>
                          <w:sz w:val="28"/>
                          <w:szCs w:val="28"/>
                          <w:lang w:val="ru-RU"/>
                        </w:rPr>
                        <w:t>профессий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E0C51">
        <w:rPr>
          <w:rFonts w:cs="Arial"/>
          <w:noProof/>
          <w:color w:val="auto"/>
          <w:sz w:val="24"/>
          <w:lang w:eastAsia="ru-RU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6DEDFAF" wp14:editId="311C6B4B">
                <wp:simplePos x="0" y="0"/>
                <wp:positionH relativeFrom="column">
                  <wp:posOffset>-221615</wp:posOffset>
                </wp:positionH>
                <wp:positionV relativeFrom="paragraph">
                  <wp:posOffset>225425</wp:posOffset>
                </wp:positionV>
                <wp:extent cx="2479040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04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43858" w14:textId="2B7235E9" w:rsidR="00AE0C51" w:rsidRPr="00AE0C51" w:rsidRDefault="00AE0C51">
                            <w:r w:rsidRPr="00220104">
                              <w:rPr>
                                <w:rFonts w:cs="Arial"/>
                                <w:color w:val="auto"/>
                                <w:sz w:val="28"/>
                                <w:szCs w:val="28"/>
                                <w:lang w:val="ru-RU"/>
                              </w:rPr>
                              <w:t xml:space="preserve">Перечень </w:t>
                            </w:r>
                            <w:r>
                              <w:rPr>
                                <w:rFonts w:cs="Arial"/>
                                <w:color w:val="auto"/>
                                <w:sz w:val="28"/>
                                <w:szCs w:val="28"/>
                                <w:lang w:val="ru-RU"/>
                              </w:rPr>
                              <w:t xml:space="preserve">тем </w:t>
                            </w:r>
                            <w:r>
                              <w:rPr>
                                <w:rFonts w:cs="Arial"/>
                                <w:color w:val="auto"/>
                                <w:sz w:val="28"/>
                                <w:szCs w:val="28"/>
                              </w:rPr>
                              <w:t>A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6DEDFAF" id="_x0000_s1034" type="#_x0000_t202" style="position:absolute;margin-left:-17.45pt;margin-top:17.75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" stroked="f">
                <v:textbox style="mso-fit-shape-to-text:t">
                  <w:txbxContent>
                    <w:p w14:paraId="5D743858" w14:textId="2B7235E9" w:rsidR="00AE0C51" w:rsidRPr="00AE0C51" w:rsidRDefault="00AE0C51">
                      <w:r w:rsidRPr="00220104">
                        <w:rPr>
                          <w:rFonts w:cs="Arial"/>
                          <w:color w:val="auto"/>
                          <w:sz w:val="28"/>
                          <w:szCs w:val="28"/>
                          <w:lang w:val="ru-RU"/>
                        </w:rPr>
                        <w:t xml:space="preserve">Перечень </w:t>
                      </w:r>
                      <w:r>
                        <w:rPr>
                          <w:rFonts w:cs="Arial"/>
                          <w:color w:val="auto"/>
                          <w:sz w:val="28"/>
                          <w:szCs w:val="28"/>
                          <w:lang w:val="ru-RU"/>
                        </w:rPr>
                        <w:t xml:space="preserve">тем </w:t>
                      </w:r>
                      <w:r>
                        <w:rPr>
                          <w:rFonts w:cs="Arial"/>
                          <w:color w:val="auto"/>
                          <w:sz w:val="28"/>
                          <w:szCs w:val="28"/>
                        </w:rPr>
                        <w:t>A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A4216">
        <w:rPr>
          <w:rFonts w:cs="Arial"/>
          <w:noProof/>
          <w:color w:val="auto"/>
          <w:sz w:val="24"/>
          <w:lang w:eastAsia="ru-RU"/>
        </w:rPr>
        <w:drawing>
          <wp:anchor distT="0" distB="0" distL="114300" distR="114300" simplePos="0" relativeHeight="251675648" behindDoc="0" locked="0" layoutInCell="1" allowOverlap="1" wp14:anchorId="7254862B" wp14:editId="2FAC1A6F">
            <wp:simplePos x="0" y="0"/>
            <wp:positionH relativeFrom="margin">
              <wp:posOffset>-615950</wp:posOffset>
            </wp:positionH>
            <wp:positionV relativeFrom="paragraph">
              <wp:posOffset>3937635</wp:posOffset>
            </wp:positionV>
            <wp:extent cx="7325360" cy="4127500"/>
            <wp:effectExtent l="0" t="0" r="8890" b="6350"/>
            <wp:wrapSquare wrapText="bothSides"/>
            <wp:docPr id="10" name="Picture 10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754345" name="Capture-occupationsSlid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325360" cy="412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216" w:rsidRPr="0047009F">
        <w:rPr>
          <w:noProof/>
          <w:color w:val="auto"/>
          <w:sz w:val="24"/>
          <w:lang w:eastAsia="ru-RU"/>
        </w:rPr>
        <w:drawing>
          <wp:anchor distT="0" distB="0" distL="114300" distR="114300" simplePos="0" relativeHeight="251660288" behindDoc="1" locked="0" layoutInCell="1" allowOverlap="1" wp14:anchorId="787ED3A3" wp14:editId="348A00B6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08495" cy="3949700"/>
            <wp:effectExtent l="0" t="0" r="1905" b="0"/>
            <wp:wrapSquare wrapText="bothSides"/>
            <wp:docPr id="13924308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86602" name="Worksheet-topics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008495" cy="394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DB5E09" w14:textId="77777777" w:rsidR="00B42C53" w:rsidRPr="003D05EB" w:rsidRDefault="006A4216" w:rsidP="00220104">
      <w:pPr>
        <w:rPr>
          <w:rFonts w:cs="Arial"/>
          <w:color w:val="auto"/>
          <w:sz w:val="28"/>
          <w:szCs w:val="28"/>
          <w:lang w:val="ru-RU"/>
        </w:rPr>
      </w:pPr>
      <w:r w:rsidRPr="00220104">
        <w:rPr>
          <w:rFonts w:cs="Arial"/>
          <w:noProof/>
          <w:color w:val="auto"/>
          <w:sz w:val="28"/>
          <w:szCs w:val="28"/>
          <w:lang w:eastAsia="ru-RU"/>
        </w:rPr>
        <w:lastRenderedPageBreak/>
        <w:drawing>
          <wp:anchor distT="0" distB="0" distL="114300" distR="114300" simplePos="0" relativeHeight="251664384" behindDoc="1" locked="0" layoutInCell="1" allowOverlap="1" wp14:anchorId="2D4A208F" wp14:editId="0FCFCAA5">
            <wp:simplePos x="0" y="0"/>
            <wp:positionH relativeFrom="margin">
              <wp:posOffset>-412750</wp:posOffset>
            </wp:positionH>
            <wp:positionV relativeFrom="paragraph">
              <wp:posOffset>321945</wp:posOffset>
            </wp:positionV>
            <wp:extent cx="7004050" cy="6861810"/>
            <wp:effectExtent l="0" t="0" r="6350" b="0"/>
            <wp:wrapTight wrapText="bothSides">
              <wp:wrapPolygon edited="0">
                <wp:start x="0" y="0"/>
                <wp:lineTo x="0" y="21528"/>
                <wp:lineTo x="21561" y="21528"/>
                <wp:lineTo x="2156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534056" name="Worksheet-keywords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004050" cy="6861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0104">
        <w:rPr>
          <w:rFonts w:cs="Arial"/>
          <w:color w:val="auto"/>
          <w:sz w:val="28"/>
          <w:szCs w:val="28"/>
          <w:lang w:val="ru-RU"/>
        </w:rPr>
        <w:t xml:space="preserve">Перечень ключевых слов </w:t>
      </w:r>
    </w:p>
    <w:sectPr w:rsidR="00B42C53" w:rsidRPr="003D05EB" w:rsidSect="00BC648D">
      <w:headerReference w:type="default" r:id="rId17"/>
      <w:footerReference w:type="default" r:id="rId18"/>
      <w:pgSz w:w="12240" w:h="15840"/>
      <w:pgMar w:top="1440" w:right="1041" w:bottom="141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4E324B" w14:textId="77777777" w:rsidR="00B43224" w:rsidRDefault="00B43224">
      <w:r>
        <w:separator/>
      </w:r>
    </w:p>
  </w:endnote>
  <w:endnote w:type="continuationSeparator" w:id="0">
    <w:p w14:paraId="30DD426D" w14:textId="77777777" w:rsidR="00B43224" w:rsidRDefault="00B4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tifakt ElementOfc">
    <w:altName w:val="Times New Roman"/>
    <w:charset w:val="00"/>
    <w:family w:val="swiss"/>
    <w:pitch w:val="variable"/>
    <w:sig w:usb0="A00002EF" w:usb1="5000E47B" w:usb2="00000008" w:usb3="00000000" w:csb0="00000097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1655936"/>
      <w:docPartObj>
        <w:docPartGallery w:val="Page Numbers (Bottom of Page)"/>
        <w:docPartUnique/>
      </w:docPartObj>
    </w:sdtPr>
    <w:sdtEndPr>
      <w:rPr>
        <w:noProof/>
        <w:color w:val="auto"/>
        <w:sz w:val="20"/>
        <w:szCs w:val="20"/>
      </w:rPr>
    </w:sdtEndPr>
    <w:sdtContent>
      <w:p w14:paraId="3D5F73AC" w14:textId="77777777" w:rsidR="004D4A92" w:rsidRPr="00F37F7E" w:rsidRDefault="006A4216" w:rsidP="004D4A92">
        <w:pPr>
          <w:pStyle w:val="af5"/>
          <w:jc w:val="right"/>
          <w:rPr>
            <w:noProof/>
            <w:color w:val="auto"/>
            <w:sz w:val="20"/>
            <w:szCs w:val="20"/>
          </w:rPr>
        </w:pPr>
        <w:r w:rsidRPr="00F37F7E">
          <w:rPr>
            <w:color w:val="auto"/>
            <w:sz w:val="20"/>
            <w:szCs w:val="20"/>
          </w:rPr>
          <w:fldChar w:fldCharType="begin"/>
        </w:r>
        <w:r w:rsidRPr="00F37F7E">
          <w:rPr>
            <w:color w:val="auto"/>
            <w:sz w:val="20"/>
            <w:szCs w:val="20"/>
          </w:rPr>
          <w:instrText xml:space="preserve"> PAGE   \* MERGEFORMAT </w:instrText>
        </w:r>
        <w:r w:rsidRPr="00F37F7E">
          <w:rPr>
            <w:color w:val="auto"/>
            <w:sz w:val="20"/>
            <w:szCs w:val="20"/>
          </w:rPr>
          <w:fldChar w:fldCharType="separate"/>
        </w:r>
        <w:r w:rsidR="00BA62D6">
          <w:rPr>
            <w:noProof/>
            <w:color w:val="auto"/>
            <w:sz w:val="20"/>
            <w:szCs w:val="20"/>
          </w:rPr>
          <w:t>8</w:t>
        </w:r>
        <w:r w:rsidRPr="00F37F7E">
          <w:rPr>
            <w:noProof/>
            <w:color w:val="auto"/>
            <w:sz w:val="20"/>
            <w:szCs w:val="20"/>
          </w:rPr>
          <w:fldChar w:fldCharType="end"/>
        </w:r>
        <w:r w:rsidRPr="00F37F7E">
          <w:rPr>
            <w:noProof/>
            <w:color w:val="auto"/>
            <w:sz w:val="20"/>
            <w:szCs w:val="20"/>
          </w:rPr>
          <w:t xml:space="preserve">  </w:t>
        </w:r>
      </w:p>
    </w:sdtContent>
  </w:sdt>
  <w:p w14:paraId="11E562E8" w14:textId="77777777" w:rsidR="001A33CB" w:rsidRPr="004D4A92" w:rsidRDefault="001A33CB">
    <w:pPr>
      <w:pStyle w:val="af5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5EF76A" w14:textId="77777777" w:rsidR="00B43224" w:rsidRDefault="00B43224">
      <w:r>
        <w:separator/>
      </w:r>
    </w:p>
  </w:footnote>
  <w:footnote w:type="continuationSeparator" w:id="0">
    <w:p w14:paraId="13CD5274" w14:textId="77777777" w:rsidR="00B43224" w:rsidRDefault="00B4322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7832C3" w14:textId="77777777" w:rsidR="001B4695" w:rsidRDefault="006A4216" w:rsidP="001B4695">
    <w:pPr>
      <w:pStyle w:val="af3"/>
      <w:jc w:val="right"/>
    </w:pPr>
    <w:r>
      <w:rPr>
        <w:noProof/>
        <w:lang w:eastAsia="ru-RU"/>
      </w:rPr>
      <w:drawing>
        <wp:inline distT="0" distB="0" distL="0" distR="0" wp14:anchorId="33339C42" wp14:editId="5DFE6BB0">
          <wp:extent cx="1737360" cy="609190"/>
          <wp:effectExtent l="0" t="0" r="0" b="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U_2017_logo_2_line_color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746" cy="61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B2849"/>
    <w:multiLevelType w:val="hybridMultilevel"/>
    <w:tmpl w:val="63F8B1EC"/>
    <w:lvl w:ilvl="0" w:tplc="36387A3A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6CE63B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B40C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F05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E80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0C22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E6B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7E7C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2459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0E18A8"/>
    <w:multiLevelType w:val="hybridMultilevel"/>
    <w:tmpl w:val="08D06452"/>
    <w:lvl w:ilvl="0" w:tplc="9E9EA08A">
      <w:numFmt w:val="bullet"/>
      <w:lvlText w:val="•"/>
      <w:lvlJc w:val="left"/>
      <w:pPr>
        <w:ind w:left="1080" w:hanging="720"/>
      </w:pPr>
      <w:rPr>
        <w:rFonts w:ascii="Artifakt ElementOfc" w:eastAsiaTheme="minorEastAsia" w:hAnsi="Artifakt ElementOfc" w:cs="Artifakt ElementOfc" w:hint="default"/>
      </w:rPr>
    </w:lvl>
    <w:lvl w:ilvl="1" w:tplc="3C9A3E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7614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A458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708C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0A82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5636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8F5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7CB7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816A37"/>
    <w:multiLevelType w:val="hybridMultilevel"/>
    <w:tmpl w:val="2E4A3FD6"/>
    <w:lvl w:ilvl="0" w:tplc="0EFA0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9AA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83F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2F1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82E6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460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821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D446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1261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EA445C"/>
    <w:multiLevelType w:val="multilevel"/>
    <w:tmpl w:val="8482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D827F82"/>
    <w:multiLevelType w:val="hybridMultilevel"/>
    <w:tmpl w:val="DE26D52C"/>
    <w:lvl w:ilvl="0" w:tplc="D3AAA2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5A6C38" w:tentative="1">
      <w:start w:val="1"/>
      <w:numFmt w:val="lowerLetter"/>
      <w:lvlText w:val="%2."/>
      <w:lvlJc w:val="left"/>
      <w:pPr>
        <w:ind w:left="1440" w:hanging="360"/>
      </w:pPr>
    </w:lvl>
    <w:lvl w:ilvl="2" w:tplc="11AEAD30" w:tentative="1">
      <w:start w:val="1"/>
      <w:numFmt w:val="lowerRoman"/>
      <w:lvlText w:val="%3."/>
      <w:lvlJc w:val="right"/>
      <w:pPr>
        <w:ind w:left="2160" w:hanging="180"/>
      </w:pPr>
    </w:lvl>
    <w:lvl w:ilvl="3" w:tplc="7A9AE248" w:tentative="1">
      <w:start w:val="1"/>
      <w:numFmt w:val="decimal"/>
      <w:lvlText w:val="%4."/>
      <w:lvlJc w:val="left"/>
      <w:pPr>
        <w:ind w:left="2880" w:hanging="360"/>
      </w:pPr>
    </w:lvl>
    <w:lvl w:ilvl="4" w:tplc="6BA04F3E" w:tentative="1">
      <w:start w:val="1"/>
      <w:numFmt w:val="lowerLetter"/>
      <w:lvlText w:val="%5."/>
      <w:lvlJc w:val="left"/>
      <w:pPr>
        <w:ind w:left="3600" w:hanging="360"/>
      </w:pPr>
    </w:lvl>
    <w:lvl w:ilvl="5" w:tplc="97DA0D0C" w:tentative="1">
      <w:start w:val="1"/>
      <w:numFmt w:val="lowerRoman"/>
      <w:lvlText w:val="%6."/>
      <w:lvlJc w:val="right"/>
      <w:pPr>
        <w:ind w:left="4320" w:hanging="180"/>
      </w:pPr>
    </w:lvl>
    <w:lvl w:ilvl="6" w:tplc="C53AFED6" w:tentative="1">
      <w:start w:val="1"/>
      <w:numFmt w:val="decimal"/>
      <w:lvlText w:val="%7."/>
      <w:lvlJc w:val="left"/>
      <w:pPr>
        <w:ind w:left="5040" w:hanging="360"/>
      </w:pPr>
    </w:lvl>
    <w:lvl w:ilvl="7" w:tplc="248A0AC6" w:tentative="1">
      <w:start w:val="1"/>
      <w:numFmt w:val="lowerLetter"/>
      <w:lvlText w:val="%8."/>
      <w:lvlJc w:val="left"/>
      <w:pPr>
        <w:ind w:left="5760" w:hanging="360"/>
      </w:pPr>
    </w:lvl>
    <w:lvl w:ilvl="8" w:tplc="8B8622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995F3D"/>
    <w:multiLevelType w:val="hybridMultilevel"/>
    <w:tmpl w:val="BED6A748"/>
    <w:lvl w:ilvl="0" w:tplc="7E200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5A24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AA58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F002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FE18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F4C8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290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A8FD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7E03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1322CA"/>
    <w:multiLevelType w:val="hybridMultilevel"/>
    <w:tmpl w:val="AF84F782"/>
    <w:lvl w:ilvl="0" w:tplc="7CD2F9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247E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607A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4457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F652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A28F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2434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92C9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1C8C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4007F95"/>
    <w:multiLevelType w:val="hybridMultilevel"/>
    <w:tmpl w:val="26587558"/>
    <w:lvl w:ilvl="0" w:tplc="92BEE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D8CE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6C41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BCBA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A6D6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A000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785F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9A77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4A4C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E26210"/>
    <w:multiLevelType w:val="hybridMultilevel"/>
    <w:tmpl w:val="A36040C4"/>
    <w:lvl w:ilvl="0" w:tplc="DBFA99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B05E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1882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268B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2AFD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1EA3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C68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7235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D2B5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AC5027"/>
    <w:multiLevelType w:val="hybridMultilevel"/>
    <w:tmpl w:val="8298957A"/>
    <w:lvl w:ilvl="0" w:tplc="198677A6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7BB2FA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B68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F06C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CE11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066B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56E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29E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C022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12738A"/>
    <w:multiLevelType w:val="hybridMultilevel"/>
    <w:tmpl w:val="5A2CDB52"/>
    <w:lvl w:ilvl="0" w:tplc="A352ECE0">
      <w:start w:val="1"/>
      <w:numFmt w:val="decimal"/>
      <w:lvlText w:val="%1."/>
      <w:lvlJc w:val="left"/>
      <w:pPr>
        <w:ind w:left="720" w:hanging="360"/>
      </w:pPr>
      <w:rPr>
        <w:rFonts w:ascii="Artifakt ElementOfc" w:hAnsi="Artifakt ElementOfc" w:cs="Artifakt ElementOfc" w:hint="default"/>
      </w:rPr>
    </w:lvl>
    <w:lvl w:ilvl="1" w:tplc="08726300" w:tentative="1">
      <w:start w:val="1"/>
      <w:numFmt w:val="lowerLetter"/>
      <w:lvlText w:val="%2."/>
      <w:lvlJc w:val="left"/>
      <w:pPr>
        <w:ind w:left="1440" w:hanging="360"/>
      </w:pPr>
    </w:lvl>
    <w:lvl w:ilvl="2" w:tplc="6EAAE256" w:tentative="1">
      <w:start w:val="1"/>
      <w:numFmt w:val="lowerRoman"/>
      <w:lvlText w:val="%3."/>
      <w:lvlJc w:val="right"/>
      <w:pPr>
        <w:ind w:left="2160" w:hanging="180"/>
      </w:pPr>
    </w:lvl>
    <w:lvl w:ilvl="3" w:tplc="AC246142" w:tentative="1">
      <w:start w:val="1"/>
      <w:numFmt w:val="decimal"/>
      <w:lvlText w:val="%4."/>
      <w:lvlJc w:val="left"/>
      <w:pPr>
        <w:ind w:left="2880" w:hanging="360"/>
      </w:pPr>
    </w:lvl>
    <w:lvl w:ilvl="4" w:tplc="B59EF8C4" w:tentative="1">
      <w:start w:val="1"/>
      <w:numFmt w:val="lowerLetter"/>
      <w:lvlText w:val="%5."/>
      <w:lvlJc w:val="left"/>
      <w:pPr>
        <w:ind w:left="3600" w:hanging="360"/>
      </w:pPr>
    </w:lvl>
    <w:lvl w:ilvl="5" w:tplc="25F8FC60" w:tentative="1">
      <w:start w:val="1"/>
      <w:numFmt w:val="lowerRoman"/>
      <w:lvlText w:val="%6."/>
      <w:lvlJc w:val="right"/>
      <w:pPr>
        <w:ind w:left="4320" w:hanging="180"/>
      </w:pPr>
    </w:lvl>
    <w:lvl w:ilvl="6" w:tplc="997CCCC2" w:tentative="1">
      <w:start w:val="1"/>
      <w:numFmt w:val="decimal"/>
      <w:lvlText w:val="%7."/>
      <w:lvlJc w:val="left"/>
      <w:pPr>
        <w:ind w:left="5040" w:hanging="360"/>
      </w:pPr>
    </w:lvl>
    <w:lvl w:ilvl="7" w:tplc="B35C7DB6" w:tentative="1">
      <w:start w:val="1"/>
      <w:numFmt w:val="lowerLetter"/>
      <w:lvlText w:val="%8."/>
      <w:lvlJc w:val="left"/>
      <w:pPr>
        <w:ind w:left="5760" w:hanging="360"/>
      </w:pPr>
    </w:lvl>
    <w:lvl w:ilvl="8" w:tplc="3B20C8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975016"/>
    <w:multiLevelType w:val="hybridMultilevel"/>
    <w:tmpl w:val="4050B21A"/>
    <w:lvl w:ilvl="0" w:tplc="0AD87BB4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1332E5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E4D0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E6CC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984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BED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8CE0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301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CA32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2609F4"/>
    <w:multiLevelType w:val="hybridMultilevel"/>
    <w:tmpl w:val="2BA4B42E"/>
    <w:lvl w:ilvl="0" w:tplc="E63AC0F0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46442D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1A96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5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2E26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D833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C5B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CC13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2A8A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776EF2"/>
    <w:multiLevelType w:val="hybridMultilevel"/>
    <w:tmpl w:val="EC8C6938"/>
    <w:lvl w:ilvl="0" w:tplc="F9D4D440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3B9880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96FA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E8E6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386B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FE94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C64F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849C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E602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884DF8"/>
    <w:multiLevelType w:val="hybridMultilevel"/>
    <w:tmpl w:val="DBD624DE"/>
    <w:lvl w:ilvl="0" w:tplc="A1363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D44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2E93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B815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8663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C8C1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2EFA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926A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08D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8A92DAF"/>
    <w:multiLevelType w:val="hybridMultilevel"/>
    <w:tmpl w:val="BB6E090A"/>
    <w:lvl w:ilvl="0" w:tplc="304AFB02">
      <w:start w:val="1"/>
      <w:numFmt w:val="bullet"/>
      <w:lvlText w:val=""/>
      <w:lvlJc w:val="left"/>
      <w:pPr>
        <w:ind w:left="360" w:hanging="360"/>
      </w:pPr>
      <w:rPr>
        <w:rFonts w:ascii="Wingdings 2" w:hAnsi="Wingdings 2" w:hint="default"/>
      </w:rPr>
    </w:lvl>
    <w:lvl w:ilvl="1" w:tplc="2F02D89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160F4D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147C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C6885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BA82FA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AA295D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C72EB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B36029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4"/>
  </w:num>
  <w:num w:numId="4">
    <w:abstractNumId w:val="5"/>
  </w:num>
  <w:num w:numId="5">
    <w:abstractNumId w:val="7"/>
  </w:num>
  <w:num w:numId="6">
    <w:abstractNumId w:val="3"/>
  </w:num>
  <w:num w:numId="7">
    <w:abstractNumId w:val="10"/>
  </w:num>
  <w:num w:numId="8">
    <w:abstractNumId w:val="11"/>
  </w:num>
  <w:num w:numId="9">
    <w:abstractNumId w:val="0"/>
  </w:num>
  <w:num w:numId="10">
    <w:abstractNumId w:val="12"/>
  </w:num>
  <w:num w:numId="11">
    <w:abstractNumId w:val="15"/>
  </w:num>
  <w:num w:numId="12">
    <w:abstractNumId w:val="13"/>
  </w:num>
  <w:num w:numId="13">
    <w:abstractNumId w:val="8"/>
  </w:num>
  <w:num w:numId="14">
    <w:abstractNumId w:val="1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0MLQ0MrawMDQxNzdV0lEKTi0uzszPAykwqgUAzZLDmSwAAAA="/>
  </w:docVars>
  <w:rsids>
    <w:rsidRoot w:val="007D2DCB"/>
    <w:rsid w:val="00017276"/>
    <w:rsid w:val="0002021F"/>
    <w:rsid w:val="0003373B"/>
    <w:rsid w:val="00034469"/>
    <w:rsid w:val="000362A6"/>
    <w:rsid w:val="00045086"/>
    <w:rsid w:val="000564D0"/>
    <w:rsid w:val="0007554F"/>
    <w:rsid w:val="0007779F"/>
    <w:rsid w:val="0008029F"/>
    <w:rsid w:val="00082170"/>
    <w:rsid w:val="00083525"/>
    <w:rsid w:val="000847BE"/>
    <w:rsid w:val="000A53CF"/>
    <w:rsid w:val="000C62E0"/>
    <w:rsid w:val="000D3487"/>
    <w:rsid w:val="000D7D63"/>
    <w:rsid w:val="000E2407"/>
    <w:rsid w:val="000E5BA2"/>
    <w:rsid w:val="000F2556"/>
    <w:rsid w:val="001002C3"/>
    <w:rsid w:val="001164D3"/>
    <w:rsid w:val="00120E24"/>
    <w:rsid w:val="001222B7"/>
    <w:rsid w:val="0013613D"/>
    <w:rsid w:val="00137187"/>
    <w:rsid w:val="00140D25"/>
    <w:rsid w:val="00142C46"/>
    <w:rsid w:val="00153E8A"/>
    <w:rsid w:val="001554F3"/>
    <w:rsid w:val="00161782"/>
    <w:rsid w:val="001641C2"/>
    <w:rsid w:val="00190869"/>
    <w:rsid w:val="00194FA8"/>
    <w:rsid w:val="00195BD0"/>
    <w:rsid w:val="001A33CB"/>
    <w:rsid w:val="001A3D03"/>
    <w:rsid w:val="001A4FFF"/>
    <w:rsid w:val="001B4695"/>
    <w:rsid w:val="00201811"/>
    <w:rsid w:val="00211D77"/>
    <w:rsid w:val="00220104"/>
    <w:rsid w:val="002204D5"/>
    <w:rsid w:val="00221CD7"/>
    <w:rsid w:val="00222728"/>
    <w:rsid w:val="00226000"/>
    <w:rsid w:val="002429A7"/>
    <w:rsid w:val="00254FC8"/>
    <w:rsid w:val="00261CCE"/>
    <w:rsid w:val="00267A72"/>
    <w:rsid w:val="0027619E"/>
    <w:rsid w:val="00280DDF"/>
    <w:rsid w:val="002817C8"/>
    <w:rsid w:val="00285396"/>
    <w:rsid w:val="002A4AD9"/>
    <w:rsid w:val="002B5BD4"/>
    <w:rsid w:val="002B697F"/>
    <w:rsid w:val="002D130F"/>
    <w:rsid w:val="002D3B0A"/>
    <w:rsid w:val="002D584A"/>
    <w:rsid w:val="002D5CF4"/>
    <w:rsid w:val="002E7320"/>
    <w:rsid w:val="002F62BF"/>
    <w:rsid w:val="00300017"/>
    <w:rsid w:val="00306CF0"/>
    <w:rsid w:val="00320876"/>
    <w:rsid w:val="003233AD"/>
    <w:rsid w:val="00327571"/>
    <w:rsid w:val="00370FC7"/>
    <w:rsid w:val="00373269"/>
    <w:rsid w:val="00384123"/>
    <w:rsid w:val="00393373"/>
    <w:rsid w:val="003A029A"/>
    <w:rsid w:val="003A594D"/>
    <w:rsid w:val="003C029A"/>
    <w:rsid w:val="003C37E3"/>
    <w:rsid w:val="003D05EB"/>
    <w:rsid w:val="003D5BDE"/>
    <w:rsid w:val="003E2FE7"/>
    <w:rsid w:val="003F0FCF"/>
    <w:rsid w:val="00404CFD"/>
    <w:rsid w:val="004153B4"/>
    <w:rsid w:val="00423683"/>
    <w:rsid w:val="00442BB3"/>
    <w:rsid w:val="0045590C"/>
    <w:rsid w:val="0047009F"/>
    <w:rsid w:val="00473C7A"/>
    <w:rsid w:val="004753CC"/>
    <w:rsid w:val="004A1582"/>
    <w:rsid w:val="004A7638"/>
    <w:rsid w:val="004B1479"/>
    <w:rsid w:val="004B45D3"/>
    <w:rsid w:val="004C0615"/>
    <w:rsid w:val="004C1755"/>
    <w:rsid w:val="004C1F08"/>
    <w:rsid w:val="004D4A92"/>
    <w:rsid w:val="004F1587"/>
    <w:rsid w:val="004F21C1"/>
    <w:rsid w:val="005005B2"/>
    <w:rsid w:val="005067B1"/>
    <w:rsid w:val="005070B1"/>
    <w:rsid w:val="00513CA1"/>
    <w:rsid w:val="00522B95"/>
    <w:rsid w:val="00523F1B"/>
    <w:rsid w:val="00531503"/>
    <w:rsid w:val="0056016F"/>
    <w:rsid w:val="005642A0"/>
    <w:rsid w:val="00570C35"/>
    <w:rsid w:val="005736CF"/>
    <w:rsid w:val="005766F7"/>
    <w:rsid w:val="005946F6"/>
    <w:rsid w:val="005950A3"/>
    <w:rsid w:val="005E038A"/>
    <w:rsid w:val="005F3548"/>
    <w:rsid w:val="005F4733"/>
    <w:rsid w:val="0060744F"/>
    <w:rsid w:val="0062231C"/>
    <w:rsid w:val="0062284D"/>
    <w:rsid w:val="0064518C"/>
    <w:rsid w:val="00647C45"/>
    <w:rsid w:val="006520D1"/>
    <w:rsid w:val="00653FEC"/>
    <w:rsid w:val="00661D34"/>
    <w:rsid w:val="00666236"/>
    <w:rsid w:val="006743F9"/>
    <w:rsid w:val="00677EC4"/>
    <w:rsid w:val="0068306D"/>
    <w:rsid w:val="00687583"/>
    <w:rsid w:val="00691D61"/>
    <w:rsid w:val="006A1EC9"/>
    <w:rsid w:val="006A4216"/>
    <w:rsid w:val="006A5862"/>
    <w:rsid w:val="006A6808"/>
    <w:rsid w:val="006A6DC9"/>
    <w:rsid w:val="006D3C7E"/>
    <w:rsid w:val="006D5E0C"/>
    <w:rsid w:val="006F4FA1"/>
    <w:rsid w:val="006F5938"/>
    <w:rsid w:val="006F6B15"/>
    <w:rsid w:val="00702B76"/>
    <w:rsid w:val="00704F3A"/>
    <w:rsid w:val="00721A46"/>
    <w:rsid w:val="007247C2"/>
    <w:rsid w:val="0072628E"/>
    <w:rsid w:val="007336A1"/>
    <w:rsid w:val="007570B6"/>
    <w:rsid w:val="00767029"/>
    <w:rsid w:val="00782A7E"/>
    <w:rsid w:val="00785FCE"/>
    <w:rsid w:val="00786FA1"/>
    <w:rsid w:val="00790320"/>
    <w:rsid w:val="007A3CEF"/>
    <w:rsid w:val="007A439D"/>
    <w:rsid w:val="007A5227"/>
    <w:rsid w:val="007B28C3"/>
    <w:rsid w:val="007B7517"/>
    <w:rsid w:val="007D2DCB"/>
    <w:rsid w:val="007D7727"/>
    <w:rsid w:val="007F6F75"/>
    <w:rsid w:val="008010B9"/>
    <w:rsid w:val="0080412D"/>
    <w:rsid w:val="00844A3A"/>
    <w:rsid w:val="00847F4B"/>
    <w:rsid w:val="00853722"/>
    <w:rsid w:val="00860BA6"/>
    <w:rsid w:val="00864C76"/>
    <w:rsid w:val="008677E6"/>
    <w:rsid w:val="00882EF9"/>
    <w:rsid w:val="0089199D"/>
    <w:rsid w:val="008A05BB"/>
    <w:rsid w:val="008B06A9"/>
    <w:rsid w:val="008C06FD"/>
    <w:rsid w:val="008C2A99"/>
    <w:rsid w:val="008C2FD2"/>
    <w:rsid w:val="008C604F"/>
    <w:rsid w:val="008D1EDC"/>
    <w:rsid w:val="008D2EEC"/>
    <w:rsid w:val="008F1F1D"/>
    <w:rsid w:val="0092160F"/>
    <w:rsid w:val="00933A2B"/>
    <w:rsid w:val="009679CB"/>
    <w:rsid w:val="00976D7C"/>
    <w:rsid w:val="00977F09"/>
    <w:rsid w:val="009B3A26"/>
    <w:rsid w:val="009D3DDC"/>
    <w:rsid w:val="009D55F5"/>
    <w:rsid w:val="00A02983"/>
    <w:rsid w:val="00A172DE"/>
    <w:rsid w:val="00A32136"/>
    <w:rsid w:val="00A324BE"/>
    <w:rsid w:val="00A3414A"/>
    <w:rsid w:val="00A40D09"/>
    <w:rsid w:val="00A458B6"/>
    <w:rsid w:val="00A607EA"/>
    <w:rsid w:val="00A763A1"/>
    <w:rsid w:val="00A77AA9"/>
    <w:rsid w:val="00A823AF"/>
    <w:rsid w:val="00A929F4"/>
    <w:rsid w:val="00A9312E"/>
    <w:rsid w:val="00AA336E"/>
    <w:rsid w:val="00AA6283"/>
    <w:rsid w:val="00AB5463"/>
    <w:rsid w:val="00AC574F"/>
    <w:rsid w:val="00AD3CF8"/>
    <w:rsid w:val="00AD7FB5"/>
    <w:rsid w:val="00AE0C51"/>
    <w:rsid w:val="00AE47E6"/>
    <w:rsid w:val="00AF5168"/>
    <w:rsid w:val="00AF7270"/>
    <w:rsid w:val="00B05AEB"/>
    <w:rsid w:val="00B12CC8"/>
    <w:rsid w:val="00B14AF7"/>
    <w:rsid w:val="00B42C53"/>
    <w:rsid w:val="00B43224"/>
    <w:rsid w:val="00B47EA3"/>
    <w:rsid w:val="00B54039"/>
    <w:rsid w:val="00B60A99"/>
    <w:rsid w:val="00B8557D"/>
    <w:rsid w:val="00B93475"/>
    <w:rsid w:val="00BA16D0"/>
    <w:rsid w:val="00BA30DF"/>
    <w:rsid w:val="00BA3896"/>
    <w:rsid w:val="00BA5F8E"/>
    <w:rsid w:val="00BA62D6"/>
    <w:rsid w:val="00BB5EF6"/>
    <w:rsid w:val="00BC1D85"/>
    <w:rsid w:val="00BC3426"/>
    <w:rsid w:val="00BC648D"/>
    <w:rsid w:val="00BD4121"/>
    <w:rsid w:val="00BD5065"/>
    <w:rsid w:val="00BD5768"/>
    <w:rsid w:val="00BE0F23"/>
    <w:rsid w:val="00BE669F"/>
    <w:rsid w:val="00C02F6F"/>
    <w:rsid w:val="00C11E06"/>
    <w:rsid w:val="00C2409F"/>
    <w:rsid w:val="00C26013"/>
    <w:rsid w:val="00C30836"/>
    <w:rsid w:val="00C3272E"/>
    <w:rsid w:val="00C33FFD"/>
    <w:rsid w:val="00C37208"/>
    <w:rsid w:val="00C43CDF"/>
    <w:rsid w:val="00C44536"/>
    <w:rsid w:val="00C54D4C"/>
    <w:rsid w:val="00C557AC"/>
    <w:rsid w:val="00C6089B"/>
    <w:rsid w:val="00C626B8"/>
    <w:rsid w:val="00C70417"/>
    <w:rsid w:val="00C74B1A"/>
    <w:rsid w:val="00C80F18"/>
    <w:rsid w:val="00C84AF6"/>
    <w:rsid w:val="00C90BDC"/>
    <w:rsid w:val="00CA0C67"/>
    <w:rsid w:val="00CA5DAE"/>
    <w:rsid w:val="00CB3833"/>
    <w:rsid w:val="00CC3C28"/>
    <w:rsid w:val="00CC6183"/>
    <w:rsid w:val="00CD2BB4"/>
    <w:rsid w:val="00CE7EE8"/>
    <w:rsid w:val="00D033DE"/>
    <w:rsid w:val="00D07E93"/>
    <w:rsid w:val="00D22AE3"/>
    <w:rsid w:val="00D22B17"/>
    <w:rsid w:val="00D25964"/>
    <w:rsid w:val="00D40DC4"/>
    <w:rsid w:val="00D42BEF"/>
    <w:rsid w:val="00D55CB2"/>
    <w:rsid w:val="00D662DD"/>
    <w:rsid w:val="00D813BF"/>
    <w:rsid w:val="00D83928"/>
    <w:rsid w:val="00D86822"/>
    <w:rsid w:val="00D86C91"/>
    <w:rsid w:val="00D907F6"/>
    <w:rsid w:val="00D91171"/>
    <w:rsid w:val="00D97668"/>
    <w:rsid w:val="00D97DB5"/>
    <w:rsid w:val="00DB36F1"/>
    <w:rsid w:val="00DB51E5"/>
    <w:rsid w:val="00DB5CD6"/>
    <w:rsid w:val="00DC15C1"/>
    <w:rsid w:val="00DD709A"/>
    <w:rsid w:val="00DF2C34"/>
    <w:rsid w:val="00E1427F"/>
    <w:rsid w:val="00E17FC6"/>
    <w:rsid w:val="00E31D17"/>
    <w:rsid w:val="00E47214"/>
    <w:rsid w:val="00E82C8A"/>
    <w:rsid w:val="00E95933"/>
    <w:rsid w:val="00EA319F"/>
    <w:rsid w:val="00EA4C25"/>
    <w:rsid w:val="00EA5C32"/>
    <w:rsid w:val="00EB2F55"/>
    <w:rsid w:val="00EC0B42"/>
    <w:rsid w:val="00ED02C3"/>
    <w:rsid w:val="00ED2A2D"/>
    <w:rsid w:val="00ED2C8A"/>
    <w:rsid w:val="00EE07D2"/>
    <w:rsid w:val="00EE59C6"/>
    <w:rsid w:val="00EF0045"/>
    <w:rsid w:val="00F04EAF"/>
    <w:rsid w:val="00F37F7E"/>
    <w:rsid w:val="00F70143"/>
    <w:rsid w:val="00F73339"/>
    <w:rsid w:val="00F74AB7"/>
    <w:rsid w:val="00FD3949"/>
    <w:rsid w:val="00FE3119"/>
    <w:rsid w:val="00FE5A97"/>
    <w:rsid w:val="00FF1D3D"/>
    <w:rsid w:val="00FF294F"/>
    <w:rsid w:val="00FF58A9"/>
    <w:rsid w:val="00FF6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DF6BA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0FCF"/>
    <w:rPr>
      <w:rFonts w:ascii="Arial" w:hAnsi="Arial"/>
      <w:color w:val="404040" w:themeColor="text1" w:themeTint="BF"/>
      <w:sz w:val="22"/>
    </w:rPr>
  </w:style>
  <w:style w:type="paragraph" w:styleId="1">
    <w:name w:val="heading 1"/>
    <w:basedOn w:val="a"/>
    <w:next w:val="a"/>
    <w:link w:val="10"/>
    <w:uiPriority w:val="9"/>
    <w:qFormat/>
    <w:rsid w:val="00221CD7"/>
    <w:pPr>
      <w:keepNext/>
      <w:keepLines/>
      <w:spacing w:before="480"/>
      <w:outlineLvl w:val="0"/>
    </w:pPr>
    <w:rPr>
      <w:rFonts w:eastAsiaTheme="majorEastAsia" w:cstheme="majorBidi"/>
      <w:bCs/>
      <w:color w:val="9BBB59" w:themeColor="accent3"/>
      <w:sz w:val="44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F0FCF"/>
    <w:pPr>
      <w:keepNext/>
      <w:keepLines/>
      <w:spacing w:before="200"/>
      <w:outlineLvl w:val="1"/>
    </w:pPr>
    <w:rPr>
      <w:rFonts w:eastAsiaTheme="majorEastAsia" w:cstheme="majorBidi"/>
      <w:bCs/>
      <w:color w:val="A6A6A6" w:themeColor="background1" w:themeShade="A6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1CD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21CD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21CD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21CD7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FF58A9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FF58A9"/>
  </w:style>
  <w:style w:type="character" w:customStyle="1" w:styleId="a6">
    <w:name w:val="Текст комментария Знак"/>
    <w:basedOn w:val="a0"/>
    <w:link w:val="a5"/>
    <w:uiPriority w:val="99"/>
    <w:rsid w:val="00FF58A9"/>
  </w:style>
  <w:style w:type="paragraph" w:styleId="a7">
    <w:name w:val="annotation subject"/>
    <w:basedOn w:val="a5"/>
    <w:next w:val="a5"/>
    <w:link w:val="a8"/>
    <w:uiPriority w:val="99"/>
    <w:semiHidden/>
    <w:unhideWhenUsed/>
    <w:rsid w:val="00FF58A9"/>
    <w:rPr>
      <w:b/>
      <w:bCs/>
      <w:sz w:val="20"/>
      <w:szCs w:val="20"/>
    </w:rPr>
  </w:style>
  <w:style w:type="character" w:customStyle="1" w:styleId="a8">
    <w:name w:val="Тема примечания Знак"/>
    <w:basedOn w:val="a6"/>
    <w:link w:val="a7"/>
    <w:uiPriority w:val="99"/>
    <w:semiHidden/>
    <w:rsid w:val="00FF58A9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F58A9"/>
    <w:rPr>
      <w:rFonts w:ascii="Lucida Grande" w:hAnsi="Lucida Grande" w:cs="Lucida Grande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F58A9"/>
    <w:rPr>
      <w:rFonts w:ascii="Lucida Grande" w:hAnsi="Lucida Grande" w:cs="Lucida Grande"/>
      <w:sz w:val="18"/>
      <w:szCs w:val="18"/>
    </w:rPr>
  </w:style>
  <w:style w:type="character" w:styleId="ab">
    <w:name w:val="Hyperlink"/>
    <w:basedOn w:val="a0"/>
    <w:uiPriority w:val="99"/>
    <w:unhideWhenUsed/>
    <w:rsid w:val="007247C2"/>
    <w:rPr>
      <w:color w:val="0000FF" w:themeColor="hyperlink"/>
      <w:u w:val="single"/>
    </w:rPr>
  </w:style>
  <w:style w:type="paragraph" w:styleId="ac">
    <w:name w:val="Revision"/>
    <w:hidden/>
    <w:uiPriority w:val="99"/>
    <w:semiHidden/>
    <w:rsid w:val="0056016F"/>
  </w:style>
  <w:style w:type="paragraph" w:customStyle="1" w:styleId="Body">
    <w:name w:val="Body"/>
    <w:basedOn w:val="a"/>
    <w:link w:val="BodyChar"/>
    <w:qFormat/>
    <w:rsid w:val="00AF7270"/>
    <w:pPr>
      <w:spacing w:before="100" w:beforeAutospacing="1" w:after="100" w:afterAutospacing="1"/>
    </w:pPr>
    <w:rPr>
      <w:rFonts w:eastAsiaTheme="minorHAnsi" w:cs="Arial"/>
      <w:szCs w:val="22"/>
    </w:rPr>
  </w:style>
  <w:style w:type="character" w:customStyle="1" w:styleId="BodyChar">
    <w:name w:val="Body Char"/>
    <w:basedOn w:val="a0"/>
    <w:link w:val="Body"/>
    <w:rsid w:val="00AF7270"/>
    <w:rPr>
      <w:rFonts w:ascii="Arial" w:eastAsiaTheme="minorHAnsi" w:hAnsi="Arial" w:cs="Arial"/>
      <w:sz w:val="22"/>
      <w:szCs w:val="22"/>
    </w:rPr>
  </w:style>
  <w:style w:type="character" w:styleId="ad">
    <w:name w:val="FollowedHyperlink"/>
    <w:basedOn w:val="a0"/>
    <w:uiPriority w:val="99"/>
    <w:semiHidden/>
    <w:unhideWhenUsed/>
    <w:rsid w:val="00BA5F8E"/>
    <w:rPr>
      <w:color w:val="800080" w:themeColor="followedHyperlink"/>
      <w:u w:val="single"/>
    </w:rPr>
  </w:style>
  <w:style w:type="paragraph" w:styleId="ae">
    <w:name w:val="Normal (Web)"/>
    <w:basedOn w:val="a"/>
    <w:uiPriority w:val="99"/>
    <w:semiHidden/>
    <w:unhideWhenUsed/>
    <w:rsid w:val="00E82C8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10">
    <w:name w:val="Заголовок 1 Знак"/>
    <w:basedOn w:val="a0"/>
    <w:link w:val="1"/>
    <w:uiPriority w:val="9"/>
    <w:rsid w:val="00221CD7"/>
    <w:rPr>
      <w:rFonts w:ascii="Arial" w:eastAsiaTheme="majorEastAsia" w:hAnsi="Arial" w:cstheme="majorBidi"/>
      <w:bCs/>
      <w:color w:val="9BBB59" w:themeColor="accent3"/>
      <w:sz w:val="44"/>
      <w:szCs w:val="32"/>
    </w:rPr>
  </w:style>
  <w:style w:type="character" w:customStyle="1" w:styleId="20">
    <w:name w:val="Заголовок 2 Знак"/>
    <w:basedOn w:val="a0"/>
    <w:link w:val="2"/>
    <w:uiPriority w:val="9"/>
    <w:rsid w:val="003F0FCF"/>
    <w:rPr>
      <w:rFonts w:ascii="Arial" w:eastAsiaTheme="majorEastAsia" w:hAnsi="Arial" w:cstheme="majorBidi"/>
      <w:bCs/>
      <w:color w:val="A6A6A6" w:themeColor="background1" w:themeShade="A6"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221CD7"/>
    <w:rPr>
      <w:rFonts w:asciiTheme="majorHAnsi" w:eastAsiaTheme="majorEastAsia" w:hAnsiTheme="majorHAnsi" w:cstheme="majorBidi"/>
      <w:b/>
      <w:bCs/>
      <w:color w:val="808080" w:themeColor="background1" w:themeShade="80"/>
      <w:sz w:val="32"/>
    </w:rPr>
  </w:style>
  <w:style w:type="character" w:customStyle="1" w:styleId="40">
    <w:name w:val="Заголовок 4 Знак"/>
    <w:link w:val="4"/>
    <w:uiPriority w:val="9"/>
    <w:semiHidden/>
    <w:rsid w:val="00221CD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221CD7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">
    <w:name w:val="Title"/>
    <w:basedOn w:val="a"/>
    <w:next w:val="a"/>
    <w:link w:val="af0"/>
    <w:uiPriority w:val="10"/>
    <w:qFormat/>
    <w:rsid w:val="003F0FCF"/>
    <w:pPr>
      <w:pBdr>
        <w:bottom w:val="single" w:sz="8" w:space="4" w:color="BFBFBF" w:themeColor="background1" w:themeShade="BF"/>
      </w:pBdr>
      <w:spacing w:after="300"/>
      <w:contextualSpacing/>
    </w:pPr>
    <w:rPr>
      <w:rFonts w:eastAsiaTheme="majorEastAsia" w:cstheme="majorBidi"/>
      <w:color w:val="A6A6A6" w:themeColor="background1" w:themeShade="A6"/>
      <w:spacing w:val="5"/>
      <w:kern w:val="28"/>
      <w:sz w:val="40"/>
      <w:szCs w:val="52"/>
    </w:rPr>
  </w:style>
  <w:style w:type="character" w:customStyle="1" w:styleId="af0">
    <w:name w:val="Название Знак"/>
    <w:basedOn w:val="a0"/>
    <w:link w:val="af"/>
    <w:uiPriority w:val="10"/>
    <w:rsid w:val="003F0FCF"/>
    <w:rPr>
      <w:rFonts w:ascii="Arial" w:eastAsiaTheme="majorEastAsia" w:hAnsi="Arial" w:cstheme="majorBidi"/>
      <w:color w:val="A6A6A6" w:themeColor="background1" w:themeShade="A6"/>
      <w:spacing w:val="5"/>
      <w:kern w:val="28"/>
      <w:sz w:val="40"/>
      <w:szCs w:val="52"/>
    </w:rPr>
  </w:style>
  <w:style w:type="character" w:styleId="af1">
    <w:name w:val="Subtle Reference"/>
    <w:basedOn w:val="a0"/>
    <w:uiPriority w:val="31"/>
    <w:qFormat/>
    <w:rsid w:val="00221CD7"/>
    <w:rPr>
      <w:smallCaps/>
      <w:color w:val="C0504D" w:themeColor="accent2"/>
      <w:u w:val="single"/>
    </w:rPr>
  </w:style>
  <w:style w:type="table" w:styleId="af2">
    <w:name w:val="Table Grid"/>
    <w:basedOn w:val="a1"/>
    <w:uiPriority w:val="59"/>
    <w:rsid w:val="000777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header"/>
    <w:basedOn w:val="a"/>
    <w:link w:val="af4"/>
    <w:uiPriority w:val="99"/>
    <w:unhideWhenUsed/>
    <w:rsid w:val="0007779F"/>
    <w:pPr>
      <w:tabs>
        <w:tab w:val="center" w:pos="4320"/>
        <w:tab w:val="right" w:pos="8640"/>
      </w:tabs>
    </w:pPr>
  </w:style>
  <w:style w:type="character" w:customStyle="1" w:styleId="af4">
    <w:name w:val="Верхний колонтитул Знак"/>
    <w:basedOn w:val="a0"/>
    <w:link w:val="af3"/>
    <w:uiPriority w:val="99"/>
    <w:rsid w:val="0007779F"/>
    <w:rPr>
      <w:rFonts w:ascii="Arial" w:hAnsi="Arial"/>
      <w:color w:val="404040" w:themeColor="text1" w:themeTint="BF"/>
    </w:rPr>
  </w:style>
  <w:style w:type="paragraph" w:styleId="af5">
    <w:name w:val="footer"/>
    <w:basedOn w:val="a"/>
    <w:link w:val="af6"/>
    <w:uiPriority w:val="99"/>
    <w:unhideWhenUsed/>
    <w:rsid w:val="0007779F"/>
    <w:pPr>
      <w:tabs>
        <w:tab w:val="center" w:pos="4320"/>
        <w:tab w:val="right" w:pos="8640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07779F"/>
    <w:rPr>
      <w:rFonts w:ascii="Arial" w:hAnsi="Arial"/>
      <w:color w:val="404040" w:themeColor="text1" w:themeTint="BF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0FCF"/>
    <w:rPr>
      <w:rFonts w:ascii="Arial" w:hAnsi="Arial"/>
      <w:color w:val="404040" w:themeColor="text1" w:themeTint="BF"/>
      <w:sz w:val="22"/>
    </w:rPr>
  </w:style>
  <w:style w:type="paragraph" w:styleId="1">
    <w:name w:val="heading 1"/>
    <w:basedOn w:val="a"/>
    <w:next w:val="a"/>
    <w:link w:val="10"/>
    <w:uiPriority w:val="9"/>
    <w:qFormat/>
    <w:rsid w:val="00221CD7"/>
    <w:pPr>
      <w:keepNext/>
      <w:keepLines/>
      <w:spacing w:before="480"/>
      <w:outlineLvl w:val="0"/>
    </w:pPr>
    <w:rPr>
      <w:rFonts w:eastAsiaTheme="majorEastAsia" w:cstheme="majorBidi"/>
      <w:bCs/>
      <w:color w:val="9BBB59" w:themeColor="accent3"/>
      <w:sz w:val="44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F0FCF"/>
    <w:pPr>
      <w:keepNext/>
      <w:keepLines/>
      <w:spacing w:before="200"/>
      <w:outlineLvl w:val="1"/>
    </w:pPr>
    <w:rPr>
      <w:rFonts w:eastAsiaTheme="majorEastAsia" w:cstheme="majorBidi"/>
      <w:bCs/>
      <w:color w:val="A6A6A6" w:themeColor="background1" w:themeShade="A6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1CD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21CD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21CD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21CD7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FF58A9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FF58A9"/>
  </w:style>
  <w:style w:type="character" w:customStyle="1" w:styleId="a6">
    <w:name w:val="Текст комментария Знак"/>
    <w:basedOn w:val="a0"/>
    <w:link w:val="a5"/>
    <w:uiPriority w:val="99"/>
    <w:rsid w:val="00FF58A9"/>
  </w:style>
  <w:style w:type="paragraph" w:styleId="a7">
    <w:name w:val="annotation subject"/>
    <w:basedOn w:val="a5"/>
    <w:next w:val="a5"/>
    <w:link w:val="a8"/>
    <w:uiPriority w:val="99"/>
    <w:semiHidden/>
    <w:unhideWhenUsed/>
    <w:rsid w:val="00FF58A9"/>
    <w:rPr>
      <w:b/>
      <w:bCs/>
      <w:sz w:val="20"/>
      <w:szCs w:val="20"/>
    </w:rPr>
  </w:style>
  <w:style w:type="character" w:customStyle="1" w:styleId="a8">
    <w:name w:val="Тема примечания Знак"/>
    <w:basedOn w:val="a6"/>
    <w:link w:val="a7"/>
    <w:uiPriority w:val="99"/>
    <w:semiHidden/>
    <w:rsid w:val="00FF58A9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F58A9"/>
    <w:rPr>
      <w:rFonts w:ascii="Lucida Grande" w:hAnsi="Lucida Grande" w:cs="Lucida Grande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F58A9"/>
    <w:rPr>
      <w:rFonts w:ascii="Lucida Grande" w:hAnsi="Lucida Grande" w:cs="Lucida Grande"/>
      <w:sz w:val="18"/>
      <w:szCs w:val="18"/>
    </w:rPr>
  </w:style>
  <w:style w:type="character" w:styleId="ab">
    <w:name w:val="Hyperlink"/>
    <w:basedOn w:val="a0"/>
    <w:uiPriority w:val="99"/>
    <w:unhideWhenUsed/>
    <w:rsid w:val="007247C2"/>
    <w:rPr>
      <w:color w:val="0000FF" w:themeColor="hyperlink"/>
      <w:u w:val="single"/>
    </w:rPr>
  </w:style>
  <w:style w:type="paragraph" w:styleId="ac">
    <w:name w:val="Revision"/>
    <w:hidden/>
    <w:uiPriority w:val="99"/>
    <w:semiHidden/>
    <w:rsid w:val="0056016F"/>
  </w:style>
  <w:style w:type="paragraph" w:customStyle="1" w:styleId="Body">
    <w:name w:val="Body"/>
    <w:basedOn w:val="a"/>
    <w:link w:val="BodyChar"/>
    <w:qFormat/>
    <w:rsid w:val="00AF7270"/>
    <w:pPr>
      <w:spacing w:before="100" w:beforeAutospacing="1" w:after="100" w:afterAutospacing="1"/>
    </w:pPr>
    <w:rPr>
      <w:rFonts w:eastAsiaTheme="minorHAnsi" w:cs="Arial"/>
      <w:szCs w:val="22"/>
    </w:rPr>
  </w:style>
  <w:style w:type="character" w:customStyle="1" w:styleId="BodyChar">
    <w:name w:val="Body Char"/>
    <w:basedOn w:val="a0"/>
    <w:link w:val="Body"/>
    <w:rsid w:val="00AF7270"/>
    <w:rPr>
      <w:rFonts w:ascii="Arial" w:eastAsiaTheme="minorHAnsi" w:hAnsi="Arial" w:cs="Arial"/>
      <w:sz w:val="22"/>
      <w:szCs w:val="22"/>
    </w:rPr>
  </w:style>
  <w:style w:type="character" w:styleId="ad">
    <w:name w:val="FollowedHyperlink"/>
    <w:basedOn w:val="a0"/>
    <w:uiPriority w:val="99"/>
    <w:semiHidden/>
    <w:unhideWhenUsed/>
    <w:rsid w:val="00BA5F8E"/>
    <w:rPr>
      <w:color w:val="800080" w:themeColor="followedHyperlink"/>
      <w:u w:val="single"/>
    </w:rPr>
  </w:style>
  <w:style w:type="paragraph" w:styleId="ae">
    <w:name w:val="Normal (Web)"/>
    <w:basedOn w:val="a"/>
    <w:uiPriority w:val="99"/>
    <w:semiHidden/>
    <w:unhideWhenUsed/>
    <w:rsid w:val="00E82C8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10">
    <w:name w:val="Заголовок 1 Знак"/>
    <w:basedOn w:val="a0"/>
    <w:link w:val="1"/>
    <w:uiPriority w:val="9"/>
    <w:rsid w:val="00221CD7"/>
    <w:rPr>
      <w:rFonts w:ascii="Arial" w:eastAsiaTheme="majorEastAsia" w:hAnsi="Arial" w:cstheme="majorBidi"/>
      <w:bCs/>
      <w:color w:val="9BBB59" w:themeColor="accent3"/>
      <w:sz w:val="44"/>
      <w:szCs w:val="32"/>
    </w:rPr>
  </w:style>
  <w:style w:type="character" w:customStyle="1" w:styleId="20">
    <w:name w:val="Заголовок 2 Знак"/>
    <w:basedOn w:val="a0"/>
    <w:link w:val="2"/>
    <w:uiPriority w:val="9"/>
    <w:rsid w:val="003F0FCF"/>
    <w:rPr>
      <w:rFonts w:ascii="Arial" w:eastAsiaTheme="majorEastAsia" w:hAnsi="Arial" w:cstheme="majorBidi"/>
      <w:bCs/>
      <w:color w:val="A6A6A6" w:themeColor="background1" w:themeShade="A6"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221CD7"/>
    <w:rPr>
      <w:rFonts w:asciiTheme="majorHAnsi" w:eastAsiaTheme="majorEastAsia" w:hAnsiTheme="majorHAnsi" w:cstheme="majorBidi"/>
      <w:b/>
      <w:bCs/>
      <w:color w:val="808080" w:themeColor="background1" w:themeShade="80"/>
      <w:sz w:val="32"/>
    </w:rPr>
  </w:style>
  <w:style w:type="character" w:customStyle="1" w:styleId="40">
    <w:name w:val="Заголовок 4 Знак"/>
    <w:link w:val="4"/>
    <w:uiPriority w:val="9"/>
    <w:semiHidden/>
    <w:rsid w:val="00221CD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221CD7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">
    <w:name w:val="Title"/>
    <w:basedOn w:val="a"/>
    <w:next w:val="a"/>
    <w:link w:val="af0"/>
    <w:uiPriority w:val="10"/>
    <w:qFormat/>
    <w:rsid w:val="003F0FCF"/>
    <w:pPr>
      <w:pBdr>
        <w:bottom w:val="single" w:sz="8" w:space="4" w:color="BFBFBF" w:themeColor="background1" w:themeShade="BF"/>
      </w:pBdr>
      <w:spacing w:after="300"/>
      <w:contextualSpacing/>
    </w:pPr>
    <w:rPr>
      <w:rFonts w:eastAsiaTheme="majorEastAsia" w:cstheme="majorBidi"/>
      <w:color w:val="A6A6A6" w:themeColor="background1" w:themeShade="A6"/>
      <w:spacing w:val="5"/>
      <w:kern w:val="28"/>
      <w:sz w:val="40"/>
      <w:szCs w:val="52"/>
    </w:rPr>
  </w:style>
  <w:style w:type="character" w:customStyle="1" w:styleId="af0">
    <w:name w:val="Название Знак"/>
    <w:basedOn w:val="a0"/>
    <w:link w:val="af"/>
    <w:uiPriority w:val="10"/>
    <w:rsid w:val="003F0FCF"/>
    <w:rPr>
      <w:rFonts w:ascii="Arial" w:eastAsiaTheme="majorEastAsia" w:hAnsi="Arial" w:cstheme="majorBidi"/>
      <w:color w:val="A6A6A6" w:themeColor="background1" w:themeShade="A6"/>
      <w:spacing w:val="5"/>
      <w:kern w:val="28"/>
      <w:sz w:val="40"/>
      <w:szCs w:val="52"/>
    </w:rPr>
  </w:style>
  <w:style w:type="character" w:styleId="af1">
    <w:name w:val="Subtle Reference"/>
    <w:basedOn w:val="a0"/>
    <w:uiPriority w:val="31"/>
    <w:qFormat/>
    <w:rsid w:val="00221CD7"/>
    <w:rPr>
      <w:smallCaps/>
      <w:color w:val="C0504D" w:themeColor="accent2"/>
      <w:u w:val="single"/>
    </w:rPr>
  </w:style>
  <w:style w:type="table" w:styleId="af2">
    <w:name w:val="Table Grid"/>
    <w:basedOn w:val="a1"/>
    <w:uiPriority w:val="59"/>
    <w:rsid w:val="000777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header"/>
    <w:basedOn w:val="a"/>
    <w:link w:val="af4"/>
    <w:uiPriority w:val="99"/>
    <w:unhideWhenUsed/>
    <w:rsid w:val="0007779F"/>
    <w:pPr>
      <w:tabs>
        <w:tab w:val="center" w:pos="4320"/>
        <w:tab w:val="right" w:pos="8640"/>
      </w:tabs>
    </w:pPr>
  </w:style>
  <w:style w:type="character" w:customStyle="1" w:styleId="af4">
    <w:name w:val="Верхний колонтитул Знак"/>
    <w:basedOn w:val="a0"/>
    <w:link w:val="af3"/>
    <w:uiPriority w:val="99"/>
    <w:rsid w:val="0007779F"/>
    <w:rPr>
      <w:rFonts w:ascii="Arial" w:hAnsi="Arial"/>
      <w:color w:val="404040" w:themeColor="text1" w:themeTint="BF"/>
    </w:rPr>
  </w:style>
  <w:style w:type="paragraph" w:styleId="af5">
    <w:name w:val="footer"/>
    <w:basedOn w:val="a"/>
    <w:link w:val="af6"/>
    <w:uiPriority w:val="99"/>
    <w:unhideWhenUsed/>
    <w:rsid w:val="0007779F"/>
    <w:pPr>
      <w:tabs>
        <w:tab w:val="center" w:pos="4320"/>
        <w:tab w:val="right" w:pos="8640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07779F"/>
    <w:rPr>
      <w:rFonts w:ascii="Arial" w:hAnsi="Arial"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notes" Target="footnotes.xml"/><Relationship Id="rId20" Type="http://schemas.openxmlformats.org/officeDocument/2006/relationships/theme" Target="theme/theme1.xml"/><Relationship Id="rId10" Type="http://schemas.openxmlformats.org/officeDocument/2006/relationships/endnotes" Target="endnotes.xml"/><Relationship Id="rId11" Type="http://schemas.openxmlformats.org/officeDocument/2006/relationships/hyperlink" Target="https://www.autodesk.com/autodesk-university/conference/ru/call-for-proposals" TargetMode="External"/><Relationship Id="rId12" Type="http://schemas.openxmlformats.org/officeDocument/2006/relationships/hyperlink" Target="https://www.autodesk.com/autodesk-university/conference/ru/call-for-proposals" TargetMode="External"/><Relationship Id="rId13" Type="http://schemas.openxmlformats.org/officeDocument/2006/relationships/image" Target="media/image1.jpeg"/><Relationship Id="rId14" Type="http://schemas.openxmlformats.org/officeDocument/2006/relationships/image" Target="media/image2.png"/><Relationship Id="rId15" Type="http://schemas.openxmlformats.org/officeDocument/2006/relationships/image" Target="media/image3.png"/><Relationship Id="rId16" Type="http://schemas.openxmlformats.org/officeDocument/2006/relationships/image" Target="media/image4.png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4E6AE3DCDF6844B512AB3B1C163D7D" ma:contentTypeVersion="10" ma:contentTypeDescription="Create a new document." ma:contentTypeScope="" ma:versionID="9adf3c4dabcf6e01b028af37bd2069ab">
  <xsd:schema xmlns:xsd="http://www.w3.org/2001/XMLSchema" xmlns:xs="http://www.w3.org/2001/XMLSchema" xmlns:p="http://schemas.microsoft.com/office/2006/metadata/properties" xmlns:ns2="045fd2cb-8dd6-43d7-a03d-fc4ad9d02524" xmlns:ns3="04d8f734-e9df-4609-8143-f8697d0431bb" targetNamespace="http://schemas.microsoft.com/office/2006/metadata/properties" ma:root="true" ma:fieldsID="878ebc7cec372d04239efb2715c2360d" ns2:_="" ns3:_="">
    <xsd:import namespace="045fd2cb-8dd6-43d7-a03d-fc4ad9d02524"/>
    <xsd:import namespace="04d8f734-e9df-4609-8143-f8697d0431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5fd2cb-8dd6-43d7-a03d-fc4ad9d025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8f734-e9df-4609-8143-f8697d0431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B1DA28-E75C-46BA-8DD2-A8BECD7C4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5fd2cb-8dd6-43d7-a03d-fc4ad9d02524"/>
    <ds:schemaRef ds:uri="04d8f734-e9df-4609-8143-f8697d0431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FEE24E-EECE-4625-96FD-146415AA4D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F48A67-C5BC-46C0-99C4-AB00E3E8B4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8</Pages>
  <Words>1409</Words>
  <Characters>8034</Characters>
  <Application>Microsoft Macintosh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Popovic</dc:creator>
  <cp:lastModifiedBy>Никита Жуков</cp:lastModifiedBy>
  <cp:revision>27</cp:revision>
  <cp:lastPrinted>2016-04-15T22:24:00Z</cp:lastPrinted>
  <dcterms:created xsi:type="dcterms:W3CDTF">2020-05-09T02:13:00Z</dcterms:created>
  <dcterms:modified xsi:type="dcterms:W3CDTF">2020-07-0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4E6AE3DCDF6844B512AB3B1C163D7D</vt:lpwstr>
  </property>
</Properties>
</file>